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7F645F" w14:textId="5BA5F86D" w:rsidR="00A41897" w:rsidRPr="000B02E5" w:rsidRDefault="00BC4D75" w:rsidP="00BC4D75">
      <w:pPr>
        <w:spacing w:after="0"/>
        <w:jc w:val="center"/>
        <w:rPr>
          <w:rFonts w:eastAsiaTheme="majorEastAsia"/>
          <w:b/>
          <w:bCs/>
          <w:spacing w:val="-10"/>
          <w:kern w:val="28"/>
          <w:sz w:val="72"/>
          <w:szCs w:val="72"/>
        </w:rPr>
      </w:pPr>
      <w:r w:rsidRPr="000B02E5">
        <w:rPr>
          <w:rFonts w:eastAsiaTheme="majorEastAsia"/>
          <w:b/>
          <w:bCs/>
          <w:spacing w:val="-10"/>
          <w:kern w:val="28"/>
          <w:sz w:val="72"/>
          <w:szCs w:val="72"/>
        </w:rPr>
        <w:t>Shoe</w:t>
      </w:r>
      <w:r w:rsidR="001F4B6A">
        <w:rPr>
          <w:rFonts w:eastAsiaTheme="majorEastAsia"/>
          <w:b/>
          <w:bCs/>
          <w:spacing w:val="-10"/>
          <w:kern w:val="28"/>
          <w:sz w:val="72"/>
          <w:szCs w:val="72"/>
        </w:rPr>
        <w:t xml:space="preserve"> </w:t>
      </w:r>
      <w:r w:rsidRPr="000B02E5">
        <w:rPr>
          <w:rFonts w:eastAsiaTheme="majorEastAsia"/>
          <w:b/>
          <w:bCs/>
          <w:spacing w:val="-10"/>
          <w:kern w:val="28"/>
          <w:sz w:val="72"/>
          <w:szCs w:val="72"/>
        </w:rPr>
        <w:t>Classification</w:t>
      </w:r>
      <w:r w:rsidR="00B46A3E" w:rsidRPr="000B02E5">
        <w:rPr>
          <w:rFonts w:eastAsiaTheme="majorEastAsia"/>
          <w:b/>
          <w:bCs/>
          <w:spacing w:val="-10"/>
          <w:kern w:val="28"/>
          <w:sz w:val="72"/>
          <w:szCs w:val="72"/>
        </w:rPr>
        <w:t xml:space="preserve"> Task</w:t>
      </w:r>
    </w:p>
    <w:p w14:paraId="269EE767" w14:textId="5971298B" w:rsidR="00BC4D75" w:rsidRDefault="00BC4D75" w:rsidP="00BC4D75">
      <w:pPr>
        <w:jc w:val="center"/>
        <w:rPr>
          <w:rFonts w:eastAsiaTheme="majorEastAsia"/>
          <w:b/>
          <w:bCs/>
          <w:spacing w:val="-10"/>
          <w:kern w:val="28"/>
          <w:sz w:val="36"/>
          <w:szCs w:val="36"/>
        </w:rPr>
      </w:pPr>
      <w:r w:rsidRPr="00BC4D75">
        <w:rPr>
          <w:rFonts w:eastAsiaTheme="majorEastAsia"/>
          <w:b/>
          <w:bCs/>
          <w:spacing w:val="-10"/>
          <w:kern w:val="28"/>
          <w:sz w:val="36"/>
          <w:szCs w:val="36"/>
        </w:rPr>
        <w:t>(Evaluation Task from Heli Technology</w:t>
      </w:r>
      <w:r w:rsidR="009C50B2">
        <w:rPr>
          <w:rFonts w:eastAsiaTheme="majorEastAsia"/>
          <w:b/>
          <w:bCs/>
          <w:spacing w:val="-10"/>
          <w:kern w:val="28"/>
          <w:sz w:val="36"/>
          <w:szCs w:val="36"/>
        </w:rPr>
        <w:t xml:space="preserve"> Co.</w:t>
      </w:r>
      <w:r w:rsidRPr="00BC4D75">
        <w:rPr>
          <w:rFonts w:eastAsiaTheme="majorEastAsia"/>
          <w:b/>
          <w:bCs/>
          <w:spacing w:val="-10"/>
          <w:kern w:val="28"/>
          <w:sz w:val="36"/>
          <w:szCs w:val="36"/>
        </w:rPr>
        <w:t>)</w:t>
      </w:r>
    </w:p>
    <w:p w14:paraId="7787DC60" w14:textId="77777777" w:rsidR="00D454EB" w:rsidRPr="008525FF" w:rsidRDefault="00D454EB" w:rsidP="00BC4D75">
      <w:pPr>
        <w:jc w:val="center"/>
        <w:rPr>
          <w:rFonts w:eastAsiaTheme="majorEastAsia"/>
          <w:b/>
          <w:bCs/>
          <w:spacing w:val="-10"/>
          <w:kern w:val="28"/>
          <w:sz w:val="4"/>
          <w:szCs w:val="4"/>
        </w:rPr>
      </w:pPr>
    </w:p>
    <w:p w14:paraId="50C698D6" w14:textId="054E2D81" w:rsidR="00D454EB" w:rsidRDefault="00D454EB" w:rsidP="00BC4D75">
      <w:pPr>
        <w:jc w:val="center"/>
        <w:rPr>
          <w:rFonts w:eastAsiaTheme="majorEastAsia"/>
          <w:b/>
          <w:bCs/>
          <w:spacing w:val="-10"/>
          <w:kern w:val="28"/>
          <w:sz w:val="36"/>
          <w:szCs w:val="36"/>
        </w:rPr>
      </w:pPr>
      <w:r>
        <w:rPr>
          <w:rFonts w:eastAsiaTheme="majorEastAsia"/>
          <w:b/>
          <w:bCs/>
          <w:spacing w:val="-10"/>
          <w:kern w:val="28"/>
          <w:sz w:val="36"/>
          <w:szCs w:val="36"/>
        </w:rPr>
        <w:t>Amin Ranjbar</w:t>
      </w:r>
    </w:p>
    <w:p w14:paraId="79193064" w14:textId="77777777" w:rsidR="005A25F1" w:rsidRPr="008525FF" w:rsidRDefault="005A25F1" w:rsidP="00BC4D75">
      <w:pPr>
        <w:jc w:val="center"/>
        <w:rPr>
          <w:rFonts w:eastAsiaTheme="majorEastAsia"/>
          <w:b/>
          <w:bCs/>
          <w:spacing w:val="-10"/>
          <w:kern w:val="28"/>
          <w:sz w:val="20"/>
          <w:szCs w:val="20"/>
        </w:rPr>
      </w:pPr>
    </w:p>
    <w:p w14:paraId="507DDB32" w14:textId="0C71D5B2" w:rsidR="00BC4D75" w:rsidRDefault="005A25F1" w:rsidP="005A25F1">
      <w:pPr>
        <w:ind w:left="851" w:right="820"/>
        <w:rPr>
          <w:rFonts w:eastAsiaTheme="majorEastAsia"/>
          <w:spacing w:val="-10"/>
          <w:kern w:val="28"/>
        </w:rPr>
      </w:pPr>
      <w:r w:rsidRPr="000B02E5">
        <w:rPr>
          <w:rFonts w:eastAsiaTheme="majorEastAsia"/>
          <w:b/>
          <w:bCs/>
          <w:color w:val="833C0B" w:themeColor="accent2" w:themeShade="80"/>
          <w:spacing w:val="-10"/>
          <w:kern w:val="28"/>
        </w:rPr>
        <w:t>Abstract</w:t>
      </w:r>
      <w:r>
        <w:rPr>
          <w:rFonts w:eastAsiaTheme="majorEastAsia"/>
          <w:spacing w:val="-10"/>
          <w:kern w:val="28"/>
        </w:rPr>
        <w:t xml:space="preserve">: </w:t>
      </w:r>
      <w:r w:rsidRPr="005A25F1">
        <w:rPr>
          <w:rFonts w:eastAsiaTheme="majorEastAsia"/>
          <w:spacing w:val="-10"/>
          <w:kern w:val="28"/>
        </w:rPr>
        <w:t xml:space="preserve">In developing an </w:t>
      </w:r>
      <w:r w:rsidR="000B02E5">
        <w:rPr>
          <w:rFonts w:eastAsiaTheme="majorEastAsia"/>
          <w:spacing w:val="-10"/>
          <w:kern w:val="28"/>
        </w:rPr>
        <w:t>artificial intelligence (</w:t>
      </w:r>
      <w:r w:rsidRPr="005A25F1">
        <w:rPr>
          <w:rFonts w:eastAsiaTheme="majorEastAsia"/>
          <w:spacing w:val="-10"/>
          <w:kern w:val="28"/>
        </w:rPr>
        <w:t>AI</w:t>
      </w:r>
      <w:r w:rsidR="000B02E5">
        <w:rPr>
          <w:rFonts w:eastAsiaTheme="majorEastAsia"/>
          <w:spacing w:val="-10"/>
          <w:kern w:val="28"/>
        </w:rPr>
        <w:t>)</w:t>
      </w:r>
      <w:r w:rsidRPr="005A25F1">
        <w:rPr>
          <w:rFonts w:eastAsiaTheme="majorEastAsia"/>
          <w:spacing w:val="-10"/>
          <w:kern w:val="28"/>
        </w:rPr>
        <w:t xml:space="preserve"> shoe classification system, three methods were employed based on the principle of parsimony to determine the most suitable AI model for the task. These methods included fine-tuning an end-to-end pre-trained </w:t>
      </w:r>
      <w:r w:rsidR="000B02E5">
        <w:rPr>
          <w:rFonts w:eastAsiaTheme="majorEastAsia"/>
          <w:spacing w:val="-10"/>
          <w:kern w:val="28"/>
        </w:rPr>
        <w:t>convolutional neural network (</w:t>
      </w:r>
      <w:r w:rsidRPr="005A25F1">
        <w:rPr>
          <w:rFonts w:eastAsiaTheme="majorEastAsia"/>
          <w:spacing w:val="-10"/>
          <w:kern w:val="28"/>
        </w:rPr>
        <w:t>CNN</w:t>
      </w:r>
      <w:r w:rsidR="000B02E5">
        <w:rPr>
          <w:rFonts w:eastAsiaTheme="majorEastAsia"/>
          <w:spacing w:val="-10"/>
          <w:kern w:val="28"/>
        </w:rPr>
        <w:t>)</w:t>
      </w:r>
      <w:r w:rsidRPr="005A25F1">
        <w:rPr>
          <w:rFonts w:eastAsiaTheme="majorEastAsia"/>
          <w:spacing w:val="-10"/>
          <w:kern w:val="28"/>
        </w:rPr>
        <w:t xml:space="preserve"> classifier, feature extraction via a pre-trained CNN with a separated classification pipeline, and training a model from scratch. </w:t>
      </w:r>
      <w:r w:rsidR="000B02E5">
        <w:rPr>
          <w:rFonts w:eastAsiaTheme="majorEastAsia"/>
          <w:spacing w:val="-10"/>
          <w:kern w:val="28"/>
        </w:rPr>
        <w:t>In our implementation,</w:t>
      </w:r>
      <w:r w:rsidR="000B02E5" w:rsidRPr="000B02E5">
        <w:rPr>
          <w:rFonts w:eastAsiaTheme="majorEastAsia"/>
          <w:spacing w:val="-10"/>
          <w:kern w:val="28"/>
        </w:rPr>
        <w:t xml:space="preserve"> </w:t>
      </w:r>
      <w:r w:rsidR="000B02E5">
        <w:rPr>
          <w:rFonts w:eastAsiaTheme="majorEastAsia"/>
          <w:spacing w:val="-10"/>
          <w:kern w:val="28"/>
        </w:rPr>
        <w:t xml:space="preserve">we </w:t>
      </w:r>
      <w:r w:rsidR="000B02E5" w:rsidRPr="000B02E5">
        <w:rPr>
          <w:rFonts w:eastAsiaTheme="majorEastAsia"/>
          <w:spacing w:val="-10"/>
          <w:kern w:val="28"/>
        </w:rPr>
        <w:t xml:space="preserve">use both EfficientNetB0 and MobileNetV2 which are renowned CNN architectures for image classification. EfficientNetB0 excels in balancing accuracy and model size through innovative scaling methods. Meanwhile, MobileNetV2 prioritizes efficiency for mobile and edge devices with </w:t>
      </w:r>
      <w:proofErr w:type="spellStart"/>
      <w:r w:rsidR="000B02E5" w:rsidRPr="000B02E5">
        <w:rPr>
          <w:rFonts w:eastAsiaTheme="majorEastAsia"/>
          <w:spacing w:val="-10"/>
          <w:kern w:val="28"/>
        </w:rPr>
        <w:t>depthwise</w:t>
      </w:r>
      <w:proofErr w:type="spellEnd"/>
      <w:r w:rsidR="000B02E5" w:rsidRPr="000B02E5">
        <w:rPr>
          <w:rFonts w:eastAsiaTheme="majorEastAsia"/>
          <w:spacing w:val="-10"/>
          <w:kern w:val="28"/>
        </w:rPr>
        <w:t xml:space="preserve"> separable convolution. </w:t>
      </w:r>
      <w:r w:rsidRPr="005A25F1">
        <w:rPr>
          <w:rFonts w:eastAsiaTheme="majorEastAsia"/>
          <w:spacing w:val="-10"/>
          <w:kern w:val="28"/>
        </w:rPr>
        <w:t>The shoe classification model was trained on a diverse dataset encompassing six classes of shoes: boots, sneakers, flip-flops, loafers, sandals, and soccer shoes. Each category consisted of 249 JPEG images, showcasing a wide array of shoe variations, styles, and designs. This comprehensive dataset aimed to enrich the training data and enhance the model's ability to generalize and accurately classify shoes across different categories. In the selection of machine learning algorithms for the AI model, the principle of parsimony guided the decision-making process. This principle emphasized choosing the most straightforward model that effectively addresses the classification task before considering more complex alternatives. The aim was to strike a balance between model simplicity and performance, opting for a model that delivers satisfactory results without unnecessary complexity. By applying these methods based on the principle of parsimony, the AI system aimed to achieve optimal classification accuracy and efficiency in identifying and categorizing different types of shoes. The integration of diverse training data, meticulous dataset curation, and thoughtful algorithm selection underscored a methodical and pragmatic approach to developing an effective AI shoe classification system.</w:t>
      </w:r>
      <w:r w:rsidR="008525FF">
        <w:rPr>
          <w:rFonts w:eastAsiaTheme="majorEastAsia"/>
          <w:spacing w:val="-10"/>
          <w:kern w:val="28"/>
        </w:rPr>
        <w:t xml:space="preserve"> The results show that </w:t>
      </w:r>
      <w:proofErr w:type="gramStart"/>
      <w:r w:rsidR="008525FF">
        <w:rPr>
          <w:rFonts w:eastAsiaTheme="majorEastAsia"/>
          <w:spacing w:val="-10"/>
          <w:kern w:val="28"/>
        </w:rPr>
        <w:t>more simpler</w:t>
      </w:r>
      <w:proofErr w:type="gramEnd"/>
      <w:r w:rsidR="008525FF">
        <w:rPr>
          <w:rFonts w:eastAsiaTheme="majorEastAsia"/>
          <w:spacing w:val="-10"/>
          <w:kern w:val="28"/>
        </w:rPr>
        <w:t xml:space="preserve"> model i.e. MobileNet_v2 combined with </w:t>
      </w:r>
      <w:r w:rsidR="005065B6">
        <w:rPr>
          <w:rFonts w:eastAsiaTheme="majorEastAsia"/>
          <w:spacing w:val="-10"/>
          <w:kern w:val="28"/>
        </w:rPr>
        <w:t xml:space="preserve">a </w:t>
      </w:r>
      <w:r w:rsidR="008525FF">
        <w:rPr>
          <w:rFonts w:eastAsiaTheme="majorEastAsia"/>
          <w:spacing w:val="-10"/>
          <w:kern w:val="28"/>
        </w:rPr>
        <w:t xml:space="preserve">fully connected network achieves better performance compared rest of </w:t>
      </w:r>
      <w:r w:rsidR="005065B6">
        <w:rPr>
          <w:rFonts w:eastAsiaTheme="majorEastAsia"/>
          <w:spacing w:val="-10"/>
          <w:kern w:val="28"/>
        </w:rPr>
        <w:t xml:space="preserve">the </w:t>
      </w:r>
      <w:r w:rsidR="008525FF">
        <w:rPr>
          <w:rFonts w:eastAsiaTheme="majorEastAsia"/>
          <w:spacing w:val="-10"/>
          <w:kern w:val="28"/>
        </w:rPr>
        <w:t>models for this dataset.</w:t>
      </w:r>
    </w:p>
    <w:p w14:paraId="73AB2AFD" w14:textId="77777777" w:rsidR="000B02E5" w:rsidRPr="005065B6" w:rsidRDefault="000B02E5" w:rsidP="005A25F1">
      <w:pPr>
        <w:ind w:left="851" w:right="820"/>
        <w:rPr>
          <w:rFonts w:eastAsiaTheme="majorEastAsia"/>
          <w:spacing w:val="-10"/>
          <w:kern w:val="28"/>
          <w:sz w:val="10"/>
          <w:szCs w:val="10"/>
        </w:rPr>
      </w:pPr>
    </w:p>
    <w:p w14:paraId="211934F5" w14:textId="61DCADA8" w:rsidR="005A25F1" w:rsidRDefault="000B02E5" w:rsidP="005A25F1">
      <w:pPr>
        <w:ind w:left="851" w:right="820"/>
        <w:rPr>
          <w:rFonts w:eastAsiaTheme="majorEastAsia"/>
          <w:spacing w:val="-10"/>
          <w:kern w:val="28"/>
        </w:rPr>
      </w:pPr>
      <w:r w:rsidRPr="000B02E5">
        <w:rPr>
          <w:rFonts w:eastAsiaTheme="majorEastAsia"/>
          <w:b/>
          <w:bCs/>
          <w:spacing w:val="-10"/>
          <w:kern w:val="28"/>
        </w:rPr>
        <w:t>Keywords</w:t>
      </w:r>
      <w:r>
        <w:rPr>
          <w:rFonts w:eastAsiaTheme="majorEastAsia"/>
          <w:spacing w:val="-10"/>
          <w:kern w:val="28"/>
        </w:rPr>
        <w:t>: Shoe dataset, Classification, Fine-tuning, Convolutional neural network</w:t>
      </w:r>
    </w:p>
    <w:p w14:paraId="138BF20A" w14:textId="5B839821" w:rsidR="00A41897" w:rsidRPr="00A41897" w:rsidRDefault="00A41897" w:rsidP="00932A83">
      <w:pPr>
        <w:pStyle w:val="Heading1"/>
      </w:pPr>
      <w:r>
        <w:lastRenderedPageBreak/>
        <w:t xml:space="preserve">1. </w:t>
      </w:r>
      <w:r w:rsidRPr="00A41897">
        <w:t>Introduction</w:t>
      </w:r>
    </w:p>
    <w:p w14:paraId="6F281641" w14:textId="3E9EF4D1" w:rsidR="00A41897" w:rsidRPr="00A41897" w:rsidRDefault="00A41897" w:rsidP="00932A83">
      <w:pPr>
        <w:pStyle w:val="Heading2"/>
      </w:pPr>
      <w:r>
        <w:t xml:space="preserve">1.1. </w:t>
      </w:r>
      <w:r w:rsidR="003B25C9" w:rsidRPr="00A41897">
        <w:t>Description of the AI system</w:t>
      </w:r>
    </w:p>
    <w:p w14:paraId="3D3F7D65" w14:textId="14A8F8B0" w:rsidR="00A41897" w:rsidRPr="003B25C9" w:rsidRDefault="00BC4D75" w:rsidP="00BC4D75">
      <w:r w:rsidRPr="00BC4D75">
        <w:t>The AI system being developed is a shoe classification model trained on a dataset comprising six classes of shoes: boots, sneakers, flip</w:t>
      </w:r>
      <w:r w:rsidR="009F7F1F">
        <w:t>-</w:t>
      </w:r>
      <w:r w:rsidRPr="00BC4D75">
        <w:t>flops, loafers, sandals, and soccer shoes. Each shoe category is represented by 249 images, with varying sizes but all images are in JPEG format.</w:t>
      </w:r>
      <w:r>
        <w:t xml:space="preserve"> </w:t>
      </w:r>
      <w:r w:rsidRPr="00BC4D75">
        <w:t>The dataset encapsulates a broad range of shoe variations, capturing the intricacies of each shoe type. From different perspectives and environments to various styles and designs, the dataset offers a comprehensive representation of shoes, enriching the training data for the classification model. This diversity ensures that the AI system is exposed to a wide array of shoe attributes, enhancing its ability to generalize and accurately classify shoes across different categories.</w:t>
      </w:r>
    </w:p>
    <w:p w14:paraId="0B28D610" w14:textId="2955CFE4" w:rsidR="00A41897" w:rsidRDefault="00A41897" w:rsidP="00932A83">
      <w:pPr>
        <w:pStyle w:val="Heading2"/>
      </w:pPr>
      <w:r>
        <w:t xml:space="preserve">1.2. </w:t>
      </w:r>
      <w:r w:rsidRPr="003B25C9">
        <w:t xml:space="preserve">Data sources </w:t>
      </w:r>
    </w:p>
    <w:p w14:paraId="5A7DF5F5" w14:textId="4181FA3A" w:rsidR="00BC4D75" w:rsidRPr="00BC4D75" w:rsidRDefault="00BC4D75" w:rsidP="00BC4D75">
      <w:r w:rsidRPr="00BC4D75">
        <w:t xml:space="preserve">The dataset was meticulously compiled by scraping images from Yahoo Images and </w:t>
      </w:r>
      <w:r>
        <w:t>u</w:t>
      </w:r>
      <w:r w:rsidRPr="00BC4D75">
        <w:t xml:space="preserve">nsplashed using a custom Python script created by the </w:t>
      </w:r>
      <w:r>
        <w:t>dataset publisher</w:t>
      </w:r>
      <w:r w:rsidRPr="00BC4D75">
        <w:t>. The script interacted with the APIs of these platforms to retrieve images based on specific queries related to each shoe type. This process enabled the collection of a diverse set of shoe images encompassing different angles, scenarios, and variations commonly encountered in real-world settings.</w:t>
      </w:r>
    </w:p>
    <w:p w14:paraId="2D3534CF" w14:textId="2D3B2381" w:rsidR="00A41897" w:rsidRDefault="00A41897" w:rsidP="00932A83">
      <w:pPr>
        <w:pStyle w:val="Heading1"/>
      </w:pPr>
      <w:r>
        <w:t>2. Methods</w:t>
      </w:r>
    </w:p>
    <w:p w14:paraId="099EE551" w14:textId="7F3F5C55" w:rsidR="00A41897" w:rsidRDefault="00A41897" w:rsidP="00274993">
      <w:pPr>
        <w:pStyle w:val="Heading2"/>
      </w:pPr>
      <w:r>
        <w:t xml:space="preserve">2.1. </w:t>
      </w:r>
      <w:bookmarkStart w:id="0" w:name="_Hlk170711029"/>
      <w:r w:rsidR="00274993">
        <w:t>P</w:t>
      </w:r>
      <w:r w:rsidR="00274993" w:rsidRPr="00274993">
        <w:t xml:space="preserve">rinciple of parsimony </w:t>
      </w:r>
      <w:r w:rsidR="00274993">
        <w:t>in s</w:t>
      </w:r>
      <w:r w:rsidR="00C95F9E">
        <w:t>electing m</w:t>
      </w:r>
      <w:r w:rsidRPr="003B25C9">
        <w:t>achine learning algorithms</w:t>
      </w:r>
      <w:bookmarkEnd w:id="0"/>
    </w:p>
    <w:p w14:paraId="74B28D2F" w14:textId="77777777" w:rsidR="00932A83" w:rsidRDefault="00932A83" w:rsidP="00932A83">
      <w:r>
        <w:t xml:space="preserve">In the context of choosing the right AI model in a parsimonious manner, the </w:t>
      </w:r>
      <w:bookmarkStart w:id="1" w:name="_Hlk170707420"/>
      <w:r w:rsidRPr="00932A83">
        <w:rPr>
          <w:b/>
          <w:bCs/>
        </w:rPr>
        <w:t>principle of parsimony</w:t>
      </w:r>
      <w:bookmarkEnd w:id="1"/>
      <w:r>
        <w:t xml:space="preserve"> refers to selecting the simplest, most straightforward model that adequately solves the problem at hand before considering more complex or sophisticated models. The goal is to strike a balance between model complexity and performance, choosing the simplest model that provides satisfactory results without unnecessarily complicating the analysis. </w:t>
      </w:r>
    </w:p>
    <w:p w14:paraId="5A94CBE5" w14:textId="16F94AAD" w:rsidR="00932A83" w:rsidRDefault="00932A83" w:rsidP="00932A83">
      <w:r>
        <w:t>Here are some key points to consider when applying the principle of parsimony in selecting the right AI model:</w:t>
      </w:r>
    </w:p>
    <w:p w14:paraId="6A0B5DA7" w14:textId="2AD4A510" w:rsidR="00932A83" w:rsidRDefault="00932A83" w:rsidP="00BC4D75">
      <w:pPr>
        <w:pStyle w:val="ListParagraph"/>
        <w:numPr>
          <w:ilvl w:val="0"/>
          <w:numId w:val="6"/>
        </w:numPr>
        <w:ind w:left="567"/>
      </w:pPr>
      <w:r>
        <w:t>Start with Simple Models: Begin by exploring simpler, interpretable models like linear regression, logistic regression, or decision trees. These models are easy to understand, implement, and interpret, making them suitable for initial analysis.</w:t>
      </w:r>
    </w:p>
    <w:p w14:paraId="2407ABC0" w14:textId="1924F08E" w:rsidR="00932A83" w:rsidRDefault="00932A83" w:rsidP="00BC4D75">
      <w:pPr>
        <w:pStyle w:val="ListParagraph"/>
        <w:numPr>
          <w:ilvl w:val="0"/>
          <w:numId w:val="6"/>
        </w:numPr>
        <w:ind w:left="567"/>
      </w:pPr>
      <w:r>
        <w:t xml:space="preserve">Consider Model Complexity: Evaluate the complexity of each model </w:t>
      </w:r>
      <w:r w:rsidR="009F7F1F">
        <w:t>concerning</w:t>
      </w:r>
      <w:r>
        <w:t xml:space="preserve"> the complexity of the problem. A more complex model may offer higher accuracy, but it also comes with increased computational costs and potential overfitting.</w:t>
      </w:r>
    </w:p>
    <w:p w14:paraId="2B1886F5" w14:textId="60BDDFDA" w:rsidR="00932A83" w:rsidRDefault="00932A83" w:rsidP="00BC4D75">
      <w:pPr>
        <w:pStyle w:val="ListParagraph"/>
        <w:numPr>
          <w:ilvl w:val="0"/>
          <w:numId w:val="6"/>
        </w:numPr>
        <w:ind w:left="567"/>
      </w:pPr>
      <w:r>
        <w:lastRenderedPageBreak/>
        <w:t>Evaluate Performance: Assess the performance of each model using appropriate metrics and validation techniques. Compare how well each model generalizes to unseen data and makes predictions accurately.</w:t>
      </w:r>
    </w:p>
    <w:p w14:paraId="73017762" w14:textId="50DFCE45" w:rsidR="00932A83" w:rsidRDefault="00932A83" w:rsidP="00BC4D75">
      <w:pPr>
        <w:pStyle w:val="ListParagraph"/>
        <w:numPr>
          <w:ilvl w:val="0"/>
          <w:numId w:val="6"/>
        </w:numPr>
        <w:ind w:left="567"/>
      </w:pPr>
      <w:r>
        <w:t>Incremental Complexity: Gradually increase the complexity of the models if simpler models fail to meet the desired performance standards. Consider adding features, increasing model capacity, or exploring more advanced algorithms as needed.</w:t>
      </w:r>
    </w:p>
    <w:p w14:paraId="3838E98D" w14:textId="6FF69A09" w:rsidR="00932A83" w:rsidRDefault="00932A83" w:rsidP="00BC4D75">
      <w:pPr>
        <w:pStyle w:val="ListParagraph"/>
        <w:numPr>
          <w:ilvl w:val="0"/>
          <w:numId w:val="6"/>
        </w:numPr>
        <w:ind w:left="567"/>
      </w:pPr>
      <w:r>
        <w:t xml:space="preserve">Domain Knowledge: </w:t>
      </w:r>
      <w:r w:rsidR="006E7A95">
        <w:t>Using</w:t>
      </w:r>
      <w:r>
        <w:t xml:space="preserve"> domain knowledge and insights to guide the model selection process. Understand the characteristics of the data and the problem domain to choose models that are well-suited to the task at hand.</w:t>
      </w:r>
    </w:p>
    <w:p w14:paraId="510D3F47" w14:textId="445868B1" w:rsidR="00A04D6C" w:rsidRDefault="00A04D6C" w:rsidP="00A04D6C">
      <w:pPr>
        <w:ind w:left="1843"/>
      </w:pPr>
      <w:r>
        <w:rPr>
          <w:noProof/>
        </w:rPr>
        <w:drawing>
          <wp:inline distT="0" distB="0" distL="0" distR="0" wp14:anchorId="0EB53615" wp14:editId="6F42C529">
            <wp:extent cx="4336415" cy="1200150"/>
            <wp:effectExtent l="0" t="19050" r="26035" b="38100"/>
            <wp:docPr id="172772019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0C8FFACD" w14:textId="1DE6CC45" w:rsidR="00FB7184" w:rsidRPr="00FB7184" w:rsidRDefault="00FB7184" w:rsidP="00FB7184">
      <w:pPr>
        <w:pStyle w:val="Caption"/>
        <w:rPr>
          <w:b w:val="0"/>
          <w:bCs w:val="0"/>
        </w:rPr>
      </w:pPr>
      <w:r w:rsidRPr="00FB7184">
        <w:t xml:space="preserve">Figure </w:t>
      </w:r>
      <w:r>
        <w:fldChar w:fldCharType="begin"/>
      </w:r>
      <w:r>
        <w:instrText xml:space="preserve"> SEQ Figure \* ARABIC </w:instrText>
      </w:r>
      <w:r>
        <w:fldChar w:fldCharType="separate"/>
      </w:r>
      <w:r w:rsidR="009528E2">
        <w:rPr>
          <w:noProof/>
        </w:rPr>
        <w:t>1</w:t>
      </w:r>
      <w:r>
        <w:fldChar w:fldCharType="end"/>
      </w:r>
      <w:r w:rsidRPr="00FB7184">
        <w:t xml:space="preserve">. </w:t>
      </w:r>
      <w:r w:rsidRPr="00FB7184">
        <w:rPr>
          <w:b w:val="0"/>
          <w:bCs w:val="0"/>
        </w:rPr>
        <w:t>P</w:t>
      </w:r>
      <w:r w:rsidR="00274993" w:rsidRPr="00FB7184">
        <w:rPr>
          <w:b w:val="0"/>
          <w:bCs w:val="0"/>
        </w:rPr>
        <w:t>rinciple of parsimony</w:t>
      </w:r>
      <w:r w:rsidRPr="00FB7184">
        <w:rPr>
          <w:b w:val="0"/>
          <w:bCs w:val="0"/>
        </w:rPr>
        <w:t xml:space="preserve"> in selecting </w:t>
      </w:r>
      <w:r w:rsidR="009F7F1F">
        <w:rPr>
          <w:b w:val="0"/>
          <w:bCs w:val="0"/>
        </w:rPr>
        <w:t xml:space="preserve">the </w:t>
      </w:r>
      <w:r w:rsidRPr="00FB7184">
        <w:rPr>
          <w:b w:val="0"/>
          <w:bCs w:val="0"/>
        </w:rPr>
        <w:t>right machine learning algorithms</w:t>
      </w:r>
    </w:p>
    <w:p w14:paraId="5CA05FF0" w14:textId="4027D46E" w:rsidR="00D454EB" w:rsidRDefault="00D454EB" w:rsidP="00D454EB">
      <w:pPr>
        <w:pStyle w:val="Heading2"/>
      </w:pPr>
      <w:r>
        <w:t>2.2. Right m</w:t>
      </w:r>
      <w:r w:rsidRPr="003B25C9">
        <w:t xml:space="preserve">achine learning </w:t>
      </w:r>
      <w:r>
        <w:t>models</w:t>
      </w:r>
    </w:p>
    <w:p w14:paraId="5999D8EB" w14:textId="16447DF2" w:rsidR="00932A83" w:rsidRDefault="00932A83" w:rsidP="00932A83">
      <w:r w:rsidRPr="00932A83">
        <w:t>By following these guidelines and prioritizing simplicity and effectiveness in model selection, we can apply the principle of parsimony to choose the right AI model for our specific problem while avoiding unnecessary complexity and over-engineering. Thus, to address the classification task for this dataset in a parsimonious manner, where simpler solutions are considered before more complex models, we could start with the following classification methods:</w:t>
      </w:r>
    </w:p>
    <w:p w14:paraId="08DA157C" w14:textId="54732D82" w:rsidR="00C95F9E" w:rsidRPr="00051316" w:rsidRDefault="00C95F9E" w:rsidP="001C4303">
      <w:pPr>
        <w:pStyle w:val="ListParagraph"/>
        <w:rPr>
          <w:rStyle w:val="SubtleEmphasis"/>
        </w:rPr>
      </w:pPr>
      <w:r w:rsidRPr="00051316">
        <w:rPr>
          <w:rStyle w:val="SubtleEmphasis"/>
        </w:rPr>
        <w:t xml:space="preserve">Simplest Solution: </w:t>
      </w:r>
      <w:bookmarkStart w:id="2" w:name="_Hlk170906101"/>
      <w:r w:rsidR="00212577" w:rsidRPr="00051316">
        <w:rPr>
          <w:rStyle w:val="SubtleEmphasis"/>
        </w:rPr>
        <w:t>F</w:t>
      </w:r>
      <w:r w:rsidRPr="00051316">
        <w:rPr>
          <w:rStyle w:val="SubtleEmphasis"/>
        </w:rPr>
        <w:t>ine-tunning a</w:t>
      </w:r>
      <w:r w:rsidR="00212577" w:rsidRPr="00051316">
        <w:rPr>
          <w:rStyle w:val="SubtleEmphasis"/>
        </w:rPr>
        <w:t>n</w:t>
      </w:r>
      <w:r w:rsidRPr="00051316">
        <w:rPr>
          <w:rStyle w:val="SubtleEmphasis"/>
        </w:rPr>
        <w:t xml:space="preserve"> </w:t>
      </w:r>
      <w:r w:rsidR="00212577" w:rsidRPr="00051316">
        <w:rPr>
          <w:rStyle w:val="SubtleEmphasis"/>
        </w:rPr>
        <w:t xml:space="preserve">end-to-end </w:t>
      </w:r>
      <w:r w:rsidRPr="00051316">
        <w:rPr>
          <w:rStyle w:val="SubtleEmphasis"/>
        </w:rPr>
        <w:t>pre-trained CNN classier</w:t>
      </w:r>
      <w:bookmarkEnd w:id="2"/>
      <w:r w:rsidR="005A25F1">
        <w:rPr>
          <w:rStyle w:val="SubtleEmphasis"/>
        </w:rPr>
        <w:t xml:space="preserve"> (FTCNN)</w:t>
      </w:r>
    </w:p>
    <w:p w14:paraId="372608B3" w14:textId="2D1EDA82" w:rsidR="00212577" w:rsidRDefault="00212577" w:rsidP="003B100F">
      <w:pPr>
        <w:rPr>
          <w:rFonts w:cstheme="minorBidi"/>
        </w:rPr>
      </w:pPr>
      <w:r w:rsidRPr="003B100F">
        <w:t xml:space="preserve">CNNs are specifically designed for image classification tasks and have shown state-of-the-art performance in various domains. As more complex models, they can capture intricate patterns and variations in the shoe images. </w:t>
      </w:r>
      <w:r w:rsidR="003B100F" w:rsidRPr="003B100F">
        <w:t>Here, we use f</w:t>
      </w:r>
      <w:r w:rsidRPr="003B100F">
        <w:rPr>
          <w:rFonts w:cstheme="minorBidi"/>
        </w:rPr>
        <w:t xml:space="preserve">ine-tuning an end-to-end pre-trained CNN classifier </w:t>
      </w:r>
      <w:r w:rsidR="003B100F" w:rsidRPr="003B100F">
        <w:t xml:space="preserve">which </w:t>
      </w:r>
      <w:r w:rsidRPr="003B100F">
        <w:rPr>
          <w:rFonts w:cstheme="minorBidi"/>
        </w:rPr>
        <w:t>involves taking a pre-trained CNN model, usually trained on a large dataset like ImageNet, and adapting it to a specific classification task by retraining the model on a new dataset with a different set of target</w:t>
      </w:r>
      <w:r w:rsidR="009F7F1F">
        <w:rPr>
          <w:rFonts w:cstheme="minorBidi"/>
        </w:rPr>
        <w:t>s</w:t>
      </w:r>
      <w:r w:rsidRPr="003B100F">
        <w:rPr>
          <w:rFonts w:cstheme="minorBidi"/>
        </w:rPr>
        <w:t xml:space="preserve"> classes. This process allows </w:t>
      </w:r>
      <w:r w:rsidR="009223CC">
        <w:rPr>
          <w:rFonts w:cstheme="minorBidi"/>
        </w:rPr>
        <w:t>us</w:t>
      </w:r>
      <w:r w:rsidRPr="003B100F">
        <w:rPr>
          <w:rFonts w:cstheme="minorBidi"/>
        </w:rPr>
        <w:t xml:space="preserve"> to </w:t>
      </w:r>
      <w:r w:rsidR="009223CC">
        <w:rPr>
          <w:rFonts w:cstheme="minorBidi"/>
        </w:rPr>
        <w:t>use</w:t>
      </w:r>
      <w:r w:rsidRPr="003B100F">
        <w:rPr>
          <w:rFonts w:cstheme="minorBidi"/>
        </w:rPr>
        <w:t xml:space="preserve"> the learned features from the pre-trained model while customizing the final layers of the network to suit the new classification problem.</w:t>
      </w:r>
    </w:p>
    <w:p w14:paraId="585F1DCE" w14:textId="34A064D5" w:rsidR="00B46A3E" w:rsidRPr="003B100F" w:rsidRDefault="00B46A3E" w:rsidP="00015F44">
      <w:pPr>
        <w:rPr>
          <w:rFonts w:cstheme="minorBidi"/>
        </w:rPr>
      </w:pPr>
      <w:bookmarkStart w:id="3" w:name="_Hlk170906172"/>
      <w:r>
        <w:rPr>
          <w:rFonts w:cstheme="minorBidi"/>
          <w:noProof/>
        </w:rPr>
        <w:lastRenderedPageBreak/>
        <mc:AlternateContent>
          <mc:Choice Requires="wpc">
            <w:drawing>
              <wp:inline distT="0" distB="0" distL="0" distR="0" wp14:anchorId="08490E95" wp14:editId="2533A298">
                <wp:extent cx="6400800" cy="1938045"/>
                <wp:effectExtent l="0" t="0" r="0" b="5080"/>
                <wp:docPr id="116856763"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936632646" name="Picture 1936632646"/>
                          <pic:cNvPicPr>
                            <a:picLocks noChangeAspect="1"/>
                          </pic:cNvPicPr>
                        </pic:nvPicPr>
                        <pic:blipFill>
                          <a:blip r:embed="rId13"/>
                          <a:stretch>
                            <a:fillRect/>
                          </a:stretch>
                        </pic:blipFill>
                        <pic:spPr>
                          <a:xfrm>
                            <a:off x="4737836" y="92375"/>
                            <a:ext cx="1258061" cy="1350928"/>
                          </a:xfrm>
                          <a:prstGeom prst="rect">
                            <a:avLst/>
                          </a:prstGeom>
                        </pic:spPr>
                      </pic:pic>
                      <wps:wsp>
                        <wps:cNvPr id="1816174049" name="Rectangle: Rounded Corners 1816174049"/>
                        <wps:cNvSpPr/>
                        <wps:spPr>
                          <a:xfrm>
                            <a:off x="2098887" y="36015"/>
                            <a:ext cx="1627766" cy="1488010"/>
                          </a:xfrm>
                          <a:prstGeom prst="roundRect">
                            <a:avLst>
                              <a:gd name="adj" fmla="val 10258"/>
                            </a:avLst>
                          </a:prstGeom>
                        </wps:spPr>
                        <wps:style>
                          <a:lnRef idx="3">
                            <a:schemeClr val="lt1"/>
                          </a:lnRef>
                          <a:fillRef idx="1">
                            <a:schemeClr val="accent4"/>
                          </a:fillRef>
                          <a:effectRef idx="1">
                            <a:schemeClr val="accent4"/>
                          </a:effectRef>
                          <a:fontRef idx="minor">
                            <a:schemeClr val="lt1"/>
                          </a:fontRef>
                        </wps:style>
                        <wps:txbx>
                          <w:txbxContent>
                            <w:p w14:paraId="4EAD180E" w14:textId="0D08D16E" w:rsidR="00015F44" w:rsidRPr="00015F44" w:rsidRDefault="00015F44" w:rsidP="001456BD">
                              <w:pPr>
                                <w:spacing w:after="0"/>
                                <w:jc w:val="center"/>
                                <w:rPr>
                                  <w:b/>
                                  <w:bCs/>
                                  <w:color w:val="000000" w:themeColor="text1"/>
                                  <w:sz w:val="36"/>
                                  <w:szCs w:val="36"/>
                                </w:rPr>
                              </w:pPr>
                              <w:r w:rsidRPr="00015F44">
                                <w:rPr>
                                  <w:b/>
                                  <w:bCs/>
                                  <w:color w:val="000000" w:themeColor="text1"/>
                                  <w:sz w:val="36"/>
                                  <w:szCs w:val="36"/>
                                </w:rPr>
                                <w:t>Convolutional 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462526010" name="Picture 1462526010"/>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192070" y="319543"/>
                            <a:ext cx="897044" cy="897044"/>
                          </a:xfrm>
                          <a:prstGeom prst="rect">
                            <a:avLst/>
                          </a:prstGeom>
                        </pic:spPr>
                      </pic:pic>
                      <wps:wsp>
                        <wps:cNvPr id="2079432731" name="Arrow: Right 2079432731"/>
                        <wps:cNvSpPr/>
                        <wps:spPr>
                          <a:xfrm>
                            <a:off x="1392391" y="581259"/>
                            <a:ext cx="429491" cy="374073"/>
                          </a:xfrm>
                          <a:prstGeom prst="righ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13549" name="Arrow: Right 413549"/>
                        <wps:cNvSpPr/>
                        <wps:spPr>
                          <a:xfrm>
                            <a:off x="4045191" y="581143"/>
                            <a:ext cx="429491" cy="374073"/>
                          </a:xfrm>
                          <a:prstGeom prst="righ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5176786" name="Text Box 1925176786"/>
                        <wps:cNvSpPr txBox="1"/>
                        <wps:spPr>
                          <a:xfrm>
                            <a:off x="13854" y="1591635"/>
                            <a:ext cx="1357744" cy="346364"/>
                          </a:xfrm>
                          <a:prstGeom prst="rect">
                            <a:avLst/>
                          </a:prstGeom>
                          <a:solidFill>
                            <a:schemeClr val="lt1"/>
                          </a:solidFill>
                          <a:ln w="6350">
                            <a:noFill/>
                          </a:ln>
                        </wps:spPr>
                        <wps:txbx>
                          <w:txbxContent>
                            <w:p w14:paraId="250B30F6" w14:textId="40B66137" w:rsidR="00015F44" w:rsidRPr="00015F44" w:rsidRDefault="00015F44">
                              <w:pPr>
                                <w:rPr>
                                  <w:b/>
                                  <w:bCs/>
                                </w:rPr>
                              </w:pPr>
                              <w:r w:rsidRPr="00015F44">
                                <w:rPr>
                                  <w:b/>
                                  <w:bCs/>
                                </w:rPr>
                                <w:t xml:space="preserve">Input </w:t>
                              </w:r>
                              <w:r>
                                <w:rPr>
                                  <w:b/>
                                  <w:bCs/>
                                </w:rPr>
                                <w:t>R</w:t>
                              </w:r>
                              <w:r w:rsidRPr="00015F44">
                                <w:rPr>
                                  <w:b/>
                                  <w:bCs/>
                                </w:rPr>
                                <w:t xml:space="preserve">aw </w:t>
                              </w:r>
                              <w:r>
                                <w:rPr>
                                  <w:b/>
                                  <w:bCs/>
                                </w:rPr>
                                <w:t>I</w:t>
                              </w:r>
                              <w:r w:rsidRPr="00015F44">
                                <w:rPr>
                                  <w:b/>
                                  <w:bCs/>
                                </w:rPr>
                                <w:t>mage</w:t>
                              </w:r>
                              <w:r>
                                <w:rPr>
                                  <w:b/>
                                  <w:bC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92637613" name="Text Box 1892637613"/>
                        <wps:cNvSpPr txBox="1"/>
                        <wps:spPr>
                          <a:xfrm>
                            <a:off x="1891147" y="1592160"/>
                            <a:ext cx="2078182" cy="346364"/>
                          </a:xfrm>
                          <a:prstGeom prst="rect">
                            <a:avLst/>
                          </a:prstGeom>
                          <a:solidFill>
                            <a:schemeClr val="lt1"/>
                          </a:solidFill>
                          <a:ln w="6350">
                            <a:noFill/>
                          </a:ln>
                        </wps:spPr>
                        <wps:txbx>
                          <w:txbxContent>
                            <w:p w14:paraId="5EC7D137" w14:textId="67266BFA" w:rsidR="00015F44" w:rsidRPr="00015F44" w:rsidRDefault="00015F44">
                              <w:pPr>
                                <w:rPr>
                                  <w:b/>
                                  <w:bCs/>
                                </w:rPr>
                              </w:pPr>
                              <w:r>
                                <w:rPr>
                                  <w:b/>
                                  <w:bCs/>
                                </w:rPr>
                                <w:t>Pre-Trained Feature Extra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1051092" name="Text Box 1141051092"/>
                        <wps:cNvSpPr txBox="1"/>
                        <wps:spPr>
                          <a:xfrm>
                            <a:off x="4059383" y="1591772"/>
                            <a:ext cx="2341417" cy="346364"/>
                          </a:xfrm>
                          <a:prstGeom prst="rect">
                            <a:avLst/>
                          </a:prstGeom>
                          <a:solidFill>
                            <a:schemeClr val="lt1"/>
                          </a:solidFill>
                          <a:ln w="6350">
                            <a:noFill/>
                          </a:ln>
                        </wps:spPr>
                        <wps:txbx>
                          <w:txbxContent>
                            <w:p w14:paraId="328D239B" w14:textId="6A140A71" w:rsidR="00015F44" w:rsidRPr="00015F44" w:rsidRDefault="00015F44">
                              <w:pPr>
                                <w:rPr>
                                  <w:b/>
                                  <w:bCs/>
                                </w:rPr>
                              </w:pPr>
                              <w:r>
                                <w:rPr>
                                  <w:b/>
                                  <w:bCs/>
                                </w:rPr>
                                <w:t>Custom Fully-Connected Networ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8490E95" id="Canvas 1" o:spid="_x0000_s1026" editas="canvas" style="width:7in;height:152.6pt;mso-position-horizontal-relative:char;mso-position-vertical-relative:line" coordsize="64008,19380"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008;height:19380;visibility:visible;mso-wrap-style:square" filled="t">
                  <v:fill o:detectmouseclick="t"/>
                  <v:path o:connecttype="none"/>
                </v:shape>
                <v:shape id="Picture 1936632646" o:spid="_x0000_s1028" type="#_x0000_t75" style="position:absolute;left:47378;top:923;width:12580;height:135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">
                  <v:imagedata r:id="rId15" o:title=""/>
                </v:shape>
                <v:roundrect id="Rectangle: Rounded Corners 1816174049" o:spid="_x0000_s1029" style="position:absolute;left:20988;top:360;width:16278;height:14880;visibility:visible;mso-wrap-style:square;v-text-anchor:middle" arcsize="67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" fillcolor="#ffc000 [3207]" strokecolor="white [3201]" strokeweight="1.5pt">
                  <v:stroke joinstyle="miter"/>
                  <v:textbox>
                    <w:txbxContent>
                      <w:p w14:paraId="4EAD180E" w14:textId="0D08D16E" w:rsidR="00015F44" w:rsidRPr="00015F44" w:rsidRDefault="00015F44" w:rsidP="001456BD">
                        <w:pPr>
                          <w:spacing w:after="0"/>
                          <w:jc w:val="center"/>
                          <w:rPr>
                            <w:b/>
                            <w:bCs/>
                            <w:color w:val="000000" w:themeColor="text1"/>
                            <w:sz w:val="36"/>
                            <w:szCs w:val="36"/>
                          </w:rPr>
                        </w:pPr>
                        <w:r w:rsidRPr="00015F44">
                          <w:rPr>
                            <w:b/>
                            <w:bCs/>
                            <w:color w:val="000000" w:themeColor="text1"/>
                            <w:sz w:val="36"/>
                            <w:szCs w:val="36"/>
                          </w:rPr>
                          <w:t>Convolutional Neural Network</w:t>
                        </w:r>
                      </w:p>
                    </w:txbxContent>
                  </v:textbox>
                </v:roundrect>
                <v:shape id="Picture 1462526010" o:spid="_x0000_s1030" type="#_x0000_t75" style="position:absolute;left:1920;top:3195;width:8971;height:8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">
                  <v:imagedata r:id="rId16"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79432731" o:spid="_x0000_s1031" type="#_x0000_t13" style="position:absolute;left:13923;top:5812;width:4295;height:3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" adj="12194" fillcolor="#ee853d [3029]" strokecolor="#ed7d31 [3205]" strokeweight=".5pt">
                  <v:fill color2="#ec7a2d [3173]" rotate="t" colors="0 #f18c55;.5 #f67b28;1 #e56b17" focus="100%" type="gradient">
                    <o:fill v:ext="view" type="gradientUnscaled"/>
                  </v:fill>
                </v:shape>
                <v:shape id="Arrow: Right 413549" o:spid="_x0000_s1032" type="#_x0000_t13" style="position:absolute;left:40451;top:5811;width:4295;height:3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" adj="12194" fillcolor="#ee853d [3029]" strokecolor="#ed7d31 [3205]" strokeweight=".5pt">
                  <v:fill color2="#ec7a2d [3173]" rotate="t" colors="0 #f18c55;.5 #f67b28;1 #e56b17" focus="100%" type="gradient">
                    <o:fill v:ext="view" type="gradientUnscaled"/>
                  </v:fill>
                </v:shape>
                <v:shapetype id="_x0000_t202" coordsize="21600,21600" o:spt="202" path="m,l,21600r21600,l21600,xe">
                  <v:stroke joinstyle="miter"/>
                  <v:path gradientshapeok="t" o:connecttype="rect"/>
                </v:shapetype>
                <v:shape id="Text Box 1925176786" o:spid="_x0000_s1033" type="#_x0000_t202" style="position:absolute;left:138;top:15916;width:13577;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" fillcolor="white [3201]" stroked="f" strokeweight=".5pt">
                  <v:textbox>
                    <w:txbxContent>
                      <w:p w14:paraId="250B30F6" w14:textId="40B66137" w:rsidR="00015F44" w:rsidRPr="00015F44" w:rsidRDefault="00015F44">
                        <w:pPr>
                          <w:rPr>
                            <w:b/>
                            <w:bCs/>
                          </w:rPr>
                        </w:pPr>
                        <w:r w:rsidRPr="00015F44">
                          <w:rPr>
                            <w:b/>
                            <w:bCs/>
                          </w:rPr>
                          <w:t xml:space="preserve">Input </w:t>
                        </w:r>
                        <w:r>
                          <w:rPr>
                            <w:b/>
                            <w:bCs/>
                          </w:rPr>
                          <w:t>R</w:t>
                        </w:r>
                        <w:r w:rsidRPr="00015F44">
                          <w:rPr>
                            <w:b/>
                            <w:bCs/>
                          </w:rPr>
                          <w:t xml:space="preserve">aw </w:t>
                        </w:r>
                        <w:r>
                          <w:rPr>
                            <w:b/>
                            <w:bCs/>
                          </w:rPr>
                          <w:t>I</w:t>
                        </w:r>
                        <w:r w:rsidRPr="00015F44">
                          <w:rPr>
                            <w:b/>
                            <w:bCs/>
                          </w:rPr>
                          <w:t>mage</w:t>
                        </w:r>
                        <w:r>
                          <w:rPr>
                            <w:b/>
                            <w:bCs/>
                          </w:rPr>
                          <w:t>s</w:t>
                        </w:r>
                      </w:p>
                    </w:txbxContent>
                  </v:textbox>
                </v:shape>
                <v:shape id="Text Box 1892637613" o:spid="_x0000_s1034" type="#_x0000_t202" style="position:absolute;left:18911;top:15921;width:20782;height:3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" fillcolor="white [3201]" stroked="f" strokeweight=".5pt">
                  <v:textbox>
                    <w:txbxContent>
                      <w:p w14:paraId="5EC7D137" w14:textId="67266BFA" w:rsidR="00015F44" w:rsidRPr="00015F44" w:rsidRDefault="00015F44">
                        <w:pPr>
                          <w:rPr>
                            <w:b/>
                            <w:bCs/>
                          </w:rPr>
                        </w:pPr>
                        <w:r>
                          <w:rPr>
                            <w:b/>
                            <w:bCs/>
                          </w:rPr>
                          <w:t>Pre-Trained Feature Extractor</w:t>
                        </w:r>
                      </w:p>
                    </w:txbxContent>
                  </v:textbox>
                </v:shape>
                <v:shape id="Text Box 1141051092" o:spid="_x0000_s1035" type="#_x0000_t202" style="position:absolute;left:40593;top:15917;width:23415;height:3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" fillcolor="white [3201]" stroked="f" strokeweight=".5pt">
                  <v:textbox>
                    <w:txbxContent>
                      <w:p w14:paraId="328D239B" w14:textId="6A140A71" w:rsidR="00015F44" w:rsidRPr="00015F44" w:rsidRDefault="00015F44">
                        <w:pPr>
                          <w:rPr>
                            <w:b/>
                            <w:bCs/>
                          </w:rPr>
                        </w:pPr>
                        <w:r>
                          <w:rPr>
                            <w:b/>
                            <w:bCs/>
                          </w:rPr>
                          <w:t>Custom Fully-Connected Network</w:t>
                        </w:r>
                      </w:p>
                    </w:txbxContent>
                  </v:textbox>
                </v:shape>
                <w10:anchorlock/>
              </v:group>
            </w:pict>
          </mc:Fallback>
        </mc:AlternateContent>
      </w:r>
    </w:p>
    <w:p w14:paraId="17DEF211" w14:textId="73664D29" w:rsidR="00015F44" w:rsidRPr="00015F44" w:rsidRDefault="00015F44" w:rsidP="00015F44">
      <w:pPr>
        <w:pStyle w:val="Caption"/>
        <w:rPr>
          <w:b w:val="0"/>
          <w:bCs w:val="0"/>
        </w:rPr>
      </w:pPr>
      <w:r w:rsidRPr="00FB7184">
        <w:t xml:space="preserve">Figure </w:t>
      </w:r>
      <w:r>
        <w:fldChar w:fldCharType="begin"/>
      </w:r>
      <w:r>
        <w:instrText xml:space="preserve"> SEQ Figure \* ARABIC </w:instrText>
      </w:r>
      <w:r>
        <w:fldChar w:fldCharType="separate"/>
      </w:r>
      <w:r w:rsidR="009528E2">
        <w:rPr>
          <w:noProof/>
        </w:rPr>
        <w:t>2</w:t>
      </w:r>
      <w:r>
        <w:fldChar w:fldCharType="end"/>
      </w:r>
      <w:r w:rsidRPr="00FB7184">
        <w:t xml:space="preserve">. </w:t>
      </w:r>
      <w:r>
        <w:rPr>
          <w:b w:val="0"/>
          <w:bCs w:val="0"/>
        </w:rPr>
        <w:t>Block diagram of f</w:t>
      </w:r>
      <w:r w:rsidRPr="00015F44">
        <w:rPr>
          <w:b w:val="0"/>
          <w:bCs w:val="0"/>
        </w:rPr>
        <w:t xml:space="preserve">ine-tunning an end-to-end pre-trained CNN </w:t>
      </w:r>
      <w:r>
        <w:rPr>
          <w:b w:val="0"/>
          <w:bCs w:val="0"/>
        </w:rPr>
        <w:t>model</w:t>
      </w:r>
    </w:p>
    <w:bookmarkEnd w:id="3"/>
    <w:p w14:paraId="49288C06" w14:textId="558CDBF4" w:rsidR="00212577" w:rsidRPr="00212577" w:rsidRDefault="00212577" w:rsidP="003B100F">
      <w:r w:rsidRPr="00212577">
        <w:t>Here's an explanation of the key steps involved in fine-tuning an end-to-end pre-trained CNN classifier:</w:t>
      </w:r>
    </w:p>
    <w:p w14:paraId="3390A995" w14:textId="242B24D7" w:rsidR="00212577" w:rsidRPr="00212577" w:rsidRDefault="00212577" w:rsidP="003B100F">
      <w:pPr>
        <w:numPr>
          <w:ilvl w:val="0"/>
          <w:numId w:val="13"/>
        </w:numPr>
        <w:tabs>
          <w:tab w:val="clear" w:pos="720"/>
          <w:tab w:val="num" w:pos="567"/>
        </w:tabs>
        <w:ind w:left="426"/>
      </w:pPr>
      <w:r w:rsidRPr="00212577">
        <w:t>Select a Pre-trained CNN Model: Choos</w:t>
      </w:r>
      <w:r w:rsidR="009223CC">
        <w:t>ing</w:t>
      </w:r>
      <w:r w:rsidRPr="00212577">
        <w:t xml:space="preserve"> a pre-trained CNN model that has been trained on a large image dataset for tasks like image classification. Popular choices include models like VGG, ResNet, Inception, or MobileNet that have achieved state-of-the-art performance on various benchmarks.</w:t>
      </w:r>
    </w:p>
    <w:p w14:paraId="4FC68614" w14:textId="2AA8E9D2" w:rsidR="00212577" w:rsidRPr="00212577" w:rsidRDefault="00212577" w:rsidP="003B100F">
      <w:pPr>
        <w:numPr>
          <w:ilvl w:val="0"/>
          <w:numId w:val="13"/>
        </w:numPr>
        <w:tabs>
          <w:tab w:val="clear" w:pos="720"/>
          <w:tab w:val="num" w:pos="567"/>
        </w:tabs>
        <w:ind w:left="426"/>
      </w:pPr>
      <w:r w:rsidRPr="00212577">
        <w:t>Modify the Output Layers: Remov</w:t>
      </w:r>
      <w:r w:rsidR="009F7F1F">
        <w:t>e</w:t>
      </w:r>
      <w:r w:rsidRPr="00212577">
        <w:t xml:space="preserve"> the original classification layer(s) from the pre-trained model and replace them with new fully connected layers that match the number of classes in the new dataset. These new layers will be randomly initialized and trained from scratch to adapt the model to the specific classification task.</w:t>
      </w:r>
    </w:p>
    <w:p w14:paraId="0E129C03" w14:textId="034695A9" w:rsidR="00212577" w:rsidRPr="00212577" w:rsidRDefault="00212577" w:rsidP="003B100F">
      <w:pPr>
        <w:numPr>
          <w:ilvl w:val="0"/>
          <w:numId w:val="13"/>
        </w:numPr>
        <w:tabs>
          <w:tab w:val="clear" w:pos="720"/>
          <w:tab w:val="num" w:pos="567"/>
        </w:tabs>
        <w:ind w:left="426"/>
      </w:pPr>
      <w:r w:rsidRPr="00212577">
        <w:t xml:space="preserve">Freeze Base Layers: Depending on the size of the new dataset and the similarity between the original dataset and the new task, </w:t>
      </w:r>
      <w:r w:rsidR="009223CC">
        <w:t>we</w:t>
      </w:r>
      <w:r w:rsidRPr="00212577">
        <w:t xml:space="preserve"> may choose to freeze some of the earlier layers of the pre-trained model to prevent them from being updated during training. This can help retain the learned features while focusing on fine-tuning the higher-level features.</w:t>
      </w:r>
    </w:p>
    <w:p w14:paraId="63A3A79F" w14:textId="23BE4A85" w:rsidR="001C4303" w:rsidRPr="001C4303" w:rsidRDefault="00212577" w:rsidP="003B100F">
      <w:pPr>
        <w:numPr>
          <w:ilvl w:val="0"/>
          <w:numId w:val="13"/>
        </w:numPr>
        <w:tabs>
          <w:tab w:val="clear" w:pos="720"/>
          <w:tab w:val="num" w:pos="567"/>
        </w:tabs>
        <w:ind w:left="426"/>
      </w:pPr>
      <w:r w:rsidRPr="00212577">
        <w:t>Fine-tuning Process: Train the modified CNN model on the new dataset using techniques like backpropagation with a suitable optimizer (e.g., Adam or SGD) and a loss function appropriate for the classification task (e.g., categorical cross-entropy). The model learns to extract features that are relevant to the new classes while retaining the valuable knowledge gained from the original training.</w:t>
      </w:r>
    </w:p>
    <w:p w14:paraId="7E4216C1" w14:textId="2DBED3DA" w:rsidR="00C95F9E" w:rsidRPr="00C95F9E" w:rsidRDefault="00212577" w:rsidP="00C95F9E">
      <w:r>
        <w:t>Thus,</w:t>
      </w:r>
      <w:r w:rsidR="00C95F9E" w:rsidRPr="00C95F9E">
        <w:t xml:space="preserve"> </w:t>
      </w:r>
      <w:r>
        <w:t>b</w:t>
      </w:r>
      <w:r w:rsidR="00C95F9E" w:rsidRPr="00C95F9E">
        <w:t>y adjusting the model's weights through fine-tuning, we can customize the model to the nuances and characteristics of the shoe images, improving its performance on the target task.</w:t>
      </w:r>
      <w:r w:rsidR="001C4303">
        <w:t xml:space="preserve"> </w:t>
      </w:r>
      <w:r w:rsidR="00C95F9E" w:rsidRPr="00C95F9E">
        <w:t>This approach offers several advantages and benefits:</w:t>
      </w:r>
    </w:p>
    <w:p w14:paraId="0712C779" w14:textId="77777777" w:rsidR="00C95F9E" w:rsidRPr="00C95F9E" w:rsidRDefault="00C95F9E" w:rsidP="00274993">
      <w:pPr>
        <w:pStyle w:val="ListParagraph"/>
        <w:ind w:left="426"/>
      </w:pPr>
      <w:r w:rsidRPr="00C95F9E">
        <w:t xml:space="preserve">Faster Training: Since the pre-trained models have already learned generic features from diverse datasets, we can significantly reduce the training time and computational resources required to train a model from scratch. </w:t>
      </w:r>
      <w:r w:rsidRPr="00C95F9E">
        <w:rPr>
          <w:b/>
          <w:bCs/>
        </w:rPr>
        <w:t>This can be particularly advantageous when working with limited data</w:t>
      </w:r>
      <w:r w:rsidRPr="00C95F9E">
        <w:t>.</w:t>
      </w:r>
    </w:p>
    <w:p w14:paraId="767B151E" w14:textId="77777777" w:rsidR="00C95F9E" w:rsidRPr="00C95F9E" w:rsidRDefault="00C95F9E" w:rsidP="00274993">
      <w:pPr>
        <w:pStyle w:val="ListParagraph"/>
        <w:ind w:left="426"/>
      </w:pPr>
      <w:r w:rsidRPr="00C95F9E">
        <w:t xml:space="preserve">Improved Generalization: Transfer learning helps in transferring knowledge and representations learned from one domain (general images) to another domain (shoe images). This can lead to </w:t>
      </w:r>
      <w:r w:rsidRPr="00C95F9E">
        <w:lastRenderedPageBreak/>
        <w:t xml:space="preserve">improved generalization and performance on the shoe dataset, </w:t>
      </w:r>
      <w:r w:rsidRPr="00C95F9E">
        <w:rPr>
          <w:b/>
          <w:bCs/>
        </w:rPr>
        <w:t>especially when the dataset is small and may not capture the full variability of shoe images</w:t>
      </w:r>
      <w:r w:rsidRPr="00C95F9E">
        <w:t>.</w:t>
      </w:r>
    </w:p>
    <w:p w14:paraId="15BB819D" w14:textId="77777777" w:rsidR="00C95F9E" w:rsidRPr="00C95F9E" w:rsidRDefault="00C95F9E" w:rsidP="00274993">
      <w:pPr>
        <w:pStyle w:val="ListParagraph"/>
        <w:ind w:left="426"/>
      </w:pPr>
      <w:r w:rsidRPr="00C95F9E">
        <w:t>Regularization: Transfer learning with pre-trained models can act as a form of regularization by starting with a model that has already learned to generalize well on diverse data. This can help prevent overfitting, especially in scenarios where the dataset is small and prone to overfitting.</w:t>
      </w:r>
    </w:p>
    <w:p w14:paraId="7A432F4B" w14:textId="6BABA684" w:rsidR="001C4303" w:rsidRPr="001C4303" w:rsidRDefault="00C95F9E" w:rsidP="00212577">
      <w:r w:rsidRPr="00C95F9E">
        <w:t xml:space="preserve">By </w:t>
      </w:r>
      <w:r w:rsidR="006E7A95">
        <w:t>employing</w:t>
      </w:r>
      <w:r w:rsidRPr="00C95F9E">
        <w:t xml:space="preserve"> transfer learning with pre-trained models and fine-tuning them on the shoe dataset, we can harness the power of deep learning and benefit from the prior learning on large-scale image datasets to improve the classification accuracy and efficiency of the shoe classification task.</w:t>
      </w:r>
    </w:p>
    <w:p w14:paraId="376DAFF0" w14:textId="61946B43" w:rsidR="003B100F" w:rsidRPr="00CD6F0E" w:rsidRDefault="003B100F" w:rsidP="00312F2D">
      <w:pPr>
        <w:pStyle w:val="ListParagraph"/>
        <w:ind w:left="426" w:hanging="283"/>
        <w:rPr>
          <w:rStyle w:val="SubtleEmphasis"/>
          <w:spacing w:val="-6"/>
        </w:rPr>
      </w:pPr>
      <w:r w:rsidRPr="00CD6F0E">
        <w:rPr>
          <w:rStyle w:val="SubtleEmphasis"/>
          <w:spacing w:val="-6"/>
        </w:rPr>
        <w:t xml:space="preserve">Moderate Solution: </w:t>
      </w:r>
      <w:bookmarkStart w:id="4" w:name="_Hlk170906188"/>
      <w:r w:rsidR="00312F2D">
        <w:rPr>
          <w:rStyle w:val="SubtleEmphasis"/>
          <w:spacing w:val="-6"/>
        </w:rPr>
        <w:t>F</w:t>
      </w:r>
      <w:r w:rsidRPr="00CD6F0E">
        <w:rPr>
          <w:rStyle w:val="SubtleEmphasis"/>
          <w:spacing w:val="-6"/>
        </w:rPr>
        <w:t>eature</w:t>
      </w:r>
      <w:r w:rsidR="00312F2D">
        <w:rPr>
          <w:rStyle w:val="SubtleEmphasis"/>
          <w:spacing w:val="-6"/>
        </w:rPr>
        <w:t xml:space="preserve"> extraction</w:t>
      </w:r>
      <w:r w:rsidRPr="00CD6F0E">
        <w:rPr>
          <w:rStyle w:val="SubtleEmphasis"/>
          <w:spacing w:val="-6"/>
        </w:rPr>
        <w:t xml:space="preserve"> </w:t>
      </w:r>
      <w:r w:rsidR="00312F2D">
        <w:rPr>
          <w:rStyle w:val="SubtleEmphasis"/>
          <w:spacing w:val="-6"/>
        </w:rPr>
        <w:t>via</w:t>
      </w:r>
      <w:r w:rsidRPr="00CD6F0E">
        <w:rPr>
          <w:rStyle w:val="SubtleEmphasis"/>
          <w:spacing w:val="-6"/>
        </w:rPr>
        <w:t xml:space="preserve"> a pre</w:t>
      </w:r>
      <w:r w:rsidR="00051316" w:rsidRPr="00CD6F0E">
        <w:rPr>
          <w:rStyle w:val="SubtleEmphasis"/>
          <w:spacing w:val="-6"/>
        </w:rPr>
        <w:t>-</w:t>
      </w:r>
      <w:r w:rsidRPr="00CD6F0E">
        <w:rPr>
          <w:rStyle w:val="SubtleEmphasis"/>
          <w:spacing w:val="-6"/>
        </w:rPr>
        <w:t xml:space="preserve">trained CNN and </w:t>
      </w:r>
      <w:bookmarkEnd w:id="4"/>
      <w:r w:rsidR="00312F2D">
        <w:rPr>
          <w:rStyle w:val="SubtleEmphasis"/>
          <w:spacing w:val="-6"/>
        </w:rPr>
        <w:t>separated classification pipeline</w:t>
      </w:r>
      <w:r w:rsidR="005A25F1">
        <w:rPr>
          <w:rStyle w:val="SubtleEmphasis"/>
          <w:spacing w:val="-6"/>
        </w:rPr>
        <w:t xml:space="preserve"> (FECNN)</w:t>
      </w:r>
    </w:p>
    <w:p w14:paraId="326B813A" w14:textId="31612230" w:rsidR="003B100F" w:rsidRDefault="003B100F" w:rsidP="003B100F">
      <w:r>
        <w:t xml:space="preserve">Using processed features from a pre-trained CNN feature extractor and an offline classifier refers to leveraging the extracted features from a pre-trained CNN model as input to a separate classifier that is trained outside the CNN architecture. This approach can be beneficial in scenarios where </w:t>
      </w:r>
      <w:r w:rsidR="009223CC">
        <w:t>we</w:t>
      </w:r>
      <w:r>
        <w:t xml:space="preserve"> want to decouple the feature extraction process from the classification task, allowing for flexibility and efficiency in the overall model design.</w:t>
      </w:r>
    </w:p>
    <w:p w14:paraId="57694FB9" w14:textId="0CD8DF87" w:rsidR="003B100F" w:rsidRDefault="003B100F" w:rsidP="003B100F">
      <w:r>
        <w:t>Here's an explanation of the key steps involved in using processed features from a pre-trained CNN feature extractor and an offline classifier:</w:t>
      </w:r>
    </w:p>
    <w:p w14:paraId="5074EDF8" w14:textId="3AED3478" w:rsidR="003B100F" w:rsidRDefault="003B100F" w:rsidP="003B100F">
      <w:pPr>
        <w:pStyle w:val="ListParagraph"/>
        <w:numPr>
          <w:ilvl w:val="0"/>
          <w:numId w:val="15"/>
        </w:numPr>
        <w:tabs>
          <w:tab w:val="num" w:pos="426"/>
        </w:tabs>
        <w:ind w:left="426"/>
      </w:pPr>
      <w:r>
        <w:t>Feature Extraction with Pre-trained CNN: Start by using a pre-trained CNN model to extract meaningful features from images. The CNN model serves as a feature extractor, capturing high-level representations of input images in the form of feature vectors. Popular pre-trained CNN models like VGG, ResNet, Inception, or MobileNet are commonly used for this purpose.</w:t>
      </w:r>
    </w:p>
    <w:p w14:paraId="3E0A26AA" w14:textId="35D802B9" w:rsidR="003B100F" w:rsidRDefault="003B100F" w:rsidP="003B100F">
      <w:pPr>
        <w:pStyle w:val="ListParagraph"/>
        <w:numPr>
          <w:ilvl w:val="0"/>
          <w:numId w:val="15"/>
        </w:numPr>
        <w:tabs>
          <w:tab w:val="num" w:pos="426"/>
        </w:tabs>
        <w:ind w:left="426"/>
      </w:pPr>
      <w:r>
        <w:t>Processed Feature Extraction: Once the pre-trained CNN model has extracted features from the input images, the extracted features are processed to create a feature representation for each image. These features capture the important characteristics of the input data in a lower-dimensional space, making them suitable for downstream classification tasks.</w:t>
      </w:r>
    </w:p>
    <w:p w14:paraId="5F269931" w14:textId="0C170902" w:rsidR="00CF1AB5" w:rsidRDefault="003B100F" w:rsidP="00CF1AB5">
      <w:pPr>
        <w:pStyle w:val="ListParagraph"/>
        <w:numPr>
          <w:ilvl w:val="0"/>
          <w:numId w:val="15"/>
        </w:numPr>
        <w:tabs>
          <w:tab w:val="num" w:pos="426"/>
        </w:tabs>
        <w:ind w:left="426"/>
      </w:pPr>
      <w:r>
        <w:t>Offline Classifier Training: After extracting the processed features, an offline classifier is trained using these features as input. This classifier can be any machine learning algorithm, such as Support Vector Machines (SVM)</w:t>
      </w:r>
      <w:r w:rsidR="00051316">
        <w:t xml:space="preserve"> and</w:t>
      </w:r>
      <w:r>
        <w:t xml:space="preserve"> Logistic Regression</w:t>
      </w:r>
      <w:r w:rsidR="00051316">
        <w:t xml:space="preserve">. </w:t>
      </w:r>
      <w:r>
        <w:t>The classifier learns the patterns and relationships between the extracted features and the target labels in the training data.</w:t>
      </w:r>
      <w:r w:rsidR="00051316">
        <w:t xml:space="preserve"> </w:t>
      </w:r>
    </w:p>
    <w:p w14:paraId="26D0CBA9" w14:textId="77777777" w:rsidR="00CF1AB5" w:rsidRPr="003B100F" w:rsidRDefault="00CF1AB5" w:rsidP="00CF1AB5">
      <w:pPr>
        <w:rPr>
          <w:rFonts w:cstheme="minorBidi"/>
        </w:rPr>
      </w:pPr>
      <w:r>
        <w:rPr>
          <w:rFonts w:cstheme="minorBidi"/>
          <w:noProof/>
        </w:rPr>
        <w:lastRenderedPageBreak/>
        <mc:AlternateContent>
          <mc:Choice Requires="wpc">
            <w:drawing>
              <wp:inline distT="0" distB="0" distL="0" distR="0" wp14:anchorId="364878CA" wp14:editId="0ACAB191">
                <wp:extent cx="6400800" cy="2195791"/>
                <wp:effectExtent l="0" t="0" r="0" b="0"/>
                <wp:docPr id="1748159907"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067723083" name="Rectangle: Rounded Corners 2067723083"/>
                        <wps:cNvSpPr/>
                        <wps:spPr>
                          <a:xfrm>
                            <a:off x="2098887" y="122636"/>
                            <a:ext cx="1627766" cy="1524001"/>
                          </a:xfrm>
                          <a:prstGeom prst="roundRect">
                            <a:avLst>
                              <a:gd name="adj" fmla="val 10258"/>
                            </a:avLst>
                          </a:prstGeom>
                        </wps:spPr>
                        <wps:style>
                          <a:lnRef idx="3">
                            <a:schemeClr val="lt1"/>
                          </a:lnRef>
                          <a:fillRef idx="1">
                            <a:schemeClr val="accent4"/>
                          </a:fillRef>
                          <a:effectRef idx="1">
                            <a:schemeClr val="accent4"/>
                          </a:effectRef>
                          <a:fontRef idx="minor">
                            <a:schemeClr val="lt1"/>
                          </a:fontRef>
                        </wps:style>
                        <wps:txbx>
                          <w:txbxContent>
                            <w:p w14:paraId="0C17A1C8" w14:textId="77777777" w:rsidR="00CF1AB5" w:rsidRPr="00015F44" w:rsidRDefault="00CF1AB5" w:rsidP="001456BD">
                              <w:pPr>
                                <w:spacing w:after="0"/>
                                <w:jc w:val="center"/>
                                <w:rPr>
                                  <w:b/>
                                  <w:bCs/>
                                  <w:color w:val="000000" w:themeColor="text1"/>
                                  <w:sz w:val="36"/>
                                  <w:szCs w:val="36"/>
                                </w:rPr>
                              </w:pPr>
                              <w:r w:rsidRPr="00015F44">
                                <w:rPr>
                                  <w:b/>
                                  <w:bCs/>
                                  <w:color w:val="000000" w:themeColor="text1"/>
                                  <w:sz w:val="36"/>
                                  <w:szCs w:val="36"/>
                                </w:rPr>
                                <w:t>Convolutional 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40719398" name="Picture 74071939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40559" y="436635"/>
                            <a:ext cx="897044" cy="897044"/>
                          </a:xfrm>
                          <a:prstGeom prst="rect">
                            <a:avLst/>
                          </a:prstGeom>
                        </pic:spPr>
                      </pic:pic>
                      <wps:wsp>
                        <wps:cNvPr id="1128670713" name="Arrow: Right 1128670713"/>
                        <wps:cNvSpPr/>
                        <wps:spPr>
                          <a:xfrm>
                            <a:off x="1392391" y="698351"/>
                            <a:ext cx="429491" cy="374073"/>
                          </a:xfrm>
                          <a:prstGeom prst="righ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25339191" name="Arrow: Right 925339191"/>
                        <wps:cNvSpPr/>
                        <wps:spPr>
                          <a:xfrm>
                            <a:off x="4003629" y="698235"/>
                            <a:ext cx="429491" cy="374073"/>
                          </a:xfrm>
                          <a:prstGeom prst="righ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65440601" name="Text Box 1765440601"/>
                        <wps:cNvSpPr txBox="1"/>
                        <wps:spPr>
                          <a:xfrm>
                            <a:off x="13854" y="1826497"/>
                            <a:ext cx="1357744" cy="346364"/>
                          </a:xfrm>
                          <a:prstGeom prst="rect">
                            <a:avLst/>
                          </a:prstGeom>
                          <a:solidFill>
                            <a:schemeClr val="lt1"/>
                          </a:solidFill>
                          <a:ln w="6350">
                            <a:noFill/>
                          </a:ln>
                        </wps:spPr>
                        <wps:txbx>
                          <w:txbxContent>
                            <w:p w14:paraId="01A63786" w14:textId="77777777" w:rsidR="00CF1AB5" w:rsidRPr="00015F44" w:rsidRDefault="00CF1AB5" w:rsidP="00CF1AB5">
                              <w:pPr>
                                <w:rPr>
                                  <w:b/>
                                  <w:bCs/>
                                </w:rPr>
                              </w:pPr>
                              <w:r w:rsidRPr="00015F44">
                                <w:rPr>
                                  <w:b/>
                                  <w:bCs/>
                                </w:rPr>
                                <w:t xml:space="preserve">Input </w:t>
                              </w:r>
                              <w:r>
                                <w:rPr>
                                  <w:b/>
                                  <w:bCs/>
                                </w:rPr>
                                <w:t>R</w:t>
                              </w:r>
                              <w:r w:rsidRPr="00015F44">
                                <w:rPr>
                                  <w:b/>
                                  <w:bCs/>
                                </w:rPr>
                                <w:t xml:space="preserve">aw </w:t>
                              </w:r>
                              <w:r>
                                <w:rPr>
                                  <w:b/>
                                  <w:bCs/>
                                </w:rPr>
                                <w:t>I</w:t>
                              </w:r>
                              <w:r w:rsidRPr="00015F44">
                                <w:rPr>
                                  <w:b/>
                                  <w:bCs/>
                                </w:rPr>
                                <w:t>mage</w:t>
                              </w:r>
                              <w:r>
                                <w:rPr>
                                  <w:b/>
                                  <w:bC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812216" name="Text Box 152812216"/>
                        <wps:cNvSpPr txBox="1"/>
                        <wps:spPr>
                          <a:xfrm>
                            <a:off x="1891147" y="1827022"/>
                            <a:ext cx="2078182" cy="346364"/>
                          </a:xfrm>
                          <a:prstGeom prst="rect">
                            <a:avLst/>
                          </a:prstGeom>
                          <a:solidFill>
                            <a:schemeClr val="lt1"/>
                          </a:solidFill>
                          <a:ln w="6350">
                            <a:noFill/>
                          </a:ln>
                        </wps:spPr>
                        <wps:txbx>
                          <w:txbxContent>
                            <w:p w14:paraId="60ACB631" w14:textId="77777777" w:rsidR="00CF1AB5" w:rsidRPr="00015F44" w:rsidRDefault="00CF1AB5" w:rsidP="00CF1AB5">
                              <w:pPr>
                                <w:rPr>
                                  <w:b/>
                                  <w:bCs/>
                                </w:rPr>
                              </w:pPr>
                              <w:r>
                                <w:rPr>
                                  <w:b/>
                                  <w:bCs/>
                                </w:rPr>
                                <w:t>Pre-Trained Feature Extract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71078349" name="Text Box 1471078349"/>
                        <wps:cNvSpPr txBox="1"/>
                        <wps:spPr>
                          <a:xfrm>
                            <a:off x="4474682" y="1825158"/>
                            <a:ext cx="1926117" cy="346364"/>
                          </a:xfrm>
                          <a:prstGeom prst="rect">
                            <a:avLst/>
                          </a:prstGeom>
                          <a:solidFill>
                            <a:schemeClr val="lt1"/>
                          </a:solidFill>
                          <a:ln w="6350">
                            <a:noFill/>
                          </a:ln>
                        </wps:spPr>
                        <wps:txbx>
                          <w:txbxContent>
                            <w:p w14:paraId="5CD65D94" w14:textId="35BB90EC" w:rsidR="00CF1AB5" w:rsidRPr="00015F44" w:rsidRDefault="00CF1AB5" w:rsidP="00CF1AB5">
                              <w:pPr>
                                <w:rPr>
                                  <w:b/>
                                  <w:bCs/>
                                </w:rPr>
                              </w:pPr>
                              <w:r>
                                <w:rPr>
                                  <w:b/>
                                  <w:bCs/>
                                </w:rPr>
                                <w:t xml:space="preserve">Custom </w:t>
                              </w:r>
                              <w:r w:rsidR="00312F2D">
                                <w:rPr>
                                  <w:b/>
                                  <w:bCs/>
                                </w:rPr>
                                <w:t>Separated</w:t>
                              </w:r>
                              <w:r>
                                <w:rPr>
                                  <w:b/>
                                  <w:bCs/>
                                </w:rPr>
                                <w:t xml:space="preserve"> </w:t>
                              </w:r>
                              <w:r w:rsidR="00312F2D">
                                <w:rPr>
                                  <w:b/>
                                  <w:bCs/>
                                </w:rPr>
                                <w:t>Pipeli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6307550" name="Rectangle: Rounded Corners 966307550"/>
                        <wps:cNvSpPr/>
                        <wps:spPr>
                          <a:xfrm rot="5400000">
                            <a:off x="3957238" y="735679"/>
                            <a:ext cx="1755988" cy="311819"/>
                          </a:xfrm>
                          <a:prstGeom prst="roundRect">
                            <a:avLst/>
                          </a:prstGeom>
                        </wps:spPr>
                        <wps:style>
                          <a:lnRef idx="1">
                            <a:schemeClr val="accent3"/>
                          </a:lnRef>
                          <a:fillRef idx="3">
                            <a:schemeClr val="accent3"/>
                          </a:fillRef>
                          <a:effectRef idx="2">
                            <a:schemeClr val="accent3"/>
                          </a:effectRef>
                          <a:fontRef idx="minor">
                            <a:schemeClr val="lt1"/>
                          </a:fontRef>
                        </wps:style>
                        <wps:txbx>
                          <w:txbxContent>
                            <w:p w14:paraId="03EA5ED8" w14:textId="03CB4B0D" w:rsidR="00312F2D" w:rsidRPr="00312F2D" w:rsidRDefault="00312F2D" w:rsidP="00312F2D">
                              <w:pPr>
                                <w:jc w:val="center"/>
                                <w:rPr>
                                  <w:b/>
                                  <w:bCs/>
                                  <w:color w:val="000000" w:themeColor="text1"/>
                                </w:rPr>
                              </w:pPr>
                              <w:r w:rsidRPr="00312F2D">
                                <w:rPr>
                                  <w:b/>
                                  <w:bCs/>
                                  <w:color w:val="000000" w:themeColor="text1"/>
                                </w:rPr>
                                <w:t>Concaten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6017591" name="Rectangle: Rounded Corners 1716017591"/>
                        <wps:cNvSpPr/>
                        <wps:spPr>
                          <a:xfrm rot="5400000">
                            <a:off x="4546171" y="736039"/>
                            <a:ext cx="1756221" cy="311819"/>
                          </a:xfrm>
                          <a:prstGeom prst="roundRect">
                            <a:avLst/>
                          </a:prstGeom>
                        </wps:spPr>
                        <wps:style>
                          <a:lnRef idx="1">
                            <a:schemeClr val="accent3"/>
                          </a:lnRef>
                          <a:fillRef idx="3">
                            <a:schemeClr val="accent3"/>
                          </a:fillRef>
                          <a:effectRef idx="2">
                            <a:schemeClr val="accent3"/>
                          </a:effectRef>
                          <a:fontRef idx="minor">
                            <a:schemeClr val="lt1"/>
                          </a:fontRef>
                        </wps:style>
                        <wps:txbx>
                          <w:txbxContent>
                            <w:p w14:paraId="1273FF1B" w14:textId="194A3F3F" w:rsidR="00312F2D" w:rsidRPr="00312F2D" w:rsidRDefault="00312F2D" w:rsidP="00312F2D">
                              <w:pPr>
                                <w:jc w:val="center"/>
                                <w:rPr>
                                  <w:b/>
                                  <w:bCs/>
                                  <w:color w:val="000000" w:themeColor="text1"/>
                                </w:rPr>
                              </w:pPr>
                              <w:r>
                                <w:rPr>
                                  <w:b/>
                                  <w:bCs/>
                                  <w:color w:val="000000" w:themeColor="text1"/>
                                </w:rPr>
                                <w:t>Dimension Re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6524717" name="Rectangle: Rounded Corners 1956524717"/>
                        <wps:cNvSpPr/>
                        <wps:spPr>
                          <a:xfrm rot="5400000">
                            <a:off x="5134850" y="736005"/>
                            <a:ext cx="1756037" cy="311819"/>
                          </a:xfrm>
                          <a:prstGeom prst="roundRect">
                            <a:avLst/>
                          </a:prstGeom>
                        </wps:spPr>
                        <wps:style>
                          <a:lnRef idx="1">
                            <a:schemeClr val="accent3"/>
                          </a:lnRef>
                          <a:fillRef idx="3">
                            <a:schemeClr val="accent3"/>
                          </a:fillRef>
                          <a:effectRef idx="2">
                            <a:schemeClr val="accent3"/>
                          </a:effectRef>
                          <a:fontRef idx="minor">
                            <a:schemeClr val="lt1"/>
                          </a:fontRef>
                        </wps:style>
                        <wps:txbx>
                          <w:txbxContent>
                            <w:p w14:paraId="5AAAFCAB" w14:textId="041BC136" w:rsidR="00312F2D" w:rsidRPr="00312F2D" w:rsidRDefault="00312F2D" w:rsidP="00312F2D">
                              <w:pPr>
                                <w:jc w:val="center"/>
                                <w:rPr>
                                  <w:b/>
                                  <w:bCs/>
                                  <w:color w:val="000000" w:themeColor="text1"/>
                                </w:rPr>
                              </w:pPr>
                              <w:r>
                                <w:rPr>
                                  <w:b/>
                                  <w:bCs/>
                                  <w:color w:val="000000" w:themeColor="text1"/>
                                </w:rPr>
                                <w:t>Support Vector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69964766" name="Straight Arrow Connector 2069964766"/>
                        <wps:cNvCnPr>
                          <a:stCxn id="966307550" idx="0"/>
                          <a:endCxn id="1716017591" idx="2"/>
                        </wps:cNvCnPr>
                        <wps:spPr>
                          <a:xfrm>
                            <a:off x="4991123" y="891480"/>
                            <a:ext cx="277268" cy="36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526937410" name="Straight Arrow Connector 526937410"/>
                        <wps:cNvCnPr>
                          <a:endCxn id="1956524717" idx="2"/>
                        </wps:cNvCnPr>
                        <wps:spPr>
                          <a:xfrm>
                            <a:off x="5590311" y="891371"/>
                            <a:ext cx="266667" cy="43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c:wpc>
                  </a:graphicData>
                </a:graphic>
              </wp:inline>
            </w:drawing>
          </mc:Choice>
          <mc:Fallback>
            <w:pict>
              <v:group w14:anchorId="364878CA" id="_x0000_s1036" editas="canvas" style="width:7in;height:172.9pt;mso-position-horizontal-relative:char;mso-position-vertical-relative:line" coordsize="64008,2195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">
                <v:shape id="_x0000_s1037" type="#_x0000_t75" style="position:absolute;width:64008;height:21951;visibility:visible;mso-wrap-style:square" filled="t">
                  <v:fill o:detectmouseclick="t"/>
                  <v:path o:connecttype="none"/>
                </v:shape>
                <v:roundrect id="Rectangle: Rounded Corners 2067723083" o:spid="_x0000_s1038" style="position:absolute;left:20988;top:1226;width:16278;height:15240;visibility:visible;mso-wrap-style:square;v-text-anchor:middle" arcsize="67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" fillcolor="#ffc000 [3207]" strokecolor="white [3201]" strokeweight="1.5pt">
                  <v:stroke joinstyle="miter"/>
                  <v:textbox>
                    <w:txbxContent>
                      <w:p w14:paraId="0C17A1C8" w14:textId="77777777" w:rsidR="00CF1AB5" w:rsidRPr="00015F44" w:rsidRDefault="00CF1AB5" w:rsidP="001456BD">
                        <w:pPr>
                          <w:spacing w:after="0"/>
                          <w:jc w:val="center"/>
                          <w:rPr>
                            <w:b/>
                            <w:bCs/>
                            <w:color w:val="000000" w:themeColor="text1"/>
                            <w:sz w:val="36"/>
                            <w:szCs w:val="36"/>
                          </w:rPr>
                        </w:pPr>
                        <w:r w:rsidRPr="00015F44">
                          <w:rPr>
                            <w:b/>
                            <w:bCs/>
                            <w:color w:val="000000" w:themeColor="text1"/>
                            <w:sz w:val="36"/>
                            <w:szCs w:val="36"/>
                          </w:rPr>
                          <w:t>Convolutional Neural Network</w:t>
                        </w:r>
                      </w:p>
                    </w:txbxContent>
                  </v:textbox>
                </v:roundrect>
                <v:shape id="Picture 740719398" o:spid="_x0000_s1039" type="#_x0000_t75" style="position:absolute;left:2405;top:4366;width:8971;height:8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">
                  <v:imagedata r:id="rId18" o:title=""/>
                </v:shape>
                <v:shape id="Arrow: Right 1128670713" o:spid="_x0000_s1040" type="#_x0000_t13" style="position:absolute;left:13923;top:6983;width:4295;height:3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" adj="12194" fillcolor="#ee853d [3029]" strokecolor="#ed7d31 [3205]" strokeweight=".5pt">
                  <v:fill color2="#ec7a2d [3173]" rotate="t" colors="0 #f18c55;.5 #f67b28;1 #e56b17" focus="100%" type="gradient">
                    <o:fill v:ext="view" type="gradientUnscaled"/>
                  </v:fill>
                </v:shape>
                <v:shape id="Arrow: Right 925339191" o:spid="_x0000_s1041" type="#_x0000_t13" style="position:absolute;left:40036;top:6982;width:4295;height:37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" adj="12194" fillcolor="#ee853d [3029]" strokecolor="#ed7d31 [3205]" strokeweight=".5pt">
                  <v:fill color2="#ec7a2d [3173]" rotate="t" colors="0 #f18c55;.5 #f67b28;1 #e56b17" focus="100%" type="gradient">
                    <o:fill v:ext="view" type="gradientUnscaled"/>
                  </v:fill>
                </v:shape>
                <v:shape id="Text Box 1765440601" o:spid="_x0000_s1042" type="#_x0000_t202" style="position:absolute;left:138;top:18264;width:13577;height:3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" fillcolor="white [3201]" stroked="f" strokeweight=".5pt">
                  <v:textbox>
                    <w:txbxContent>
                      <w:p w14:paraId="01A63786" w14:textId="77777777" w:rsidR="00CF1AB5" w:rsidRPr="00015F44" w:rsidRDefault="00CF1AB5" w:rsidP="00CF1AB5">
                        <w:pPr>
                          <w:rPr>
                            <w:b/>
                            <w:bCs/>
                          </w:rPr>
                        </w:pPr>
                        <w:r w:rsidRPr="00015F44">
                          <w:rPr>
                            <w:b/>
                            <w:bCs/>
                          </w:rPr>
                          <w:t xml:space="preserve">Input </w:t>
                        </w:r>
                        <w:r>
                          <w:rPr>
                            <w:b/>
                            <w:bCs/>
                          </w:rPr>
                          <w:t>R</w:t>
                        </w:r>
                        <w:r w:rsidRPr="00015F44">
                          <w:rPr>
                            <w:b/>
                            <w:bCs/>
                          </w:rPr>
                          <w:t xml:space="preserve">aw </w:t>
                        </w:r>
                        <w:r>
                          <w:rPr>
                            <w:b/>
                            <w:bCs/>
                          </w:rPr>
                          <w:t>I</w:t>
                        </w:r>
                        <w:r w:rsidRPr="00015F44">
                          <w:rPr>
                            <w:b/>
                            <w:bCs/>
                          </w:rPr>
                          <w:t>mage</w:t>
                        </w:r>
                        <w:r>
                          <w:rPr>
                            <w:b/>
                            <w:bCs/>
                          </w:rPr>
                          <w:t>s</w:t>
                        </w:r>
                      </w:p>
                    </w:txbxContent>
                  </v:textbox>
                </v:shape>
                <v:shape id="Text Box 152812216" o:spid="_x0000_s1043" type="#_x0000_t202" style="position:absolute;left:18911;top:18270;width:20782;height:3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" fillcolor="white [3201]" stroked="f" strokeweight=".5pt">
                  <v:textbox>
                    <w:txbxContent>
                      <w:p w14:paraId="60ACB631" w14:textId="77777777" w:rsidR="00CF1AB5" w:rsidRPr="00015F44" w:rsidRDefault="00CF1AB5" w:rsidP="00CF1AB5">
                        <w:pPr>
                          <w:rPr>
                            <w:b/>
                            <w:bCs/>
                          </w:rPr>
                        </w:pPr>
                        <w:r>
                          <w:rPr>
                            <w:b/>
                            <w:bCs/>
                          </w:rPr>
                          <w:t>Pre-Trained Feature Extractor</w:t>
                        </w:r>
                      </w:p>
                    </w:txbxContent>
                  </v:textbox>
                </v:shape>
                <v:shape id="Text Box 1471078349" o:spid="_x0000_s1044" type="#_x0000_t202" style="position:absolute;left:44746;top:18251;width:19261;height:3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" fillcolor="white [3201]" stroked="f" strokeweight=".5pt">
                  <v:textbox>
                    <w:txbxContent>
                      <w:p w14:paraId="5CD65D94" w14:textId="35BB90EC" w:rsidR="00CF1AB5" w:rsidRPr="00015F44" w:rsidRDefault="00CF1AB5" w:rsidP="00CF1AB5">
                        <w:pPr>
                          <w:rPr>
                            <w:b/>
                            <w:bCs/>
                          </w:rPr>
                        </w:pPr>
                        <w:r>
                          <w:rPr>
                            <w:b/>
                            <w:bCs/>
                          </w:rPr>
                          <w:t xml:space="preserve">Custom </w:t>
                        </w:r>
                        <w:r w:rsidR="00312F2D">
                          <w:rPr>
                            <w:b/>
                            <w:bCs/>
                          </w:rPr>
                          <w:t>Separated</w:t>
                        </w:r>
                        <w:r>
                          <w:rPr>
                            <w:b/>
                            <w:bCs/>
                          </w:rPr>
                          <w:t xml:space="preserve"> </w:t>
                        </w:r>
                        <w:r w:rsidR="00312F2D">
                          <w:rPr>
                            <w:b/>
                            <w:bCs/>
                          </w:rPr>
                          <w:t>Pipeline</w:t>
                        </w:r>
                      </w:p>
                    </w:txbxContent>
                  </v:textbox>
                </v:shape>
                <v:roundrect id="Rectangle: Rounded Corners 966307550" o:spid="_x0000_s1045" style="position:absolute;left:39572;top:7356;width:17560;height:3118;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" fillcolor="#aaa [3030]" strokecolor="#a5a5a5 [3206]" strokeweight=".5pt">
                  <v:fill color2="#a3a3a3 [3174]" rotate="t" colors="0 #afafaf;.5 #a5a5a5;1 #929292" focus="100%" type="gradient">
                    <o:fill v:ext="view" type="gradientUnscaled"/>
                  </v:fill>
                  <v:stroke joinstyle="miter"/>
                  <v:textbox>
                    <w:txbxContent>
                      <w:p w14:paraId="03EA5ED8" w14:textId="03CB4B0D" w:rsidR="00312F2D" w:rsidRPr="00312F2D" w:rsidRDefault="00312F2D" w:rsidP="00312F2D">
                        <w:pPr>
                          <w:jc w:val="center"/>
                          <w:rPr>
                            <w:b/>
                            <w:bCs/>
                            <w:color w:val="000000" w:themeColor="text1"/>
                          </w:rPr>
                        </w:pPr>
                        <w:r w:rsidRPr="00312F2D">
                          <w:rPr>
                            <w:b/>
                            <w:bCs/>
                            <w:color w:val="000000" w:themeColor="text1"/>
                          </w:rPr>
                          <w:t>Concatenation</w:t>
                        </w:r>
                      </w:p>
                    </w:txbxContent>
                  </v:textbox>
                </v:roundrect>
                <v:roundrect id="Rectangle: Rounded Corners 1716017591" o:spid="_x0000_s1046" style="position:absolute;left:45461;top:7360;width:17562;height:3118;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" fillcolor="#aaa [3030]" strokecolor="#a5a5a5 [3206]" strokeweight=".5pt">
                  <v:fill color2="#a3a3a3 [3174]" rotate="t" colors="0 #afafaf;.5 #a5a5a5;1 #929292" focus="100%" type="gradient">
                    <o:fill v:ext="view" type="gradientUnscaled"/>
                  </v:fill>
                  <v:stroke joinstyle="miter"/>
                  <v:textbox>
                    <w:txbxContent>
                      <w:p w14:paraId="1273FF1B" w14:textId="194A3F3F" w:rsidR="00312F2D" w:rsidRPr="00312F2D" w:rsidRDefault="00312F2D" w:rsidP="00312F2D">
                        <w:pPr>
                          <w:jc w:val="center"/>
                          <w:rPr>
                            <w:b/>
                            <w:bCs/>
                            <w:color w:val="000000" w:themeColor="text1"/>
                          </w:rPr>
                        </w:pPr>
                        <w:r>
                          <w:rPr>
                            <w:b/>
                            <w:bCs/>
                            <w:color w:val="000000" w:themeColor="text1"/>
                          </w:rPr>
                          <w:t>Dimension Reduction</w:t>
                        </w:r>
                      </w:p>
                    </w:txbxContent>
                  </v:textbox>
                </v:roundrect>
                <v:roundrect id="Rectangle: Rounded Corners 1956524717" o:spid="_x0000_s1047" style="position:absolute;left:51347;top:7360;width:17561;height:3118;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" fillcolor="#aaa [3030]" strokecolor="#a5a5a5 [3206]" strokeweight=".5pt">
                  <v:fill color2="#a3a3a3 [3174]" rotate="t" colors="0 #afafaf;.5 #a5a5a5;1 #929292" focus="100%" type="gradient">
                    <o:fill v:ext="view" type="gradientUnscaled"/>
                  </v:fill>
                  <v:stroke joinstyle="miter"/>
                  <v:textbox>
                    <w:txbxContent>
                      <w:p w14:paraId="5AAAFCAB" w14:textId="041BC136" w:rsidR="00312F2D" w:rsidRPr="00312F2D" w:rsidRDefault="00312F2D" w:rsidP="00312F2D">
                        <w:pPr>
                          <w:jc w:val="center"/>
                          <w:rPr>
                            <w:b/>
                            <w:bCs/>
                            <w:color w:val="000000" w:themeColor="text1"/>
                          </w:rPr>
                        </w:pPr>
                        <w:r>
                          <w:rPr>
                            <w:b/>
                            <w:bCs/>
                            <w:color w:val="000000" w:themeColor="text1"/>
                          </w:rPr>
                          <w:t>Support Vector Machine</w:t>
                        </w:r>
                      </w:p>
                    </w:txbxContent>
                  </v:textbox>
                </v:roundrect>
                <v:shapetype id="_x0000_t32" coordsize="21600,21600" o:spt="32" o:oned="t" path="m,l21600,21600e" filled="f">
                  <v:path arrowok="t" fillok="f" o:connecttype="none"/>
                  <o:lock v:ext="edit" shapetype="t"/>
                </v:shapetype>
                <v:shape id="Straight Arrow Connector 2069964766" o:spid="_x0000_s1048" type="#_x0000_t32" style="position:absolute;left:49911;top:8914;width:2772;height: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" strokecolor="black [3200]" strokeweight="1.5pt">
                  <v:stroke endarrow="block" joinstyle="miter"/>
                </v:shape>
                <v:shape id="Straight Arrow Connector 526937410" o:spid="_x0000_s1049" type="#_x0000_t32" style="position:absolute;left:55903;top:8913;width:2666;height: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" strokecolor="black [3200]" strokeweight="1.5pt">
                  <v:stroke endarrow="block" joinstyle="miter"/>
                </v:shape>
                <w10:anchorlock/>
              </v:group>
            </w:pict>
          </mc:Fallback>
        </mc:AlternateContent>
      </w:r>
    </w:p>
    <w:p w14:paraId="3321E484" w14:textId="6840DD12" w:rsidR="00CF1AB5" w:rsidRPr="00015F44" w:rsidRDefault="00CF1AB5" w:rsidP="00CF1AB5">
      <w:pPr>
        <w:pStyle w:val="Caption"/>
        <w:rPr>
          <w:b w:val="0"/>
          <w:bCs w:val="0"/>
        </w:rPr>
      </w:pPr>
      <w:r w:rsidRPr="00FB7184">
        <w:t xml:space="preserve">Figure </w:t>
      </w:r>
      <w:r>
        <w:fldChar w:fldCharType="begin"/>
      </w:r>
      <w:r>
        <w:instrText xml:space="preserve"> SEQ Figure \* ARABIC </w:instrText>
      </w:r>
      <w:r>
        <w:fldChar w:fldCharType="separate"/>
      </w:r>
      <w:r w:rsidR="009528E2">
        <w:rPr>
          <w:noProof/>
        </w:rPr>
        <w:t>3</w:t>
      </w:r>
      <w:r>
        <w:fldChar w:fldCharType="end"/>
      </w:r>
      <w:r w:rsidRPr="00FB7184">
        <w:t xml:space="preserve">. </w:t>
      </w:r>
      <w:r w:rsidR="009F7F1F">
        <w:rPr>
          <w:b w:val="0"/>
          <w:bCs w:val="0"/>
        </w:rPr>
        <w:t>The b</w:t>
      </w:r>
      <w:r>
        <w:rPr>
          <w:b w:val="0"/>
          <w:bCs w:val="0"/>
        </w:rPr>
        <w:t xml:space="preserve">lock diagram of </w:t>
      </w:r>
      <w:r w:rsidR="00312F2D">
        <w:rPr>
          <w:b w:val="0"/>
          <w:bCs w:val="0"/>
        </w:rPr>
        <w:t xml:space="preserve">the model uses </w:t>
      </w:r>
      <w:r w:rsidRPr="00CF1AB5">
        <w:rPr>
          <w:b w:val="0"/>
          <w:bCs w:val="0"/>
        </w:rPr>
        <w:t>processed features from a pre-trained CNN and a</w:t>
      </w:r>
      <w:r w:rsidR="00312F2D">
        <w:rPr>
          <w:b w:val="0"/>
          <w:bCs w:val="0"/>
        </w:rPr>
        <w:t xml:space="preserve"> separated</w:t>
      </w:r>
      <w:r w:rsidRPr="00CF1AB5">
        <w:rPr>
          <w:b w:val="0"/>
          <w:bCs w:val="0"/>
        </w:rPr>
        <w:t xml:space="preserve"> classier</w:t>
      </w:r>
    </w:p>
    <w:p w14:paraId="25E3EB9F" w14:textId="26D7F011" w:rsidR="003B100F" w:rsidRDefault="00051316" w:rsidP="000B02E5">
      <w:r>
        <w:t xml:space="preserve">Here, we aim to use </w:t>
      </w:r>
      <w:r w:rsidR="009F7F1F">
        <w:t xml:space="preserve">the </w:t>
      </w:r>
      <w:r w:rsidR="000B02E5" w:rsidRPr="00932A83">
        <w:t>Support Vector Machines (SVM)</w:t>
      </w:r>
      <w:r w:rsidR="000B02E5">
        <w:t xml:space="preserve"> </w:t>
      </w:r>
      <w:r>
        <w:t xml:space="preserve">model as </w:t>
      </w:r>
      <w:r w:rsidR="009967FD">
        <w:t xml:space="preserve">a </w:t>
      </w:r>
      <w:r>
        <w:t>classifier for post-processed CNN feature maps</w:t>
      </w:r>
      <w:r w:rsidR="000B02E5">
        <w:t xml:space="preserve"> </w:t>
      </w:r>
      <w:r w:rsidR="009967FD">
        <w:t>for</w:t>
      </w:r>
      <w:r w:rsidR="000B02E5">
        <w:t xml:space="preserve"> </w:t>
      </w:r>
      <w:r w:rsidR="009967FD">
        <w:t xml:space="preserve">the </w:t>
      </w:r>
      <w:r w:rsidR="000B02E5">
        <w:t>following reasons</w:t>
      </w:r>
      <w:r>
        <w:t xml:space="preserve">: </w:t>
      </w:r>
    </w:p>
    <w:p w14:paraId="3F86F46D" w14:textId="4E8FAE9F" w:rsidR="003B100F" w:rsidRPr="000B02E5" w:rsidRDefault="003B100F" w:rsidP="000B02E5">
      <w:pPr>
        <w:pStyle w:val="ListParagraph"/>
        <w:numPr>
          <w:ilvl w:val="0"/>
          <w:numId w:val="23"/>
        </w:numPr>
        <w:ind w:left="567" w:hanging="283"/>
      </w:pPr>
      <w:r w:rsidRPr="000B02E5">
        <w:t xml:space="preserve">SVMs are effective for high-dimensional data like images and handle non-linear decision </w:t>
      </w:r>
      <w:r w:rsidR="00312F2D" w:rsidRPr="000B02E5">
        <w:t>borders</w:t>
      </w:r>
      <w:r w:rsidRPr="000B02E5">
        <w:t>.</w:t>
      </w:r>
    </w:p>
    <w:p w14:paraId="375BCF64" w14:textId="5903B2B3" w:rsidR="003B100F" w:rsidRPr="000B02E5" w:rsidRDefault="003B100F" w:rsidP="000B02E5">
      <w:pPr>
        <w:pStyle w:val="ListParagraph"/>
        <w:numPr>
          <w:ilvl w:val="0"/>
          <w:numId w:val="23"/>
        </w:numPr>
        <w:ind w:left="567" w:hanging="283"/>
      </w:pPr>
      <w:r w:rsidRPr="000B02E5">
        <w:t xml:space="preserve">They </w:t>
      </w:r>
      <w:r w:rsidR="00774521" w:rsidRPr="000B02E5">
        <w:t>are</w:t>
      </w:r>
      <w:r w:rsidRPr="000B02E5">
        <w:t xml:space="preserve"> good choice</w:t>
      </w:r>
      <w:r w:rsidR="009F7F1F" w:rsidRPr="000B02E5">
        <w:t>s</w:t>
      </w:r>
      <w:r w:rsidRPr="000B02E5">
        <w:t xml:space="preserve"> for multi-class classification</w:t>
      </w:r>
      <w:r w:rsidR="00774521" w:rsidRPr="000B02E5">
        <w:t>s</w:t>
      </w:r>
      <w:r w:rsidRPr="000B02E5">
        <w:t xml:space="preserve"> and offer good generalization performance.</w:t>
      </w:r>
    </w:p>
    <w:p w14:paraId="08621FE1" w14:textId="788447C2" w:rsidR="003B100F" w:rsidRPr="00932A83" w:rsidRDefault="003B100F" w:rsidP="00051316">
      <w:r w:rsidRPr="00932A83">
        <w:t>By starting with logistic regression and progressively moving towards more complex models</w:t>
      </w:r>
      <w:r>
        <w:t>, we</w:t>
      </w:r>
      <w:r w:rsidRPr="00932A83">
        <w:t xml:space="preserve"> can follow the principle of parsimony while exploring the classification of the 6-class shoe dataset.</w:t>
      </w:r>
    </w:p>
    <w:p w14:paraId="332011D0" w14:textId="13A7D687" w:rsidR="00212577" w:rsidRPr="00051316" w:rsidRDefault="00212577" w:rsidP="00051316">
      <w:pPr>
        <w:pStyle w:val="ListParagraph"/>
        <w:rPr>
          <w:rStyle w:val="SubtleEmphasis"/>
        </w:rPr>
      </w:pPr>
      <w:r w:rsidRPr="00051316">
        <w:rPr>
          <w:rStyle w:val="SubtleEmphasis"/>
        </w:rPr>
        <w:t xml:space="preserve">Most </w:t>
      </w:r>
      <w:r w:rsidR="00274993">
        <w:rPr>
          <w:rStyle w:val="SubtleEmphasis"/>
        </w:rPr>
        <w:t>C</w:t>
      </w:r>
      <w:r w:rsidRPr="00051316">
        <w:rPr>
          <w:rStyle w:val="SubtleEmphasis"/>
        </w:rPr>
        <w:t>omplex Solution: Training a model from scratch</w:t>
      </w:r>
      <w:r w:rsidR="005A25F1">
        <w:rPr>
          <w:rStyle w:val="SubtleEmphasis"/>
        </w:rPr>
        <w:t xml:space="preserve"> (TFS)</w:t>
      </w:r>
    </w:p>
    <w:p w14:paraId="04656745" w14:textId="704A2D8B" w:rsidR="00932A83" w:rsidRDefault="00051316" w:rsidP="00051316">
      <w:r w:rsidRPr="00051316">
        <w:t xml:space="preserve">Training a model from scratch refers to the process of building and training a neural network or machine learning model without leveraging pre-trained models or feature extractors. </w:t>
      </w:r>
      <w:r>
        <w:t>It</w:t>
      </w:r>
      <w:r w:rsidRPr="00051316">
        <w:t> is often necessary when working with new or specific datasets for which pre-trained models may not be directly applicable. While it can be more computationally intensive and may require a larger dataset to prevent overfitting, training a model from scratch provides the flexibility to tailor the model specifically to the problem at hand.</w:t>
      </w:r>
      <w:r>
        <w:t xml:space="preserve"> Here, we </w:t>
      </w:r>
      <w:r w:rsidR="00C700F7">
        <w:t>also</w:t>
      </w:r>
      <w:r>
        <w:t xml:space="preserve"> try this method of learning model for our shoe dataset.</w:t>
      </w:r>
    </w:p>
    <w:p w14:paraId="3002C384" w14:textId="77777777" w:rsidR="009F7F1F" w:rsidRPr="003B100F" w:rsidRDefault="009F7F1F" w:rsidP="009F7F1F">
      <w:pPr>
        <w:ind w:left="2268"/>
        <w:rPr>
          <w:rFonts w:cstheme="minorBidi"/>
        </w:rPr>
      </w:pPr>
      <w:r>
        <w:rPr>
          <w:rFonts w:cstheme="minorBidi"/>
          <w:noProof/>
        </w:rPr>
        <mc:AlternateContent>
          <mc:Choice Requires="wpc">
            <w:drawing>
              <wp:inline distT="0" distB="0" distL="0" distR="0" wp14:anchorId="06335F40" wp14:editId="3523BEE6">
                <wp:extent cx="3990975" cy="1829448"/>
                <wp:effectExtent l="0" t="0" r="9525" b="0"/>
                <wp:docPr id="1344016248"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297020552" name="Rectangle: Rounded Corners 297020552"/>
                        <wps:cNvSpPr/>
                        <wps:spPr>
                          <a:xfrm>
                            <a:off x="2098887" y="36009"/>
                            <a:ext cx="1627766" cy="1370233"/>
                          </a:xfrm>
                          <a:prstGeom prst="roundRect">
                            <a:avLst>
                              <a:gd name="adj" fmla="val 10258"/>
                            </a:avLst>
                          </a:prstGeom>
                        </wps:spPr>
                        <wps:style>
                          <a:lnRef idx="3">
                            <a:schemeClr val="lt1"/>
                          </a:lnRef>
                          <a:fillRef idx="1">
                            <a:schemeClr val="accent4"/>
                          </a:fillRef>
                          <a:effectRef idx="1">
                            <a:schemeClr val="accent4"/>
                          </a:effectRef>
                          <a:fontRef idx="minor">
                            <a:schemeClr val="lt1"/>
                          </a:fontRef>
                        </wps:style>
                        <wps:txbx>
                          <w:txbxContent>
                            <w:p w14:paraId="03992463" w14:textId="77777777" w:rsidR="009F7F1F" w:rsidRPr="00015F44" w:rsidRDefault="009F7F1F" w:rsidP="001456BD">
                              <w:pPr>
                                <w:spacing w:after="0"/>
                                <w:jc w:val="center"/>
                                <w:rPr>
                                  <w:b/>
                                  <w:bCs/>
                                  <w:color w:val="000000" w:themeColor="text1"/>
                                  <w:sz w:val="36"/>
                                  <w:szCs w:val="36"/>
                                </w:rPr>
                              </w:pPr>
                              <w:r w:rsidRPr="00015F44">
                                <w:rPr>
                                  <w:b/>
                                  <w:bCs/>
                                  <w:color w:val="000000" w:themeColor="text1"/>
                                  <w:sz w:val="36"/>
                                  <w:szCs w:val="36"/>
                                </w:rPr>
                                <w:t>Convolutional Neural Net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72166958" name="Picture 1072166958"/>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240559" y="246109"/>
                            <a:ext cx="897044" cy="897044"/>
                          </a:xfrm>
                          <a:prstGeom prst="rect">
                            <a:avLst/>
                          </a:prstGeom>
                        </pic:spPr>
                      </pic:pic>
                      <wps:wsp>
                        <wps:cNvPr id="511746950" name="Arrow: Right 511746950"/>
                        <wps:cNvSpPr/>
                        <wps:spPr>
                          <a:xfrm>
                            <a:off x="1392391" y="507825"/>
                            <a:ext cx="429491" cy="374073"/>
                          </a:xfrm>
                          <a:prstGeom prst="rightArrow">
                            <a:avLst/>
                          </a:prstGeom>
                        </wps:spPr>
                        <wps:style>
                          <a:lnRef idx="1">
                            <a:schemeClr val="accent2"/>
                          </a:lnRef>
                          <a:fillRef idx="3">
                            <a:schemeClr val="accent2"/>
                          </a:fillRef>
                          <a:effectRef idx="2">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44739507" name="Text Box 1844739507"/>
                        <wps:cNvSpPr txBox="1"/>
                        <wps:spPr>
                          <a:xfrm>
                            <a:off x="13854" y="1483577"/>
                            <a:ext cx="1357744" cy="346364"/>
                          </a:xfrm>
                          <a:prstGeom prst="rect">
                            <a:avLst/>
                          </a:prstGeom>
                          <a:solidFill>
                            <a:schemeClr val="lt1"/>
                          </a:solidFill>
                          <a:ln w="6350">
                            <a:noFill/>
                          </a:ln>
                        </wps:spPr>
                        <wps:txbx>
                          <w:txbxContent>
                            <w:p w14:paraId="4BC10D24" w14:textId="77777777" w:rsidR="009F7F1F" w:rsidRPr="00015F44" w:rsidRDefault="009F7F1F" w:rsidP="009F7F1F">
                              <w:pPr>
                                <w:rPr>
                                  <w:b/>
                                  <w:bCs/>
                                </w:rPr>
                              </w:pPr>
                              <w:r w:rsidRPr="00015F44">
                                <w:rPr>
                                  <w:b/>
                                  <w:bCs/>
                                </w:rPr>
                                <w:t xml:space="preserve">Input </w:t>
                              </w:r>
                              <w:r>
                                <w:rPr>
                                  <w:b/>
                                  <w:bCs/>
                                </w:rPr>
                                <w:t>R</w:t>
                              </w:r>
                              <w:r w:rsidRPr="00015F44">
                                <w:rPr>
                                  <w:b/>
                                  <w:bCs/>
                                </w:rPr>
                                <w:t xml:space="preserve">aw </w:t>
                              </w:r>
                              <w:r>
                                <w:rPr>
                                  <w:b/>
                                  <w:bCs/>
                                </w:rPr>
                                <w:t>I</w:t>
                              </w:r>
                              <w:r w:rsidRPr="00015F44">
                                <w:rPr>
                                  <w:b/>
                                  <w:bCs/>
                                </w:rPr>
                                <w:t>mage</w:t>
                              </w:r>
                              <w:r>
                                <w:rPr>
                                  <w:b/>
                                  <w:bCs/>
                                </w:rPr>
                                <w: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1708688" name="Text Box 2081708688"/>
                        <wps:cNvSpPr txBox="1"/>
                        <wps:spPr>
                          <a:xfrm>
                            <a:off x="2216729" y="1483250"/>
                            <a:ext cx="1454728" cy="345933"/>
                          </a:xfrm>
                          <a:prstGeom prst="rect">
                            <a:avLst/>
                          </a:prstGeom>
                          <a:solidFill>
                            <a:schemeClr val="lt1"/>
                          </a:solidFill>
                          <a:ln w="6350">
                            <a:noFill/>
                          </a:ln>
                        </wps:spPr>
                        <wps:txbx>
                          <w:txbxContent>
                            <w:p w14:paraId="5B9DD39E" w14:textId="65CF1A5A" w:rsidR="009F7F1F" w:rsidRPr="00015F44" w:rsidRDefault="000B02E5" w:rsidP="009F7F1F">
                              <w:pPr>
                                <w:rPr>
                                  <w:b/>
                                  <w:bCs/>
                                </w:rPr>
                              </w:pPr>
                              <w:r>
                                <w:rPr>
                                  <w:b/>
                                  <w:bCs/>
                                </w:rPr>
                                <w:t>Custom</w:t>
                              </w:r>
                              <w:r w:rsidR="009F7F1F">
                                <w:rPr>
                                  <w:b/>
                                  <w:bCs/>
                                </w:rPr>
                                <w:t xml:space="preserve"> CNN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06335F40" id="_x0000_s1050" editas="canvas" style="width:314.25pt;height:144.05pt;mso-position-horizontal-relative:char;mso-position-vertical-relative:line" coordsize="39909,1829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">
                <v:shape id="_x0000_s1051" type="#_x0000_t75" style="position:absolute;width:39909;height:18294;visibility:visible;mso-wrap-style:square" filled="t">
                  <v:fill o:detectmouseclick="t"/>
                  <v:path o:connecttype="none"/>
                </v:shape>
                <v:roundrect id="Rectangle: Rounded Corners 297020552" o:spid="_x0000_s1052" style="position:absolute;left:20988;top:360;width:16278;height:13702;visibility:visible;mso-wrap-style:square;v-text-anchor:middle" arcsize="67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" fillcolor="#ffc000 [3207]" strokecolor="white [3201]" strokeweight="1.5pt">
                  <v:stroke joinstyle="miter"/>
                  <v:textbox>
                    <w:txbxContent>
                      <w:p w14:paraId="03992463" w14:textId="77777777" w:rsidR="009F7F1F" w:rsidRPr="00015F44" w:rsidRDefault="009F7F1F" w:rsidP="001456BD">
                        <w:pPr>
                          <w:spacing w:after="0"/>
                          <w:jc w:val="center"/>
                          <w:rPr>
                            <w:b/>
                            <w:bCs/>
                            <w:color w:val="000000" w:themeColor="text1"/>
                            <w:sz w:val="36"/>
                            <w:szCs w:val="36"/>
                          </w:rPr>
                        </w:pPr>
                        <w:r w:rsidRPr="00015F44">
                          <w:rPr>
                            <w:b/>
                            <w:bCs/>
                            <w:color w:val="000000" w:themeColor="text1"/>
                            <w:sz w:val="36"/>
                            <w:szCs w:val="36"/>
                          </w:rPr>
                          <w:t>Convolutional Neural Network</w:t>
                        </w:r>
                      </w:p>
                    </w:txbxContent>
                  </v:textbox>
                </v:roundrect>
                <v:shape id="Picture 1072166958" o:spid="_x0000_s1053" type="#_x0000_t75" style="position:absolute;left:2405;top:2461;width:8971;height:89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">
                  <v:imagedata r:id="rId18" o:title=""/>
                </v:shape>
                <v:shape id="Arrow: Right 511746950" o:spid="_x0000_s1054" type="#_x0000_t13" style="position:absolute;left:13923;top:5078;width:4295;height:37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" adj="12194" fillcolor="#ee853d [3029]" strokecolor="#ed7d31 [3205]" strokeweight=".5pt">
                  <v:fill color2="#ec7a2d [3173]" rotate="t" colors="0 #f18c55;.5 #f67b28;1 #e56b17" focus="100%" type="gradient">
                    <o:fill v:ext="view" type="gradientUnscaled"/>
                  </v:fill>
                </v:shape>
                <v:shape id="Text Box 1844739507" o:spid="_x0000_s1055" type="#_x0000_t202" style="position:absolute;left:138;top:14835;width:13577;height:346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" fillcolor="white [3201]" stroked="f" strokeweight=".5pt">
                  <v:textbox>
                    <w:txbxContent>
                      <w:p w14:paraId="4BC10D24" w14:textId="77777777" w:rsidR="009F7F1F" w:rsidRPr="00015F44" w:rsidRDefault="009F7F1F" w:rsidP="009F7F1F">
                        <w:pPr>
                          <w:rPr>
                            <w:b/>
                            <w:bCs/>
                          </w:rPr>
                        </w:pPr>
                        <w:r w:rsidRPr="00015F44">
                          <w:rPr>
                            <w:b/>
                            <w:bCs/>
                          </w:rPr>
                          <w:t xml:space="preserve">Input </w:t>
                        </w:r>
                        <w:r>
                          <w:rPr>
                            <w:b/>
                            <w:bCs/>
                          </w:rPr>
                          <w:t>R</w:t>
                        </w:r>
                        <w:r w:rsidRPr="00015F44">
                          <w:rPr>
                            <w:b/>
                            <w:bCs/>
                          </w:rPr>
                          <w:t xml:space="preserve">aw </w:t>
                        </w:r>
                        <w:r>
                          <w:rPr>
                            <w:b/>
                            <w:bCs/>
                          </w:rPr>
                          <w:t>I</w:t>
                        </w:r>
                        <w:r w:rsidRPr="00015F44">
                          <w:rPr>
                            <w:b/>
                            <w:bCs/>
                          </w:rPr>
                          <w:t>mage</w:t>
                        </w:r>
                        <w:r>
                          <w:rPr>
                            <w:b/>
                            <w:bCs/>
                          </w:rPr>
                          <w:t>s</w:t>
                        </w:r>
                      </w:p>
                    </w:txbxContent>
                  </v:textbox>
                </v:shape>
                <v:shape id="Text Box 2081708688" o:spid="_x0000_s1056" type="#_x0000_t202" style="position:absolute;left:22167;top:14832;width:14547;height:3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" fillcolor="white [3201]" stroked="f" strokeweight=".5pt">
                  <v:textbox>
                    <w:txbxContent>
                      <w:p w14:paraId="5B9DD39E" w14:textId="65CF1A5A" w:rsidR="009F7F1F" w:rsidRPr="00015F44" w:rsidRDefault="000B02E5" w:rsidP="009F7F1F">
                        <w:pPr>
                          <w:rPr>
                            <w:b/>
                            <w:bCs/>
                          </w:rPr>
                        </w:pPr>
                        <w:r>
                          <w:rPr>
                            <w:b/>
                            <w:bCs/>
                          </w:rPr>
                          <w:t>Custom</w:t>
                        </w:r>
                        <w:r w:rsidR="009F7F1F">
                          <w:rPr>
                            <w:b/>
                            <w:bCs/>
                          </w:rPr>
                          <w:t xml:space="preserve"> CNN Model</w:t>
                        </w:r>
                      </w:p>
                    </w:txbxContent>
                  </v:textbox>
                </v:shape>
                <w10:anchorlock/>
              </v:group>
            </w:pict>
          </mc:Fallback>
        </mc:AlternateContent>
      </w:r>
    </w:p>
    <w:p w14:paraId="13D8EA17" w14:textId="605D1C51" w:rsidR="009F7F1F" w:rsidRPr="009F7F1F" w:rsidRDefault="009F7F1F" w:rsidP="009F7F1F">
      <w:pPr>
        <w:pStyle w:val="Caption"/>
        <w:rPr>
          <w:b w:val="0"/>
          <w:bCs w:val="0"/>
        </w:rPr>
      </w:pPr>
      <w:r w:rsidRPr="00FB7184">
        <w:t xml:space="preserve">Figure </w:t>
      </w:r>
      <w:r>
        <w:fldChar w:fldCharType="begin"/>
      </w:r>
      <w:r>
        <w:instrText xml:space="preserve"> SEQ Figure \* ARABIC </w:instrText>
      </w:r>
      <w:r>
        <w:fldChar w:fldCharType="separate"/>
      </w:r>
      <w:r w:rsidR="009528E2">
        <w:rPr>
          <w:noProof/>
        </w:rPr>
        <w:t>4</w:t>
      </w:r>
      <w:r>
        <w:fldChar w:fldCharType="end"/>
      </w:r>
      <w:r w:rsidRPr="00FB7184">
        <w:t xml:space="preserve">. </w:t>
      </w:r>
      <w:r>
        <w:rPr>
          <w:b w:val="0"/>
          <w:bCs w:val="0"/>
        </w:rPr>
        <w:t xml:space="preserve">The block diagram of the model uses </w:t>
      </w:r>
      <w:r w:rsidRPr="00CF1AB5">
        <w:rPr>
          <w:b w:val="0"/>
          <w:bCs w:val="0"/>
        </w:rPr>
        <w:t>processed features from a pre-trained CNN and a</w:t>
      </w:r>
      <w:r>
        <w:rPr>
          <w:b w:val="0"/>
          <w:bCs w:val="0"/>
        </w:rPr>
        <w:t xml:space="preserve"> separated</w:t>
      </w:r>
      <w:r w:rsidRPr="00CF1AB5">
        <w:rPr>
          <w:b w:val="0"/>
          <w:bCs w:val="0"/>
        </w:rPr>
        <w:t xml:space="preserve"> classier</w:t>
      </w:r>
    </w:p>
    <w:p w14:paraId="6EA0D67E" w14:textId="234139BF" w:rsidR="00A41897" w:rsidRDefault="00A41897" w:rsidP="00932A83">
      <w:pPr>
        <w:pStyle w:val="Heading2"/>
      </w:pPr>
      <w:r w:rsidRPr="008E5FC5">
        <w:lastRenderedPageBreak/>
        <w:t>2.</w:t>
      </w:r>
      <w:r w:rsidR="00D454EB" w:rsidRPr="008E5FC5">
        <w:t>3</w:t>
      </w:r>
      <w:r w:rsidRPr="008E5FC5">
        <w:t xml:space="preserve">. </w:t>
      </w:r>
      <w:r w:rsidR="00D454EB" w:rsidRPr="008E5FC5">
        <w:t>Detailed description of sy</w:t>
      </w:r>
      <w:r w:rsidR="003B25C9" w:rsidRPr="008E5FC5">
        <w:t>stem architecture</w:t>
      </w:r>
    </w:p>
    <w:p w14:paraId="62CB0F71" w14:textId="1D733BF9" w:rsidR="009967FD" w:rsidRPr="009967FD" w:rsidRDefault="009967FD" w:rsidP="009967FD">
      <w:pPr>
        <w:pStyle w:val="ListParagraph"/>
      </w:pPr>
      <w:r w:rsidRPr="009967FD">
        <w:t>In the realm of image classification, the CNN architectures of EfficientNetB0 and MobileNetV2 stand out as powerful and efficient models. EfficientNetB0, part of the EfficientNet family of models, is known for its exceptional performance in balancing model size and accuracy. Its innovative architecture incorporates a compound scaling method to optimize model depth, width, and resolution, leading to superior classification capabilities while maintaining computational efficiency.</w:t>
      </w:r>
    </w:p>
    <w:p w14:paraId="231C59CA" w14:textId="44D0689C" w:rsidR="009967FD" w:rsidRDefault="009967FD" w:rsidP="009967FD">
      <w:pPr>
        <w:pStyle w:val="ListParagraph"/>
      </w:pPr>
      <w:r w:rsidRPr="009967FD">
        <w:t>On the other hand, MobileNetV2 represents a lightweight yet high-performing CNN architecture designed for mobile and edge devices. With its emphasis on efficiency and speed, MobileNetV2 utilizes depth</w:t>
      </w:r>
      <w:r w:rsidR="007944BA">
        <w:t>-</w:t>
      </w:r>
      <w:r w:rsidRPr="009967FD">
        <w:t>wise separable convolution and linear bottleneck layers to achieve impressive accuracy in image classification tasks while minimizing computational resources and model size.</w:t>
      </w:r>
    </w:p>
    <w:p w14:paraId="78543EAB" w14:textId="18CA2C43" w:rsidR="00A640B3" w:rsidRDefault="00A640B3" w:rsidP="009967FD">
      <w:pPr>
        <w:pStyle w:val="ListParagraph"/>
      </w:pPr>
      <w:r>
        <w:t>We use these two models in the implementation of this AI system, based on the principle of parsimony described in the previous section:</w:t>
      </w:r>
    </w:p>
    <w:p w14:paraId="600375B7" w14:textId="32348B93" w:rsidR="00A640B3" w:rsidRDefault="00A640B3" w:rsidP="00A640B3">
      <w:pPr>
        <w:pStyle w:val="ListParagraph"/>
        <w:numPr>
          <w:ilvl w:val="0"/>
          <w:numId w:val="25"/>
        </w:numPr>
        <w:spacing w:before="240"/>
      </w:pPr>
      <w:r w:rsidRPr="00A640B3">
        <w:rPr>
          <w:b/>
          <w:bCs/>
        </w:rPr>
        <w:t>Simplest solution</w:t>
      </w:r>
      <w:r>
        <w:t>: Finetuning CNN classifier uses MobileNet_v2 and also EffifcientNetB0 vision transformer as a feature extractor</w:t>
      </w:r>
    </w:p>
    <w:p w14:paraId="799E0835" w14:textId="1976690C" w:rsidR="00A640B3" w:rsidRPr="00A640B3" w:rsidRDefault="00A640B3" w:rsidP="00A640B3">
      <w:r w:rsidRPr="00682930">
        <w:rPr>
          <w:b/>
          <w:bCs/>
        </w:rPr>
        <w:t>The first architecture</w:t>
      </w:r>
      <w:r>
        <w:t xml:space="preserve">, i.e. fine-tuned MobileNet_v2 </w:t>
      </w:r>
      <w:r w:rsidRPr="00A640B3">
        <w:t>showcases a neural network model constructed using TensorFlow's Keras API, featuring a pretrained MobileNetV2 as the base network.</w:t>
      </w:r>
      <w:r>
        <w:t xml:space="preserve"> </w:t>
      </w:r>
      <w:r w:rsidRPr="00A640B3">
        <w:t xml:space="preserve">In the customization phase, a sequential model </w:t>
      </w:r>
      <w:r>
        <w:t>is constructed to</w:t>
      </w:r>
      <w:r w:rsidRPr="00A640B3">
        <w:t xml:space="preserve"> extend the base MobileNetV2 architecture. This extension includes a dropout layer with a 0.1 dropout rate to mitigate overfitting by randomly deactivating a fraction of neurons during training. Subsequently, a dense layer with 64 units and </w:t>
      </w:r>
      <w:r>
        <w:t xml:space="preserve">a </w:t>
      </w:r>
      <w:proofErr w:type="spellStart"/>
      <w:r w:rsidRPr="00A640B3">
        <w:t>ReLU</w:t>
      </w:r>
      <w:proofErr w:type="spellEnd"/>
      <w:r w:rsidRPr="00A640B3">
        <w:t xml:space="preserve"> activation function has been added to introduce non-linearity and enhance the model's capacity to capture complex patterns within the data. </w:t>
      </w:r>
    </w:p>
    <w:p w14:paraId="411C2EA4" w14:textId="70874AC0" w:rsidR="00A640B3" w:rsidRDefault="001445B0" w:rsidP="00A640B3">
      <w:r>
        <w:rPr>
          <w:noProof/>
        </w:rPr>
        <w:drawing>
          <wp:inline distT="0" distB="0" distL="0" distR="0" wp14:anchorId="114B9692" wp14:editId="4408CE25">
            <wp:extent cx="6371590" cy="2040255"/>
            <wp:effectExtent l="0" t="0" r="0" b="0"/>
            <wp:docPr id="71418683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186836" name="Picture 714186836"/>
                    <pic:cNvPicPr/>
                  </pic:nvPicPr>
                  <pic:blipFill>
                    <a:blip r:embed="rId19">
                      <a:extLst>
                        <a:ext uri="{28A0092B-C50C-407E-A947-70E740481C1C}">
                          <a14:useLocalDpi xmlns:a14="http://schemas.microsoft.com/office/drawing/2010/main" val="0"/>
                        </a:ext>
                      </a:extLst>
                    </a:blip>
                    <a:stretch>
                      <a:fillRect/>
                    </a:stretch>
                  </pic:blipFill>
                  <pic:spPr>
                    <a:xfrm>
                      <a:off x="0" y="0"/>
                      <a:ext cx="6371590" cy="2040255"/>
                    </a:xfrm>
                    <a:prstGeom prst="rect">
                      <a:avLst/>
                    </a:prstGeom>
                  </pic:spPr>
                </pic:pic>
              </a:graphicData>
            </a:graphic>
          </wp:inline>
        </w:drawing>
      </w:r>
    </w:p>
    <w:p w14:paraId="4E236AB1" w14:textId="0C3B2202" w:rsidR="00A640B3" w:rsidRDefault="00A640B3" w:rsidP="00A640B3">
      <w:pPr>
        <w:pStyle w:val="Caption"/>
      </w:pPr>
      <w:bookmarkStart w:id="5" w:name="_Hlk171019955"/>
      <w:r>
        <w:t xml:space="preserve">Figure </w:t>
      </w:r>
      <w:r>
        <w:fldChar w:fldCharType="begin"/>
      </w:r>
      <w:r>
        <w:instrText xml:space="preserve"> SEQ Figure \* ARABIC </w:instrText>
      </w:r>
      <w:r>
        <w:fldChar w:fldCharType="separate"/>
      </w:r>
      <w:r w:rsidR="009528E2">
        <w:rPr>
          <w:noProof/>
        </w:rPr>
        <w:t>5</w:t>
      </w:r>
      <w:r>
        <w:fldChar w:fldCharType="end"/>
      </w:r>
      <w:r>
        <w:t xml:space="preserve">. </w:t>
      </w:r>
      <w:r w:rsidRPr="00A640B3">
        <w:rPr>
          <w:b w:val="0"/>
          <w:bCs w:val="0"/>
        </w:rPr>
        <w:t>Schematic diagram of the fine-tuned MobileNet_v2 with custom FCN</w:t>
      </w:r>
      <w:r>
        <w:t xml:space="preserve">  </w:t>
      </w:r>
    </w:p>
    <w:bookmarkEnd w:id="5"/>
    <w:p w14:paraId="594F3A51" w14:textId="4F7D085F" w:rsidR="00A640B3" w:rsidRDefault="00A640B3" w:rsidP="00A640B3">
      <w:r w:rsidRPr="00A640B3">
        <w:t>Notably, this dense layer incorporates kernel regularizers (L1 and L2) to impose regularization constraints on the layer's weights, thereby enhancing the model's generalization capabilities.</w:t>
      </w:r>
      <w:r>
        <w:t xml:space="preserve"> </w:t>
      </w:r>
      <w:r w:rsidRPr="00A640B3">
        <w:t>Furthermore, a batch normalization layer has been integrated to normalize the activations from the preceding layer, helping stabilize the model's learning process and reduce internal covariate shift</w:t>
      </w:r>
      <w:r>
        <w:t>s</w:t>
      </w:r>
      <w:r w:rsidRPr="00A640B3">
        <w:t xml:space="preserve">. Another dropout layer with a </w:t>
      </w:r>
      <w:r w:rsidRPr="00A640B3">
        <w:lastRenderedPageBreak/>
        <w:t>0.1 dropout rate follows the batch normalization, providing additional regularization to prevent overfitting.</w:t>
      </w:r>
    </w:p>
    <w:p w14:paraId="4B0E7072" w14:textId="5A565884" w:rsidR="001445B0" w:rsidRDefault="001445B0" w:rsidP="003C247F">
      <w:r w:rsidRPr="00682930">
        <w:rPr>
          <w:b/>
          <w:bCs/>
        </w:rPr>
        <w:t>The second architecture</w:t>
      </w:r>
      <w:r>
        <w:t xml:space="preserve">, </w:t>
      </w:r>
      <w:r w:rsidR="00B52700">
        <w:t xml:space="preserve">i.e. EfficientNetB0 </w:t>
      </w:r>
      <w:r w:rsidR="003C247F" w:rsidRPr="003C247F">
        <w:t xml:space="preserve">architecture, the EfficientNetB0 model </w:t>
      </w:r>
      <w:r w:rsidR="003C247F">
        <w:t xml:space="preserve">is utilized </w:t>
      </w:r>
      <w:r w:rsidR="003C247F" w:rsidRPr="003C247F">
        <w:t>from TensorFlow's Keras applications, initializing it with pre-trained weights from the ImageNet dataset. By setting trainable to False, I have frozen the weights of the pre-trained EfficientNetB0 model, preventing them from being updated during the training process and preserving the pre-learned features.</w:t>
      </w:r>
      <w:r w:rsidR="003C247F">
        <w:t xml:space="preserve"> </w:t>
      </w:r>
      <w:r w:rsidR="003C247F" w:rsidRPr="003C247F">
        <w:t xml:space="preserve">To customize the inference part of the model, a Global Average Pooling 2D layer </w:t>
      </w:r>
      <w:r w:rsidR="003C247F">
        <w:t xml:space="preserve">is added </w:t>
      </w:r>
      <w:r w:rsidR="003C247F" w:rsidRPr="003C247F">
        <w:t>to the output of the pre-trained EfficientNetB0 model. Global Average Pooling reduces the spatial dimensions of the feature map, summarizing the features captured by the model across the spatial dimensions. This pooling layer is efficient in reducing model complexity and preventing overfitting by aggregating spatial information.</w:t>
      </w:r>
      <w:r w:rsidR="003C247F">
        <w:t xml:space="preserve"> </w:t>
      </w:r>
      <w:r w:rsidR="003C247F" w:rsidRPr="003C247F">
        <w:t xml:space="preserve">Additionally, a Dense layer with a </w:t>
      </w:r>
      <w:proofErr w:type="spellStart"/>
      <w:r w:rsidR="003C247F" w:rsidRPr="003C247F">
        <w:t>softmax</w:t>
      </w:r>
      <w:proofErr w:type="spellEnd"/>
      <w:r w:rsidR="003C247F" w:rsidRPr="003C247F">
        <w:t xml:space="preserve"> activation function </w:t>
      </w:r>
      <w:r w:rsidR="003C247F">
        <w:t xml:space="preserve">is </w:t>
      </w:r>
      <w:r w:rsidR="003C247F" w:rsidRPr="003C247F">
        <w:t xml:space="preserve">appended to the output of the Global Average Pooling layer. This final Dense layer contains the number of classes in the classification task and applies the </w:t>
      </w:r>
      <w:proofErr w:type="spellStart"/>
      <w:r w:rsidR="003C247F" w:rsidRPr="003C247F">
        <w:t>softmax</w:t>
      </w:r>
      <w:proofErr w:type="spellEnd"/>
      <w:r w:rsidR="003C247F" w:rsidRPr="003C247F">
        <w:t xml:space="preserve"> function to generate class probabilities for multi-class classification.</w:t>
      </w:r>
    </w:p>
    <w:p w14:paraId="1081522E" w14:textId="75E427F8" w:rsidR="00AE29FA" w:rsidRDefault="00AE29FA" w:rsidP="003C247F">
      <w:r>
        <w:rPr>
          <w:noProof/>
        </w:rPr>
        <w:drawing>
          <wp:inline distT="0" distB="0" distL="0" distR="0" wp14:anchorId="4CDE55BF" wp14:editId="5E35E093">
            <wp:extent cx="6371590" cy="1967865"/>
            <wp:effectExtent l="0" t="0" r="0" b="0"/>
            <wp:docPr id="108653077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6530777" name="Picture 1086530777"/>
                    <pic:cNvPicPr/>
                  </pic:nvPicPr>
                  <pic:blipFill>
                    <a:blip r:embed="rId20">
                      <a:extLst>
                        <a:ext uri="{28A0092B-C50C-407E-A947-70E740481C1C}">
                          <a14:useLocalDpi xmlns:a14="http://schemas.microsoft.com/office/drawing/2010/main" val="0"/>
                        </a:ext>
                      </a:extLst>
                    </a:blip>
                    <a:stretch>
                      <a:fillRect/>
                    </a:stretch>
                  </pic:blipFill>
                  <pic:spPr>
                    <a:xfrm>
                      <a:off x="0" y="0"/>
                      <a:ext cx="6371590" cy="1967865"/>
                    </a:xfrm>
                    <a:prstGeom prst="rect">
                      <a:avLst/>
                    </a:prstGeom>
                  </pic:spPr>
                </pic:pic>
              </a:graphicData>
            </a:graphic>
          </wp:inline>
        </w:drawing>
      </w:r>
    </w:p>
    <w:p w14:paraId="3B671BA4" w14:textId="202FE417" w:rsidR="00AE29FA" w:rsidRDefault="00AE29FA" w:rsidP="00682930">
      <w:pPr>
        <w:pStyle w:val="Caption"/>
      </w:pPr>
      <w:r>
        <w:t xml:space="preserve">Figure </w:t>
      </w:r>
      <w:r>
        <w:fldChar w:fldCharType="begin"/>
      </w:r>
      <w:r>
        <w:instrText xml:space="preserve"> SEQ Figure \* ARABIC </w:instrText>
      </w:r>
      <w:r>
        <w:fldChar w:fldCharType="separate"/>
      </w:r>
      <w:r w:rsidR="009528E2">
        <w:rPr>
          <w:noProof/>
        </w:rPr>
        <w:t>6</w:t>
      </w:r>
      <w:r>
        <w:fldChar w:fldCharType="end"/>
      </w:r>
      <w:r>
        <w:t xml:space="preserve">. </w:t>
      </w:r>
      <w:r w:rsidRPr="00A640B3">
        <w:rPr>
          <w:b w:val="0"/>
          <w:bCs w:val="0"/>
        </w:rPr>
        <w:t xml:space="preserve">Schematic diagram of the fine-tuned </w:t>
      </w:r>
      <w:r>
        <w:rPr>
          <w:b w:val="0"/>
          <w:bCs w:val="0"/>
        </w:rPr>
        <w:t>EfficientNetB0</w:t>
      </w:r>
      <w:r w:rsidRPr="00A640B3">
        <w:rPr>
          <w:b w:val="0"/>
          <w:bCs w:val="0"/>
        </w:rPr>
        <w:t xml:space="preserve"> with custom FCN</w:t>
      </w:r>
      <w:r>
        <w:t xml:space="preserve">  </w:t>
      </w:r>
    </w:p>
    <w:p w14:paraId="1CC08730" w14:textId="3C36918A" w:rsidR="00A640B3" w:rsidRDefault="007051A7" w:rsidP="00A640B3">
      <w:pPr>
        <w:pStyle w:val="ListParagraph"/>
        <w:numPr>
          <w:ilvl w:val="0"/>
          <w:numId w:val="25"/>
        </w:numPr>
      </w:pPr>
      <w:r w:rsidRPr="007051A7">
        <w:rPr>
          <w:b/>
          <w:bCs/>
        </w:rPr>
        <w:t>Moderate solution</w:t>
      </w:r>
      <w:r>
        <w:t xml:space="preserve">: </w:t>
      </w:r>
      <w:r w:rsidR="00BC2900">
        <w:t>Separate classifier based on MobileNet_v2 as a feature extractor</w:t>
      </w:r>
    </w:p>
    <w:p w14:paraId="1C7595CF" w14:textId="57CC868B" w:rsidR="00B54934" w:rsidRDefault="00B54934" w:rsidP="00B54934">
      <w:r>
        <w:t xml:space="preserve">This model utilizes a pre-trained model for the feature extraction phase. This feature extraction model is created using the last convolutional layer named 'block_16_project_BN' based on the summary of the pre-trained model. The feature extractor model is then frozen to ensure its weights are not updated during training. In the offline pipeline, Principal Component Analysis (PCA) is used for feature extraction with a variance-based selection of principal components. This reduces the dimensionality of the input data while retaining relevant information. Subsequently, an SVM classifier with a nonlinear Radial Basis Function (RBF) kernel is employed for classification tasks. </w:t>
      </w:r>
    </w:p>
    <w:p w14:paraId="7F1354B4" w14:textId="77777777" w:rsidR="00B54934" w:rsidRPr="00B54934" w:rsidRDefault="00B54934" w:rsidP="00B54934">
      <w:r w:rsidRPr="00B54934">
        <w:t xml:space="preserve">To optimize the model's performance, a Grid Search with cross-validation is conducted to determine the best hyperparameters for the SVM classifier. The parameter grid includes 'C' for regularization and </w:t>
      </w:r>
      <w:r w:rsidRPr="00B54934">
        <w:lastRenderedPageBreak/>
        <w:t>'gamma' for the kernel coefficient of the RBF. The Grid Search is performed with the specified number of cross-validation folds to ensure robust model evaluation.</w:t>
      </w:r>
    </w:p>
    <w:p w14:paraId="23A585EA" w14:textId="77777777" w:rsidR="00B54934" w:rsidRPr="00B54934" w:rsidRDefault="00B54934" w:rsidP="00B54934">
      <w:r w:rsidRPr="00B54934">
        <w:t>After hyperparameter tuning, the best model is selected based on the optimized parameters. This approach allows for fine-tuning of the SVM classifier within the PCA-SVM pipeline to enhance classification performance on the dataset. The iterative process of parameter optimization and model selection results in a well-tailored model capable of effectively handling feature extraction and classification tasks.</w:t>
      </w:r>
    </w:p>
    <w:p w14:paraId="5EEF3DF0" w14:textId="6892EDEF" w:rsidR="00B54934" w:rsidRDefault="00000EB3" w:rsidP="00B54934">
      <w:r>
        <w:rPr>
          <w:noProof/>
        </w:rPr>
        <mc:AlternateContent>
          <mc:Choice Requires="wpc">
            <w:drawing>
              <wp:inline distT="0" distB="0" distL="0" distR="0" wp14:anchorId="67BECB74" wp14:editId="701C8DBD">
                <wp:extent cx="6156960" cy="1203960"/>
                <wp:effectExtent l="0" t="0" r="0" b="0"/>
                <wp:docPr id="302854015" name="Canvas 2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5370097" name="Rectangle: Rounded Corners 5370097"/>
                        <wps:cNvSpPr/>
                        <wps:spPr>
                          <a:xfrm>
                            <a:off x="1518920" y="198120"/>
                            <a:ext cx="1211580" cy="67056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46E44FDF" w14:textId="11AA8345" w:rsidR="00000EB3" w:rsidRPr="00000EB3" w:rsidRDefault="00000EB3" w:rsidP="00000EB3">
                              <w:pPr>
                                <w:spacing w:after="0"/>
                                <w:jc w:val="center"/>
                                <w:rPr>
                                  <w:b/>
                                  <w:bCs/>
                                </w:rPr>
                              </w:pPr>
                              <w:r w:rsidRPr="00000EB3">
                                <w:rPr>
                                  <w:b/>
                                  <w:bCs/>
                                </w:rPr>
                                <w:t>MobileNet_v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439305" name="Rectangle: Rounded Corners 93439305"/>
                        <wps:cNvSpPr/>
                        <wps:spPr>
                          <a:xfrm>
                            <a:off x="3014980" y="198120"/>
                            <a:ext cx="1577340" cy="67056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6D591759" w14:textId="2E92756C" w:rsidR="00000EB3" w:rsidRDefault="00000EB3" w:rsidP="00000EB3">
                              <w:pPr>
                                <w:spacing w:after="0"/>
                                <w:jc w:val="center"/>
                                <w:rPr>
                                  <w:b/>
                                  <w:bCs/>
                                </w:rPr>
                              </w:pPr>
                              <w:r>
                                <w:rPr>
                                  <w:b/>
                                  <w:bCs/>
                                </w:rPr>
                                <w:t>PCA</w:t>
                              </w:r>
                            </w:p>
                            <w:p w14:paraId="3E9BE03B" w14:textId="3941AC16" w:rsidR="00000EB3" w:rsidRPr="00000EB3" w:rsidRDefault="00000EB3" w:rsidP="00000EB3">
                              <w:pPr>
                                <w:spacing w:after="0"/>
                                <w:jc w:val="center"/>
                                <w:rPr>
                                  <w:b/>
                                  <w:bCs/>
                                </w:rPr>
                              </w:pPr>
                              <w:r>
                                <w:rPr>
                                  <w:b/>
                                  <w:bCs/>
                                </w:rPr>
                                <w:t>Dimension redu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420160" name="Rectangle: Rounded Corners 129420160"/>
                        <wps:cNvSpPr/>
                        <wps:spPr>
                          <a:xfrm>
                            <a:off x="4876800" y="198120"/>
                            <a:ext cx="1021080" cy="670560"/>
                          </a:xfrm>
                          <a:prstGeom prst="roundRect">
                            <a:avLst/>
                          </a:prstGeom>
                        </wps:spPr>
                        <wps:style>
                          <a:lnRef idx="1">
                            <a:schemeClr val="accent4"/>
                          </a:lnRef>
                          <a:fillRef idx="2">
                            <a:schemeClr val="accent4"/>
                          </a:fillRef>
                          <a:effectRef idx="1">
                            <a:schemeClr val="accent4"/>
                          </a:effectRef>
                          <a:fontRef idx="minor">
                            <a:schemeClr val="dk1"/>
                          </a:fontRef>
                        </wps:style>
                        <wps:txbx>
                          <w:txbxContent>
                            <w:p w14:paraId="703C5E8C" w14:textId="570416CC" w:rsidR="00000EB3" w:rsidRPr="00000EB3" w:rsidRDefault="00000EB3" w:rsidP="00000EB3">
                              <w:pPr>
                                <w:spacing w:after="0"/>
                                <w:jc w:val="center"/>
                                <w:rPr>
                                  <w:b/>
                                  <w:bCs/>
                                </w:rPr>
                              </w:pPr>
                              <w:r>
                                <w:rPr>
                                  <w:b/>
                                  <w:bCs/>
                                </w:rPr>
                                <w:t>SV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31194444" name="Picture 73119444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167640" y="0"/>
                            <a:ext cx="1066800" cy="1066800"/>
                          </a:xfrm>
                          <a:prstGeom prst="rect">
                            <a:avLst/>
                          </a:prstGeom>
                        </pic:spPr>
                      </pic:pic>
                      <wps:wsp>
                        <wps:cNvPr id="1078391440" name="Straight Arrow Connector 1078391440"/>
                        <wps:cNvCnPr>
                          <a:stCxn id="731194444" idx="3"/>
                          <a:endCxn id="5370097" idx="1"/>
                        </wps:cNvCnPr>
                        <wps:spPr>
                          <a:xfrm>
                            <a:off x="1234440" y="533400"/>
                            <a:ext cx="2844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998681" name="Straight Arrow Connector 10998681"/>
                        <wps:cNvCnPr>
                          <a:stCxn id="5370097" idx="3"/>
                          <a:endCxn id="93439305" idx="1"/>
                        </wps:cNvCnPr>
                        <wps:spPr>
                          <a:xfrm>
                            <a:off x="2730500" y="533400"/>
                            <a:ext cx="2844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119729988" name="Straight Arrow Connector 1119729988"/>
                        <wps:cNvCnPr>
                          <a:stCxn id="93439305" idx="3"/>
                          <a:endCxn id="129420160" idx="1"/>
                        </wps:cNvCnPr>
                        <wps:spPr>
                          <a:xfrm>
                            <a:off x="4592320" y="533400"/>
                            <a:ext cx="28448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c:wpc>
                  </a:graphicData>
                </a:graphic>
              </wp:inline>
            </w:drawing>
          </mc:Choice>
          <mc:Fallback>
            <w:pict>
              <v:group w14:anchorId="67BECB74" id="Canvas 26" o:spid="_x0000_s1057" editas="canvas" style="width:484.8pt;height:94.8pt;mso-position-horizontal-relative:char;mso-position-vertical-relative:line" coordsize="61569,1203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">
                <v:shape id="_x0000_s1058" type="#_x0000_t75" style="position:absolute;width:61569;height:12039;visibility:visible;mso-wrap-style:square" filled="t">
                  <v:fill o:detectmouseclick="t"/>
                  <v:path o:connecttype="none"/>
                </v:shape>
                <v:roundrect id="Rectangle: Rounded Corners 5370097" o:spid="_x0000_s1059" style="position:absolute;left:15189;top:1981;width:12116;height:67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" fillcolor="#ffd555 [2167]" strokecolor="#ffc000 [3207]" strokeweight=".5pt">
                  <v:fill color2="#ffcc31 [2615]" rotate="t" colors="0 #ffdd9c;.5 #ffd78e;1 #ffd479" focus="100%" type="gradient">
                    <o:fill v:ext="view" type="gradientUnscaled"/>
                  </v:fill>
                  <v:stroke joinstyle="miter"/>
                  <v:textbox>
                    <w:txbxContent>
                      <w:p w14:paraId="46E44FDF" w14:textId="11AA8345" w:rsidR="00000EB3" w:rsidRPr="00000EB3" w:rsidRDefault="00000EB3" w:rsidP="00000EB3">
                        <w:pPr>
                          <w:spacing w:after="0"/>
                          <w:jc w:val="center"/>
                          <w:rPr>
                            <w:b/>
                            <w:bCs/>
                          </w:rPr>
                        </w:pPr>
                        <w:r w:rsidRPr="00000EB3">
                          <w:rPr>
                            <w:b/>
                            <w:bCs/>
                          </w:rPr>
                          <w:t>MobileNet_v2</w:t>
                        </w:r>
                      </w:p>
                    </w:txbxContent>
                  </v:textbox>
                </v:roundrect>
                <v:roundrect id="Rectangle: Rounded Corners 93439305" o:spid="_x0000_s1060" style="position:absolute;left:30149;top:1981;width:15774;height:67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" fillcolor="#ffd555 [2167]" strokecolor="#ffc000 [3207]" strokeweight=".5pt">
                  <v:fill color2="#ffcc31 [2615]" rotate="t" colors="0 #ffdd9c;.5 #ffd78e;1 #ffd479" focus="100%" type="gradient">
                    <o:fill v:ext="view" type="gradientUnscaled"/>
                  </v:fill>
                  <v:stroke joinstyle="miter"/>
                  <v:textbox>
                    <w:txbxContent>
                      <w:p w14:paraId="6D591759" w14:textId="2E92756C" w:rsidR="00000EB3" w:rsidRDefault="00000EB3" w:rsidP="00000EB3">
                        <w:pPr>
                          <w:spacing w:after="0"/>
                          <w:jc w:val="center"/>
                          <w:rPr>
                            <w:b/>
                            <w:bCs/>
                          </w:rPr>
                        </w:pPr>
                        <w:r>
                          <w:rPr>
                            <w:b/>
                            <w:bCs/>
                          </w:rPr>
                          <w:t>PCA</w:t>
                        </w:r>
                      </w:p>
                      <w:p w14:paraId="3E9BE03B" w14:textId="3941AC16" w:rsidR="00000EB3" w:rsidRPr="00000EB3" w:rsidRDefault="00000EB3" w:rsidP="00000EB3">
                        <w:pPr>
                          <w:spacing w:after="0"/>
                          <w:jc w:val="center"/>
                          <w:rPr>
                            <w:b/>
                            <w:bCs/>
                          </w:rPr>
                        </w:pPr>
                        <w:r>
                          <w:rPr>
                            <w:b/>
                            <w:bCs/>
                          </w:rPr>
                          <w:t>Dimension reduction</w:t>
                        </w:r>
                      </w:p>
                    </w:txbxContent>
                  </v:textbox>
                </v:roundrect>
                <v:roundrect id="Rectangle: Rounded Corners 129420160" o:spid="_x0000_s1061" style="position:absolute;left:48768;top:1981;width:10210;height:670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" fillcolor="#ffd555 [2167]" strokecolor="#ffc000 [3207]" strokeweight=".5pt">
                  <v:fill color2="#ffcc31 [2615]" rotate="t" colors="0 #ffdd9c;.5 #ffd78e;1 #ffd479" focus="100%" type="gradient">
                    <o:fill v:ext="view" type="gradientUnscaled"/>
                  </v:fill>
                  <v:stroke joinstyle="miter"/>
                  <v:textbox>
                    <w:txbxContent>
                      <w:p w14:paraId="703C5E8C" w14:textId="570416CC" w:rsidR="00000EB3" w:rsidRPr="00000EB3" w:rsidRDefault="00000EB3" w:rsidP="00000EB3">
                        <w:pPr>
                          <w:spacing w:after="0"/>
                          <w:jc w:val="center"/>
                          <w:rPr>
                            <w:b/>
                            <w:bCs/>
                          </w:rPr>
                        </w:pPr>
                        <w:r>
                          <w:rPr>
                            <w:b/>
                            <w:bCs/>
                          </w:rPr>
                          <w:t>SVM</w:t>
                        </w:r>
                      </w:p>
                    </w:txbxContent>
                  </v:textbox>
                </v:roundrect>
                <v:shape id="Picture 731194444" o:spid="_x0000_s1062" type="#_x0000_t75" style="position:absolute;left:1676;width:10668;height:10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">
                  <v:imagedata r:id="rId22" o:title=""/>
                </v:shape>
                <v:shape id="Straight Arrow Connector 1078391440" o:spid="_x0000_s1063" type="#_x0000_t32" style="position:absolute;left:12344;top:5334;width:28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" strokecolor="black [3200]" strokeweight="1.5pt">
                  <v:stroke endarrow="block" joinstyle="miter"/>
                </v:shape>
                <v:shape id="Straight Arrow Connector 10998681" o:spid="_x0000_s1064" type="#_x0000_t32" style="position:absolute;left:27305;top:5334;width:284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" strokecolor="black [3200]" strokeweight="1.5pt">
                  <v:stroke endarrow="block" joinstyle="miter"/>
                </v:shape>
                <v:shape id="Straight Arrow Connector 1119729988" o:spid="_x0000_s1065" type="#_x0000_t32" style="position:absolute;left:45923;top:5334;width:284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" strokecolor="black [3200]" strokeweight="1.5pt">
                  <v:stroke endarrow="block" joinstyle="miter"/>
                </v:shape>
                <w10:anchorlock/>
              </v:group>
            </w:pict>
          </mc:Fallback>
        </mc:AlternateContent>
      </w:r>
    </w:p>
    <w:p w14:paraId="660C0F9F" w14:textId="36724406" w:rsidR="0049686E" w:rsidRDefault="0049686E" w:rsidP="0049686E">
      <w:pPr>
        <w:pStyle w:val="Caption"/>
      </w:pPr>
      <w:r>
        <w:t xml:space="preserve">Figure </w:t>
      </w:r>
      <w:r>
        <w:fldChar w:fldCharType="begin"/>
      </w:r>
      <w:r>
        <w:instrText xml:space="preserve"> SEQ Figure \* ARABIC </w:instrText>
      </w:r>
      <w:r>
        <w:fldChar w:fldCharType="separate"/>
      </w:r>
      <w:r w:rsidR="009528E2">
        <w:rPr>
          <w:noProof/>
        </w:rPr>
        <w:t>7</w:t>
      </w:r>
      <w:r>
        <w:fldChar w:fldCharType="end"/>
      </w:r>
      <w:r>
        <w:t xml:space="preserve">. </w:t>
      </w:r>
      <w:r w:rsidRPr="00A640B3">
        <w:rPr>
          <w:b w:val="0"/>
          <w:bCs w:val="0"/>
        </w:rPr>
        <w:t xml:space="preserve">Schematic diagram of the </w:t>
      </w:r>
      <w:r>
        <w:rPr>
          <w:b w:val="0"/>
          <w:bCs w:val="0"/>
        </w:rPr>
        <w:t>separate classifier based on MobileNet base model and custom pipeline</w:t>
      </w:r>
      <w:r>
        <w:t xml:space="preserve">  </w:t>
      </w:r>
    </w:p>
    <w:p w14:paraId="459C233D" w14:textId="5DB939A7" w:rsidR="00A41897" w:rsidRDefault="00BA40AD" w:rsidP="00932A83">
      <w:pPr>
        <w:pStyle w:val="Heading2"/>
      </w:pPr>
      <w:r>
        <w:t>2.</w:t>
      </w:r>
      <w:r w:rsidR="00D454EB">
        <w:t>4</w:t>
      </w:r>
      <w:r>
        <w:t xml:space="preserve">. </w:t>
      </w:r>
      <w:r w:rsidR="00A41897">
        <w:t xml:space="preserve">Pre-processing </w:t>
      </w:r>
      <w:r>
        <w:t>Description</w:t>
      </w:r>
    </w:p>
    <w:p w14:paraId="4F9BC315" w14:textId="18D24D65" w:rsidR="00A04D6C" w:rsidRPr="00A04D6C" w:rsidRDefault="00A04D6C" w:rsidP="00A04D6C">
      <w:r w:rsidRPr="00A04D6C">
        <w:t xml:space="preserve">Our AI system employs a robust preprocessing pipeline to enhance the quality and effectiveness of the training data before feeding it into the classification model. The preprocessing steps </w:t>
      </w:r>
      <w:r w:rsidR="0084737F">
        <w:t xml:space="preserve">in my implementation </w:t>
      </w:r>
      <w:r w:rsidRPr="00A04D6C">
        <w:t xml:space="preserve">include </w:t>
      </w:r>
      <w:r>
        <w:rPr>
          <w:b/>
          <w:bCs/>
        </w:rPr>
        <w:t>r</w:t>
      </w:r>
      <w:r w:rsidRPr="00A04D6C">
        <w:rPr>
          <w:b/>
          <w:bCs/>
        </w:rPr>
        <w:t xml:space="preserve">andom </w:t>
      </w:r>
      <w:r>
        <w:rPr>
          <w:b/>
          <w:bCs/>
        </w:rPr>
        <w:t>r</w:t>
      </w:r>
      <w:r w:rsidRPr="00A04D6C">
        <w:rPr>
          <w:b/>
          <w:bCs/>
        </w:rPr>
        <w:t>otation</w:t>
      </w:r>
      <w:r w:rsidRPr="00A04D6C">
        <w:t xml:space="preserve">, </w:t>
      </w:r>
      <w:r>
        <w:rPr>
          <w:b/>
          <w:bCs/>
        </w:rPr>
        <w:t>r</w:t>
      </w:r>
      <w:r w:rsidRPr="00A04D6C">
        <w:rPr>
          <w:b/>
          <w:bCs/>
        </w:rPr>
        <w:t xml:space="preserve">andom </w:t>
      </w:r>
      <w:r>
        <w:rPr>
          <w:b/>
          <w:bCs/>
        </w:rPr>
        <w:t>h</w:t>
      </w:r>
      <w:r w:rsidRPr="00A04D6C">
        <w:rPr>
          <w:b/>
          <w:bCs/>
        </w:rPr>
        <w:t xml:space="preserve">orizontal </w:t>
      </w:r>
      <w:r>
        <w:rPr>
          <w:b/>
          <w:bCs/>
        </w:rPr>
        <w:t>f</w:t>
      </w:r>
      <w:r w:rsidRPr="00A04D6C">
        <w:rPr>
          <w:b/>
          <w:bCs/>
        </w:rPr>
        <w:t>lip</w:t>
      </w:r>
      <w:r w:rsidRPr="00A04D6C">
        <w:t xml:space="preserve">, </w:t>
      </w:r>
      <w:r w:rsidRPr="00A04D6C">
        <w:rPr>
          <w:b/>
          <w:bCs/>
        </w:rPr>
        <w:t>resizing</w:t>
      </w:r>
      <w:r w:rsidRPr="00A04D6C">
        <w:t xml:space="preserve">, and </w:t>
      </w:r>
      <w:r w:rsidRPr="00A04D6C">
        <w:rPr>
          <w:b/>
          <w:bCs/>
        </w:rPr>
        <w:t>normalization</w:t>
      </w:r>
      <w:r w:rsidRPr="00A04D6C">
        <w:t>, designed to augment and standardize the input images for optimal learning and classification performance.</w:t>
      </w:r>
    </w:p>
    <w:p w14:paraId="2597D4E5" w14:textId="77777777" w:rsidR="00A04D6C" w:rsidRPr="00A04D6C" w:rsidRDefault="00A04D6C" w:rsidP="00A04D6C">
      <w:pPr>
        <w:numPr>
          <w:ilvl w:val="0"/>
          <w:numId w:val="19"/>
        </w:numPr>
        <w:tabs>
          <w:tab w:val="clear" w:pos="720"/>
        </w:tabs>
        <w:ind w:left="567"/>
      </w:pPr>
      <w:r w:rsidRPr="00A04D6C">
        <w:t>Random Rotation: Our system incorporates Random Rotation as a data augmentation technique to introduce variability and increase the diversity of the training dataset. By randomly rotating the images within a specified range, the model becomes more robust to different orientations of the shoes, enabling it to learn invariant features and generalize better to unseen instances. This augmentation strategy enhances the model's ability to cope with variations in the orientation of shoes present in the dataset, ultimately improving its classification accuracy.</w:t>
      </w:r>
    </w:p>
    <w:p w14:paraId="4CCF2DFB" w14:textId="77777777" w:rsidR="00A04D6C" w:rsidRPr="00A04D6C" w:rsidRDefault="00A04D6C" w:rsidP="00A04D6C">
      <w:pPr>
        <w:numPr>
          <w:ilvl w:val="0"/>
          <w:numId w:val="19"/>
        </w:numPr>
        <w:tabs>
          <w:tab w:val="clear" w:pos="720"/>
        </w:tabs>
        <w:ind w:left="567"/>
      </w:pPr>
      <w:r w:rsidRPr="00A04D6C">
        <w:t>Random Horizontal Flip: To further enhance the dataset's diversity and prevent overfitting, our AI system utilizes Random Horizontal Flip. This technique flips the images horizontally at random during training, creating additional variations while preserving the essential characteristics of the shoes. By introducing mirrored versions of the images, the model learns to recognize shoes irrespective of their orientation, leading to improved generalization and robustness in classifying shoe types accurately.</w:t>
      </w:r>
    </w:p>
    <w:p w14:paraId="4323D964" w14:textId="6D8A01F5" w:rsidR="00A04D6C" w:rsidRPr="00A04D6C" w:rsidRDefault="00A04D6C" w:rsidP="00A04D6C">
      <w:pPr>
        <w:numPr>
          <w:ilvl w:val="0"/>
          <w:numId w:val="19"/>
        </w:numPr>
        <w:tabs>
          <w:tab w:val="clear" w:pos="720"/>
        </w:tabs>
        <w:ind w:left="567"/>
      </w:pPr>
      <w:r w:rsidRPr="00A04D6C">
        <w:t xml:space="preserve">Resizing: The images in the dataset are resized to a standardized format to ensure uniformity in input dimensions across all samples. Resizing facilitates </w:t>
      </w:r>
      <w:r w:rsidR="009F7F1F">
        <w:t xml:space="preserve">the </w:t>
      </w:r>
      <w:r w:rsidRPr="00A04D6C">
        <w:t xml:space="preserve">efficient processing of images by fixing their dimensions to a predefined size, enabling the model to handle inputs of consistent shapes. </w:t>
      </w:r>
      <w:r w:rsidRPr="00A04D6C">
        <w:lastRenderedPageBreak/>
        <w:t>This step prepares the images for seamless integration into the neural network architecture, streamlining the training process and enhancing the model's ability to learn discriminative features without being constrained by varying image sizes.</w:t>
      </w:r>
    </w:p>
    <w:p w14:paraId="3E955171" w14:textId="495BB93E" w:rsidR="00BA40AD" w:rsidRPr="00BA40AD" w:rsidRDefault="001147B2" w:rsidP="00A04D6C">
      <w:pPr>
        <w:numPr>
          <w:ilvl w:val="0"/>
          <w:numId w:val="19"/>
        </w:numPr>
        <w:tabs>
          <w:tab w:val="clear" w:pos="720"/>
          <w:tab w:val="num" w:pos="567"/>
        </w:tabs>
        <w:ind w:left="567"/>
      </w:pPr>
      <w:r>
        <w:t>Rescaling</w:t>
      </w:r>
      <w:r w:rsidR="00A04D6C" w:rsidRPr="00A04D6C">
        <w:t xml:space="preserve">: </w:t>
      </w:r>
      <w:r w:rsidR="009F7F1F">
        <w:t>Before</w:t>
      </w:r>
      <w:r w:rsidR="00A04D6C" w:rsidRPr="00A04D6C">
        <w:t xml:space="preserve"> training, the pixel values of the resized images are </w:t>
      </w:r>
      <w:r>
        <w:t>scaled</w:t>
      </w:r>
      <w:r w:rsidR="00A04D6C" w:rsidRPr="00A04D6C">
        <w:t xml:space="preserve"> to a common </w:t>
      </w:r>
      <w:r>
        <w:t>range</w:t>
      </w:r>
      <w:r w:rsidR="00A04D6C" w:rsidRPr="00A04D6C">
        <w:t>, typically ranging between 0 and 1</w:t>
      </w:r>
      <w:r>
        <w:t xml:space="preserve"> or -1</w:t>
      </w:r>
      <w:r w:rsidRPr="00A04D6C">
        <w:t xml:space="preserve"> and 1</w:t>
      </w:r>
      <w:r w:rsidR="00A04D6C" w:rsidRPr="00A04D6C">
        <w:t xml:space="preserve">. </w:t>
      </w:r>
      <w:r>
        <w:t>Scaling</w:t>
      </w:r>
      <w:r w:rsidR="00A04D6C" w:rsidRPr="00A04D6C">
        <w:t xml:space="preserve"> standardizes the pixel intensities across images, mitigating discrepancies in pixel values that could hinder the convergence of the model during training. By normalizing the input data, the system ensures that the neural network receives inputs in a consistent and optimized format, facilitating effective learning and improving the model's performance in accurately classifying shoe categories.</w:t>
      </w:r>
    </w:p>
    <w:p w14:paraId="55560755" w14:textId="73B6AD1F" w:rsidR="00A41897" w:rsidRDefault="00A41897" w:rsidP="00932A83">
      <w:pPr>
        <w:pStyle w:val="Heading2"/>
      </w:pPr>
      <w:r>
        <w:t>2.</w:t>
      </w:r>
      <w:r w:rsidR="00D454EB">
        <w:t>5</w:t>
      </w:r>
      <w:r>
        <w:t xml:space="preserve">. </w:t>
      </w:r>
      <w:r w:rsidR="003B25C9" w:rsidRPr="003B25C9">
        <w:t>Performance metrics and evaluation</w:t>
      </w:r>
    </w:p>
    <w:p w14:paraId="28B83667" w14:textId="76A93C61" w:rsidR="009223CC" w:rsidRPr="009223CC" w:rsidRDefault="00A828ED" w:rsidP="008641D4">
      <w:r w:rsidRPr="00A828ED">
        <w:t xml:space="preserve">When evaluating trained models, we aim to use </w:t>
      </w:r>
      <w:r w:rsidR="00BA4157" w:rsidRPr="00BA4157">
        <w:rPr>
          <w:b/>
          <w:bCs/>
        </w:rPr>
        <w:t>accuracy</w:t>
      </w:r>
      <w:r w:rsidR="00BA4157">
        <w:t xml:space="preserve">, </w:t>
      </w:r>
      <w:r w:rsidRPr="00A828ED">
        <w:rPr>
          <w:b/>
          <w:bCs/>
        </w:rPr>
        <w:t>precision</w:t>
      </w:r>
      <w:r w:rsidRPr="00A828ED">
        <w:t xml:space="preserve">, </w:t>
      </w:r>
      <w:r w:rsidRPr="00A828ED">
        <w:rPr>
          <w:b/>
          <w:bCs/>
        </w:rPr>
        <w:t>recall</w:t>
      </w:r>
      <w:r w:rsidRPr="00A828ED">
        <w:t xml:space="preserve">, and the </w:t>
      </w:r>
      <w:r w:rsidRPr="00A828ED">
        <w:rPr>
          <w:b/>
          <w:bCs/>
        </w:rPr>
        <w:t>F</w:t>
      </w:r>
      <w:r>
        <w:rPr>
          <w:b/>
          <w:bCs/>
        </w:rPr>
        <w:t>1</w:t>
      </w:r>
      <w:r w:rsidR="009F7F1F">
        <w:rPr>
          <w:b/>
          <w:bCs/>
        </w:rPr>
        <w:t xml:space="preserve"> </w:t>
      </w:r>
      <w:r w:rsidRPr="00A828ED">
        <w:rPr>
          <w:b/>
          <w:bCs/>
        </w:rPr>
        <w:t>score</w:t>
      </w:r>
      <w:r w:rsidRPr="00A828ED">
        <w:t xml:space="preserve"> as key metrics to assess their performance. These evaluation metrics provide valuable insights into the effectiveness and accuracy of the trained models in classification tasks.</w:t>
      </w:r>
      <w:r w:rsidR="009223CC">
        <w:t xml:space="preserve"> </w:t>
      </w:r>
      <w:r w:rsidR="008641D4">
        <w:t xml:space="preserve">We also use </w:t>
      </w:r>
      <w:r w:rsidR="0031262E">
        <w:t xml:space="preserve">a </w:t>
      </w:r>
      <w:r w:rsidR="008641D4" w:rsidRPr="008641D4">
        <w:rPr>
          <w:b/>
          <w:bCs/>
        </w:rPr>
        <w:t>confusion matrix</w:t>
      </w:r>
      <w:r w:rsidR="008641D4">
        <w:t xml:space="preserve"> to </w:t>
      </w:r>
      <w:r w:rsidR="008641D4" w:rsidRPr="008641D4">
        <w:t>evaluat</w:t>
      </w:r>
      <w:r w:rsidR="008641D4">
        <w:t>e</w:t>
      </w:r>
      <w:r w:rsidR="008641D4" w:rsidRPr="008641D4">
        <w:t xml:space="preserve"> </w:t>
      </w:r>
      <w:r w:rsidR="0031262E">
        <w:t xml:space="preserve">the </w:t>
      </w:r>
      <w:r w:rsidR="008641D4" w:rsidRPr="008641D4">
        <w:t xml:space="preserve">performance </w:t>
      </w:r>
      <w:r w:rsidR="008641D4">
        <w:t xml:space="preserve">of </w:t>
      </w:r>
      <w:r w:rsidR="0031262E">
        <w:t xml:space="preserve">the </w:t>
      </w:r>
      <w:r w:rsidR="008641D4" w:rsidRPr="008641D4">
        <w:t>classification model</w:t>
      </w:r>
      <w:r w:rsidR="008641D4">
        <w:t>.</w:t>
      </w:r>
      <w:r w:rsidR="008641D4" w:rsidRPr="008641D4">
        <w:t xml:space="preserve"> </w:t>
      </w:r>
      <w:r w:rsidR="009223CC" w:rsidRPr="009223CC">
        <w:t>Let's explore why these specific metrics were chosen and how they reflect the system's performance in real-world scenarios:</w:t>
      </w:r>
    </w:p>
    <w:p w14:paraId="75267DE2" w14:textId="2F6B1C22" w:rsidR="00BA4157" w:rsidRDefault="00BA4157" w:rsidP="009223CC">
      <w:pPr>
        <w:pStyle w:val="ListParagraph"/>
        <w:numPr>
          <w:ilvl w:val="0"/>
          <w:numId w:val="18"/>
        </w:numPr>
        <w:tabs>
          <w:tab w:val="clear" w:pos="720"/>
        </w:tabs>
        <w:ind w:left="567"/>
      </w:pPr>
      <w:r>
        <w:t xml:space="preserve">Accuracy: </w:t>
      </w:r>
      <w:r w:rsidR="0031262E">
        <w:t>The a</w:t>
      </w:r>
      <w:r w:rsidRPr="00BA4157">
        <w:t xml:space="preserve">ccuracy metric in classification tasks measures the percentage of correctly predicted instances out of the total instances in the dataset. It </w:t>
      </w:r>
      <w:r w:rsidR="0031262E">
        <w:t>indicates</w:t>
      </w:r>
      <w:r w:rsidRPr="00BA4157">
        <w:t xml:space="preserve"> how well the model predicts class labels. While straightforward, accuracy may not account for imbalanced datasets. Other metrics like precision, recall, F1 score, or AUC may offer more comprehensive evaluations of model performance.</w:t>
      </w:r>
    </w:p>
    <w:p w14:paraId="3E0BCFE1" w14:textId="6F85A561" w:rsidR="009223CC" w:rsidRPr="009223CC" w:rsidRDefault="009223CC" w:rsidP="009223CC">
      <w:pPr>
        <w:pStyle w:val="ListParagraph"/>
        <w:numPr>
          <w:ilvl w:val="0"/>
          <w:numId w:val="18"/>
        </w:numPr>
        <w:tabs>
          <w:tab w:val="clear" w:pos="720"/>
        </w:tabs>
        <w:ind w:left="567"/>
      </w:pPr>
      <w:r w:rsidRPr="009223CC">
        <w:t>Precision: Precision is crucial in scenarios where the cost of false positives is high. For example, in medical diagnostics or fraud detection, misclassifying a negative sample as positive can have severe consequences. High precision indicates that the classifier correctly identifies positive samples while minimizing false positives, ensuring high confidence in the predicted positives. In real-world applications, precision helps assess the reliability and accuracy of the classifier in labeling positive instances.</w:t>
      </w:r>
    </w:p>
    <w:p w14:paraId="6632C8FF" w14:textId="77777777" w:rsidR="009223CC" w:rsidRPr="009223CC" w:rsidRDefault="009223CC" w:rsidP="009223CC">
      <w:pPr>
        <w:pStyle w:val="ListParagraph"/>
        <w:numPr>
          <w:ilvl w:val="0"/>
          <w:numId w:val="18"/>
        </w:numPr>
        <w:tabs>
          <w:tab w:val="clear" w:pos="720"/>
        </w:tabs>
        <w:ind w:left="567"/>
      </w:pPr>
      <w:r w:rsidRPr="009223CC">
        <w:t>Recall: Recall, also known as sensitivity, is vital when it is essential to capture all positive samples, even at the expense of misclassifying some negatives. For instance, in disease diagnosis, missing a positive case can be more detrimental than false alarms. High recall signifies the classifier's ability to detect the majority of positive instances, highlighting its sensitivity to true positives. In real-world scenarios, recall provides insights into the model's effectiveness in capturing all relevant positive cases.</w:t>
      </w:r>
    </w:p>
    <w:p w14:paraId="4555CBCF" w14:textId="30680180" w:rsidR="009223CC" w:rsidRDefault="009223CC" w:rsidP="009223CC">
      <w:pPr>
        <w:pStyle w:val="ListParagraph"/>
        <w:numPr>
          <w:ilvl w:val="0"/>
          <w:numId w:val="18"/>
        </w:numPr>
        <w:tabs>
          <w:tab w:val="clear" w:pos="720"/>
        </w:tabs>
        <w:ind w:left="567"/>
      </w:pPr>
      <w:r w:rsidRPr="00A828ED">
        <w:t>F1</w:t>
      </w:r>
      <w:r>
        <w:t>-score</w:t>
      </w:r>
      <w:r w:rsidRPr="009223CC">
        <w:t xml:space="preserve">: The F-measure, incorporating both precision and recall, offers a balanced evaluation of a model's performance. By considering the harmonic mean of precision and recall, the </w:t>
      </w:r>
      <w:r w:rsidRPr="00A828ED">
        <w:t>F1</w:t>
      </w:r>
      <w:r>
        <w:t>-score</w:t>
      </w:r>
      <w:r w:rsidRPr="00A828ED">
        <w:t xml:space="preserve"> </w:t>
      </w:r>
      <w:r w:rsidRPr="009223CC">
        <w:t xml:space="preserve">provides a single metric that reflects the trade-off between precision and recall. In real-world </w:t>
      </w:r>
      <w:r w:rsidRPr="009223CC">
        <w:lastRenderedPageBreak/>
        <w:t xml:space="preserve">applications, the </w:t>
      </w:r>
      <w:r w:rsidRPr="00A828ED">
        <w:t>F1</w:t>
      </w:r>
      <w:r w:rsidR="009F7F1F">
        <w:t xml:space="preserve"> </w:t>
      </w:r>
      <w:r>
        <w:t>score</w:t>
      </w:r>
      <w:r w:rsidRPr="00A828ED">
        <w:t xml:space="preserve"> </w:t>
      </w:r>
      <w:r w:rsidRPr="009223CC">
        <w:t>helps in determining an optimal balance between minimizing false positives (high precision) and capturing all positive instances (high recall), offering a comprehensive assessment of the model's effectiveness.</w:t>
      </w:r>
    </w:p>
    <w:p w14:paraId="6AE980B5" w14:textId="1460D5FC" w:rsidR="008641D4" w:rsidRPr="009223CC" w:rsidRDefault="008641D4" w:rsidP="009223CC">
      <w:pPr>
        <w:pStyle w:val="ListParagraph"/>
        <w:numPr>
          <w:ilvl w:val="0"/>
          <w:numId w:val="18"/>
        </w:numPr>
        <w:tabs>
          <w:tab w:val="clear" w:pos="720"/>
        </w:tabs>
        <w:ind w:left="567"/>
      </w:pPr>
      <w:r>
        <w:t>C</w:t>
      </w:r>
      <w:r w:rsidRPr="008641D4">
        <w:t>onfusion matrix</w:t>
      </w:r>
      <w:r>
        <w:t>:</w:t>
      </w:r>
      <w:r w:rsidRPr="008641D4">
        <w:t xml:space="preserve"> </w:t>
      </w:r>
      <w:r>
        <w:t>C</w:t>
      </w:r>
      <w:r w:rsidRPr="008641D4">
        <w:t>onfusion matrix is a key tool in evaluating classification model performance in machine learning. It breaks down predictions into true positives, true negatives, false positives, and false negatives, enabling analysis of model behavior and calculation of performance metrics like accuracy, precision, recall, and F1 score. This information helps in identifying model errors, biases, and areas for improvement, leading to better decision-making and model optimization.</w:t>
      </w:r>
    </w:p>
    <w:p w14:paraId="290A8C43" w14:textId="5666986E" w:rsidR="00A41897" w:rsidRDefault="00A41897" w:rsidP="00932A83">
      <w:pPr>
        <w:pStyle w:val="Heading2"/>
      </w:pPr>
      <w:r w:rsidRPr="00D454EB">
        <w:t>2.</w:t>
      </w:r>
      <w:r w:rsidR="00D454EB" w:rsidRPr="00D454EB">
        <w:t>6</w:t>
      </w:r>
      <w:r w:rsidRPr="00D454EB">
        <w:t xml:space="preserve">. </w:t>
      </w:r>
      <w:r w:rsidR="003B25C9" w:rsidRPr="00D454EB">
        <w:t>Deployment and maintenance</w:t>
      </w:r>
    </w:p>
    <w:p w14:paraId="2AF46797" w14:textId="6305C842" w:rsidR="00D454EB" w:rsidRPr="00D454EB" w:rsidRDefault="00D454EB" w:rsidP="00D454EB">
      <w:r>
        <w:t>I</w:t>
      </w:r>
      <w:r w:rsidRPr="00D454EB">
        <w:t xml:space="preserve"> have </w:t>
      </w:r>
      <w:r w:rsidR="006C3537">
        <w:t>used</w:t>
      </w:r>
      <w:r w:rsidRPr="00D454EB">
        <w:t xml:space="preserve"> a robust deployment and maintenance strategy for </w:t>
      </w:r>
      <w:r>
        <w:t>my</w:t>
      </w:r>
      <w:r w:rsidRPr="00D454EB">
        <w:t xml:space="preserve"> AI software code by leveraging </w:t>
      </w:r>
      <w:r w:rsidRPr="003C7F9C">
        <w:rPr>
          <w:b/>
          <w:bCs/>
        </w:rPr>
        <w:t>Docker</w:t>
      </w:r>
      <w:r w:rsidRPr="00D454EB">
        <w:t xml:space="preserve"> and </w:t>
      </w:r>
      <w:r w:rsidRPr="003C7F9C">
        <w:rPr>
          <w:b/>
          <w:bCs/>
        </w:rPr>
        <w:t>Git</w:t>
      </w:r>
      <w:r w:rsidRPr="00D454EB">
        <w:t>. Docker allows us to containerize our AI applications, packaging all the necessary dependencie</w:t>
      </w:r>
      <w:r>
        <w:t xml:space="preserve">s, and also Git </w:t>
      </w:r>
      <w:r w:rsidRPr="00D454EB">
        <w:t>allow</w:t>
      </w:r>
      <w:r>
        <w:t>s</w:t>
      </w:r>
      <w:r w:rsidRPr="00D454EB">
        <w:t xml:space="preserve"> us to track changes to </w:t>
      </w:r>
      <w:r>
        <w:t>my</w:t>
      </w:r>
      <w:r w:rsidRPr="00D454EB">
        <w:t xml:space="preserve"> code, collaborate with team members, and easily revert to previous versions if needed.</w:t>
      </w:r>
    </w:p>
    <w:p w14:paraId="7D318D6A" w14:textId="516089DE" w:rsidR="00D454EB" w:rsidRDefault="00D454EB" w:rsidP="00D454EB">
      <w:pPr>
        <w:pStyle w:val="ListParagraph"/>
        <w:numPr>
          <w:ilvl w:val="0"/>
          <w:numId w:val="20"/>
        </w:numPr>
        <w:ind w:left="567"/>
      </w:pPr>
      <w:r>
        <w:t>Automated Deployment using Docker:</w:t>
      </w:r>
    </w:p>
    <w:p w14:paraId="50333DE2" w14:textId="31EB07FA" w:rsidR="00D454EB" w:rsidRDefault="00D454EB" w:rsidP="00D454EB">
      <w:pPr>
        <w:pStyle w:val="ListParagraph"/>
        <w:numPr>
          <w:ilvl w:val="0"/>
          <w:numId w:val="5"/>
        </w:numPr>
        <w:ind w:hanging="294"/>
      </w:pPr>
      <w:r>
        <w:t>Containerized AI applications to package dependencies into lightweight, portable containers</w:t>
      </w:r>
    </w:p>
    <w:p w14:paraId="58D9EC2E" w14:textId="6074316C" w:rsidR="00D454EB" w:rsidRDefault="00D454EB" w:rsidP="00D454EB">
      <w:pPr>
        <w:pStyle w:val="ListParagraph"/>
        <w:numPr>
          <w:ilvl w:val="0"/>
          <w:numId w:val="5"/>
        </w:numPr>
        <w:ind w:hanging="294"/>
      </w:pPr>
      <w:r>
        <w:t>Ensured consistency in deployment processes across different environments</w:t>
      </w:r>
    </w:p>
    <w:p w14:paraId="1A0922B3" w14:textId="3642F6DC" w:rsidR="00D454EB" w:rsidRDefault="00D454EB" w:rsidP="00D454EB">
      <w:pPr>
        <w:pStyle w:val="ListParagraph"/>
        <w:numPr>
          <w:ilvl w:val="0"/>
          <w:numId w:val="5"/>
        </w:numPr>
        <w:ind w:hanging="294"/>
      </w:pPr>
      <w:r>
        <w:t>Simplified management of dependencies for efficient deployment and maintenance</w:t>
      </w:r>
    </w:p>
    <w:p w14:paraId="586E46E5" w14:textId="77777777" w:rsidR="00D454EB" w:rsidRPr="00D454EB" w:rsidRDefault="00D454EB" w:rsidP="00D454EB">
      <w:pPr>
        <w:rPr>
          <w:sz w:val="2"/>
          <w:szCs w:val="2"/>
        </w:rPr>
      </w:pPr>
    </w:p>
    <w:p w14:paraId="6B84E6B8" w14:textId="144603BB" w:rsidR="00D454EB" w:rsidRDefault="00D454EB" w:rsidP="00D454EB">
      <w:pPr>
        <w:pStyle w:val="ListParagraph"/>
        <w:numPr>
          <w:ilvl w:val="0"/>
          <w:numId w:val="20"/>
        </w:numPr>
        <w:ind w:left="567"/>
      </w:pPr>
      <w:r>
        <w:t>Version Control using Git:</w:t>
      </w:r>
    </w:p>
    <w:p w14:paraId="20FB6429" w14:textId="0596A9EA" w:rsidR="00D454EB" w:rsidRDefault="00D454EB" w:rsidP="00D454EB">
      <w:pPr>
        <w:pStyle w:val="ListParagraph"/>
        <w:numPr>
          <w:ilvl w:val="0"/>
          <w:numId w:val="21"/>
        </w:numPr>
        <w:ind w:hanging="294"/>
      </w:pPr>
      <w:r>
        <w:t>Tracked changes, collaborated with team members, and easily reverted to previous versions</w:t>
      </w:r>
    </w:p>
    <w:p w14:paraId="673E46D1" w14:textId="000118B4" w:rsidR="00D454EB" w:rsidRDefault="00D454EB" w:rsidP="00D454EB">
      <w:pPr>
        <w:pStyle w:val="ListParagraph"/>
        <w:numPr>
          <w:ilvl w:val="0"/>
          <w:numId w:val="21"/>
        </w:numPr>
        <w:ind w:hanging="294"/>
      </w:pPr>
      <w:r>
        <w:t>Improved development workflow and ensured team members worked on the latest code version</w:t>
      </w:r>
    </w:p>
    <w:p w14:paraId="6645CE0D" w14:textId="451D68B0" w:rsidR="00E2306A" w:rsidRDefault="00D454EB" w:rsidP="00D454EB">
      <w:pPr>
        <w:pStyle w:val="ListParagraph"/>
        <w:numPr>
          <w:ilvl w:val="0"/>
          <w:numId w:val="21"/>
        </w:numPr>
        <w:ind w:hanging="294"/>
      </w:pPr>
      <w:r>
        <w:t>Enhanced code management and version tracking for effective maintenance and updates</w:t>
      </w:r>
      <w:r w:rsidR="003B25C9" w:rsidRPr="003B25C9">
        <w:t>.</w:t>
      </w:r>
    </w:p>
    <w:p w14:paraId="31BB67EA" w14:textId="31B615C7" w:rsidR="00881B2B" w:rsidRDefault="00881B2B" w:rsidP="00932A83">
      <w:pPr>
        <w:pStyle w:val="Heading1"/>
      </w:pPr>
      <w:r>
        <w:t>3. Results</w:t>
      </w:r>
    </w:p>
    <w:p w14:paraId="4E365FD9" w14:textId="7C66F874" w:rsidR="00352033" w:rsidRPr="00352033" w:rsidRDefault="00352033" w:rsidP="00352033">
      <w:pPr>
        <w:pStyle w:val="Heading2"/>
      </w:pPr>
      <w:r>
        <w:t>3.1. Implementation</w:t>
      </w:r>
      <w:r w:rsidR="00FC58FA">
        <w:t xml:space="preserve"> details</w:t>
      </w:r>
    </w:p>
    <w:p w14:paraId="6A6D7EAF" w14:textId="2B73BE1F" w:rsidR="001A619C" w:rsidRDefault="001A619C" w:rsidP="00352033">
      <w:r>
        <w:t>The</w:t>
      </w:r>
      <w:r w:rsidRPr="001A619C">
        <w:t xml:space="preserve"> implementation combines </w:t>
      </w:r>
      <w:r w:rsidRPr="00352033">
        <w:rPr>
          <w:b/>
          <w:bCs/>
        </w:rPr>
        <w:t>Python 3.9</w:t>
      </w:r>
      <w:r w:rsidRPr="001A619C">
        <w:t xml:space="preserve"> and </w:t>
      </w:r>
      <w:r w:rsidRPr="00352033">
        <w:rPr>
          <w:b/>
          <w:bCs/>
        </w:rPr>
        <w:t>TensorFlow Keras 2.12</w:t>
      </w:r>
      <w:r>
        <w:t xml:space="preserve"> for </w:t>
      </w:r>
      <w:r w:rsidR="0031262E">
        <w:t xml:space="preserve">the </w:t>
      </w:r>
      <w:r>
        <w:t xml:space="preserve">development and training </w:t>
      </w:r>
      <w:r w:rsidR="0031262E">
        <w:t xml:space="preserve">of </w:t>
      </w:r>
      <w:r>
        <w:t xml:space="preserve">artificial </w:t>
      </w:r>
      <w:r w:rsidRPr="001A619C">
        <w:t>neural network</w:t>
      </w:r>
      <w:r>
        <w:t>s.</w:t>
      </w:r>
      <w:r w:rsidR="00352033">
        <w:t xml:space="preserve"> E</w:t>
      </w:r>
      <w:r w:rsidR="00352033" w:rsidRPr="00352033">
        <w:t>ach model is encapsulated within a single class, providing a structured and organized approach to model development. By defining each model within a dedicated class, we promote code modularity and encapsulation, making it easier to manage and maintain individual models separately.</w:t>
      </w:r>
      <w:r w:rsidR="00352033">
        <w:t xml:space="preserve"> </w:t>
      </w:r>
      <w:r w:rsidR="00352033" w:rsidRPr="00352033">
        <w:t>This design allows for clear delineation between different models, facilitating easier tracking and modifications specific to each model. Each class can contain the model architecture, training routine, evaluation methods, and any other relevant functionalities, ensuring a cohesive and self-contained structure for each model.</w:t>
      </w:r>
    </w:p>
    <w:p w14:paraId="0C41C412" w14:textId="48F17284" w:rsidR="00D92D4F" w:rsidRDefault="00D92D4F" w:rsidP="004D0AD1">
      <w:r w:rsidRPr="00D92D4F">
        <w:lastRenderedPageBreak/>
        <w:t xml:space="preserve">In this model implementation, we have utilized a </w:t>
      </w:r>
      <w:r w:rsidRPr="00D92D4F">
        <w:rPr>
          <w:b/>
          <w:bCs/>
        </w:rPr>
        <w:t>YAML file</w:t>
      </w:r>
      <w:r w:rsidRPr="00D92D4F">
        <w:t xml:space="preserve"> to control and manage all the parameters used in the feature extraction and classification pipeline.</w:t>
      </w:r>
      <w:r>
        <w:t xml:space="preserve"> </w:t>
      </w:r>
      <w:r w:rsidRPr="00D92D4F">
        <w:t>By storing configuration parameters in a YAML file, we centralize the management of hyperparameters, file paths, model settings, and other variables, making it easier to modify and experiment with different configurations without changing the code directly. This approach enhances the flexibility and maintainability of the code base.</w:t>
      </w:r>
      <w:r>
        <w:t xml:space="preserve"> </w:t>
      </w:r>
      <w:r w:rsidRPr="00D92D4F">
        <w:t>The YAML file serves as a configuration file where key parameters such as input shape, variance ratio for PCA, SVM regularization parameter (C), SVM kernel coefficient (gamma), cross-validation fold value, and other parameters related to the model setup can be defined and modified. This allows for quick adjustments to the model settings without the need to manually search through the code.</w:t>
      </w:r>
    </w:p>
    <w:p w14:paraId="3C6AE63C" w14:textId="4F8967C4" w:rsidR="001C190C" w:rsidRDefault="001C190C" w:rsidP="00FC58FA">
      <w:pPr>
        <w:pStyle w:val="Heading3"/>
      </w:pPr>
      <w:r w:rsidRPr="00FC58FA">
        <w:t>3.</w:t>
      </w:r>
      <w:r w:rsidR="00FC58FA" w:rsidRPr="00FC58FA">
        <w:t>1</w:t>
      </w:r>
      <w:r w:rsidRPr="00FC58FA">
        <w:t>.</w:t>
      </w:r>
      <w:r w:rsidR="00FC58FA" w:rsidRPr="00FC58FA">
        <w:t>1.</w:t>
      </w:r>
      <w:r w:rsidRPr="00FC58FA">
        <w:t xml:space="preserve"> Configuring </w:t>
      </w:r>
      <w:r w:rsidR="0031262E" w:rsidRPr="00FC58FA">
        <w:t xml:space="preserve">the </w:t>
      </w:r>
      <w:r w:rsidRPr="00FC58FA">
        <w:t>learning process</w:t>
      </w:r>
    </w:p>
    <w:p w14:paraId="0A29E482" w14:textId="44E04B55" w:rsidR="001C190C" w:rsidRDefault="001C190C" w:rsidP="002A736D">
      <w:r>
        <w:t xml:space="preserve">In the learning process of the implementation, </w:t>
      </w:r>
      <w:r w:rsidR="0031262E">
        <w:t xml:space="preserve">the </w:t>
      </w:r>
      <w:r>
        <w:t xml:space="preserve">classification model is compiled using the </w:t>
      </w:r>
      <w:r w:rsidRPr="001C190C">
        <w:rPr>
          <w:b/>
          <w:bCs/>
        </w:rPr>
        <w:t>Adam optimizer</w:t>
      </w:r>
      <w:r>
        <w:t xml:space="preserve"> with a </w:t>
      </w:r>
      <w:r w:rsidRPr="001C190C">
        <w:rPr>
          <w:b/>
          <w:bCs/>
        </w:rPr>
        <w:t>learning rate of 0.001</w:t>
      </w:r>
      <w:r>
        <w:t xml:space="preserve">. The Adam optimizer is known for its efficiency in optimizing neural networks by adjusting learning rates for each parameter individually. The loss function used in this implementation is </w:t>
      </w:r>
      <w:r w:rsidRPr="001C190C">
        <w:rPr>
          <w:b/>
          <w:bCs/>
        </w:rPr>
        <w:t>Categorical Cross</w:t>
      </w:r>
      <w:r>
        <w:rPr>
          <w:b/>
          <w:bCs/>
        </w:rPr>
        <w:t>-</w:t>
      </w:r>
      <w:r w:rsidRPr="001C190C">
        <w:rPr>
          <w:b/>
          <w:bCs/>
        </w:rPr>
        <w:t>entropy</w:t>
      </w:r>
      <w:r>
        <w:t>, which is commonly used in multi-class classification tasks. It measures the dissimilarity between the true class distribution and the predicted class distribution, guiding the model towards better classification accuracy</w:t>
      </w:r>
      <w:r w:rsidR="002A736D">
        <w:t>. As well</w:t>
      </w:r>
      <w:r w:rsidR="002A736D" w:rsidRPr="002A736D">
        <w:t>, the training settings are configured as follows: validation</w:t>
      </w:r>
      <w:r w:rsidR="002A736D">
        <w:t xml:space="preserve"> </w:t>
      </w:r>
      <w:r w:rsidR="002A736D" w:rsidRPr="002A736D">
        <w:t>split is set to 0.2 for validation data, the input</w:t>
      </w:r>
      <w:r w:rsidR="002A736D">
        <w:t xml:space="preserve"> image </w:t>
      </w:r>
      <w:r w:rsidR="002A736D" w:rsidRPr="002A736D">
        <w:t>size is 224</w:t>
      </w:r>
      <w:r w:rsidR="002A736D">
        <w:t>×</w:t>
      </w:r>
      <w:r w:rsidR="002A736D" w:rsidRPr="002A736D">
        <w:t>224 for the input data resolution, a batch</w:t>
      </w:r>
      <w:r w:rsidR="002A736D">
        <w:t xml:space="preserve"> </w:t>
      </w:r>
      <w:r w:rsidR="002A736D" w:rsidRPr="002A736D">
        <w:t>size of 8 is used for processing samples, and training occurs over 30 epochs to enhance model learning and prediction accuracy. These settings collectively influence the training process and model performance.</w:t>
      </w:r>
    </w:p>
    <w:p w14:paraId="50F898DA" w14:textId="42F8BA29" w:rsidR="00C2135A" w:rsidRDefault="00C2135A" w:rsidP="00C2135A">
      <w:r>
        <w:t>Besides, s</w:t>
      </w:r>
      <w:r w:rsidRPr="007C68F3">
        <w:t xml:space="preserve">aving the best model checkpoint during training is a key practice in machine learning. By using the </w:t>
      </w:r>
      <w:proofErr w:type="spellStart"/>
      <w:r w:rsidRPr="007C68F3">
        <w:rPr>
          <w:b/>
          <w:bCs/>
        </w:rPr>
        <w:t>ModelCheckpoint</w:t>
      </w:r>
      <w:proofErr w:type="spellEnd"/>
      <w:r w:rsidRPr="007C68F3">
        <w:rPr>
          <w:b/>
          <w:bCs/>
        </w:rPr>
        <w:t xml:space="preserve"> callback</w:t>
      </w:r>
      <w:r w:rsidRPr="007C68F3">
        <w:t xml:space="preserve"> in Keras to monitor criteria like validation loss, we save</w:t>
      </w:r>
      <w:r>
        <w:t>d</w:t>
      </w:r>
      <w:r w:rsidRPr="007C68F3">
        <w:t xml:space="preserve"> the best version of the model observed during training. This helps prevent overfitting, track performance, and provide a reliable model for deployment or sharing.</w:t>
      </w:r>
    </w:p>
    <w:p w14:paraId="4072B3EF" w14:textId="77777777" w:rsidR="00783338" w:rsidRDefault="00783338" w:rsidP="000B64F9">
      <w:pPr>
        <w:rPr>
          <w:b/>
          <w:bCs/>
        </w:rPr>
      </w:pPr>
      <w:r w:rsidRPr="00783338">
        <w:t xml:space="preserve">Lastly, the chosen evaluation metric is </w:t>
      </w:r>
      <w:r w:rsidRPr="001E28FA">
        <w:rPr>
          <w:b/>
          <w:bCs/>
        </w:rPr>
        <w:t>accuracy</w:t>
      </w:r>
      <w:r w:rsidRPr="00783338">
        <w:t>, which calculates the proportion of correct predictions made by the model. It is a fundamental metric for assessing the overall performance of the model in correctly classifying the input data.</w:t>
      </w:r>
    </w:p>
    <w:p w14:paraId="6F5CC6CE" w14:textId="45AB8293" w:rsidR="00170D6B" w:rsidRPr="00170D6B" w:rsidRDefault="00170D6B" w:rsidP="00FC58FA">
      <w:pPr>
        <w:pStyle w:val="Heading3"/>
      </w:pPr>
      <w:r>
        <w:t>3.</w:t>
      </w:r>
      <w:r w:rsidR="00FC58FA">
        <w:t>1</w:t>
      </w:r>
      <w:r>
        <w:t>.</w:t>
      </w:r>
      <w:r w:rsidR="00FC58FA">
        <w:t>2.</w:t>
      </w:r>
      <w:r>
        <w:t xml:space="preserve"> </w:t>
      </w:r>
      <w:r w:rsidRPr="00170D6B">
        <w:t xml:space="preserve">Enhanced </w:t>
      </w:r>
      <w:r w:rsidR="001C190C">
        <w:t>t</w:t>
      </w:r>
      <w:r w:rsidRPr="00170D6B">
        <w:t xml:space="preserve">raining </w:t>
      </w:r>
      <w:r w:rsidR="001C190C">
        <w:t>e</w:t>
      </w:r>
      <w:r w:rsidRPr="00170D6B">
        <w:t>fficiency</w:t>
      </w:r>
      <w:r>
        <w:t xml:space="preserve"> with </w:t>
      </w:r>
      <w:r w:rsidR="001C190C">
        <w:t>e</w:t>
      </w:r>
      <w:r w:rsidRPr="00170D6B">
        <w:t xml:space="preserve">arly </w:t>
      </w:r>
      <w:r w:rsidR="001C190C">
        <w:t>s</w:t>
      </w:r>
      <w:r w:rsidRPr="00170D6B">
        <w:t>topping</w:t>
      </w:r>
    </w:p>
    <w:p w14:paraId="1A448E14" w14:textId="5FBD261B" w:rsidR="00170D6B" w:rsidRPr="00170D6B" w:rsidRDefault="00170D6B" w:rsidP="004D0AD1">
      <w:r w:rsidRPr="00170D6B">
        <w:t>Early stopping is a technique used in machine learning training to prevent overfitting and improve model performance. In our model training, we have implemented early stopping with the following parameters: monitoring the validation loss, setting a minimum change threshold of 0.0001, allowing for patience of 5 epochs before stopping, and restoring the best weights of the model.</w:t>
      </w:r>
      <w:r w:rsidR="00FC58FA">
        <w:t xml:space="preserve"> </w:t>
      </w:r>
    </w:p>
    <w:p w14:paraId="530B49DD" w14:textId="217C9EAE" w:rsidR="00170D6B" w:rsidRPr="00170D6B" w:rsidRDefault="00170D6B" w:rsidP="004D0AD1">
      <w:r w:rsidRPr="00170D6B">
        <w:t xml:space="preserve">By monitoring the validation loss, the early stopping algorithm can identify when the model's performance starts to degrade on unseen data. The min delta parameter ensures that the algorithm only </w:t>
      </w:r>
      <w:r w:rsidRPr="00170D6B">
        <w:lastRenderedPageBreak/>
        <w:t xml:space="preserve">stops when there is a significant </w:t>
      </w:r>
      <w:r w:rsidR="0031262E">
        <w:t>performance improvement</w:t>
      </w:r>
      <w:r w:rsidRPr="00170D6B">
        <w:t>. The patience parameter allows the model to continue training for a few more epochs to see if the performance improves before stopping. Lastly, restoring the best weights ensures that the model retains the best set of parameters when training is halted.</w:t>
      </w:r>
    </w:p>
    <w:p w14:paraId="70247C6D" w14:textId="41920E05" w:rsidR="00881B2B" w:rsidRDefault="00914BA0" w:rsidP="00914BA0">
      <w:pPr>
        <w:pStyle w:val="Heading2"/>
      </w:pPr>
      <w:r>
        <w:t xml:space="preserve">3.2. Classification </w:t>
      </w:r>
      <w:r w:rsidR="00D03A55">
        <w:t>results</w:t>
      </w:r>
    </w:p>
    <w:p w14:paraId="441E622A" w14:textId="1B30AB50" w:rsidR="00914BA0" w:rsidRDefault="00914BA0" w:rsidP="00914BA0">
      <w:pPr>
        <w:pStyle w:val="Heading3"/>
      </w:pPr>
      <w:r>
        <w:t>3.2.1. End-to-end finetuning MobileNet_v2 classifier</w:t>
      </w:r>
    </w:p>
    <w:p w14:paraId="7C004C06" w14:textId="24BD9923" w:rsidR="000800D4" w:rsidRDefault="000800D4" w:rsidP="000800D4">
      <w:bookmarkStart w:id="6" w:name="_Hlk171089000"/>
      <w:r w:rsidRPr="000800D4">
        <w:t xml:space="preserve">This section presents the outcomes of </w:t>
      </w:r>
      <w:r w:rsidR="00E744F7">
        <w:t xml:space="preserve">for </w:t>
      </w:r>
      <w:r w:rsidR="00846EAE" w:rsidRPr="004364D6">
        <w:rPr>
          <w:b/>
          <w:bCs/>
        </w:rPr>
        <w:t>simpler</w:t>
      </w:r>
      <w:r w:rsidR="00E744F7" w:rsidRPr="004364D6">
        <w:rPr>
          <w:b/>
          <w:bCs/>
        </w:rPr>
        <w:t xml:space="preserve"> solution</w:t>
      </w:r>
      <w:r w:rsidR="00E744F7">
        <w:t xml:space="preserve"> i.e. </w:t>
      </w:r>
      <w:r w:rsidRPr="000800D4">
        <w:t>training, evaluation, and testing the model</w:t>
      </w:r>
      <w:r>
        <w:t xml:space="preserve"> </w:t>
      </w:r>
      <w:r w:rsidRPr="000800D4">
        <w:t>MobileNet_v2 classifier. The training parameters are configured as discussed in previous sections, and the model's performance is assessed using distinct test data.</w:t>
      </w:r>
    </w:p>
    <w:bookmarkEnd w:id="6"/>
    <w:p w14:paraId="56C09183" w14:textId="7B0926E2" w:rsidR="00315C6F" w:rsidRPr="000800D4" w:rsidRDefault="00315C6F" w:rsidP="00315C6F">
      <w:pPr>
        <w:pStyle w:val="Caption"/>
      </w:pPr>
      <w:r>
        <w:t xml:space="preserve">Table </w:t>
      </w:r>
      <w:r>
        <w:fldChar w:fldCharType="begin"/>
      </w:r>
      <w:r>
        <w:instrText xml:space="preserve"> SEQ Table \* ARABIC </w:instrText>
      </w:r>
      <w:r>
        <w:fldChar w:fldCharType="separate"/>
      </w:r>
      <w:r w:rsidR="009528E2">
        <w:rPr>
          <w:noProof/>
        </w:rPr>
        <w:t>1</w:t>
      </w:r>
      <w:r>
        <w:fldChar w:fldCharType="end"/>
      </w:r>
      <w:r>
        <w:t xml:space="preserve">. </w:t>
      </w:r>
      <w:r w:rsidR="005065B6">
        <w:t>The a</w:t>
      </w:r>
      <w:r>
        <w:t>rchitecture of the re-trained MobileNet v2</w:t>
      </w:r>
    </w:p>
    <w:tbl>
      <w:tblPr>
        <w:tblStyle w:val="PlainTable5"/>
        <w:tblW w:w="0" w:type="auto"/>
        <w:tblLook w:val="04A0" w:firstRow="1" w:lastRow="0" w:firstColumn="1" w:lastColumn="0" w:noHBand="0" w:noVBand="1"/>
      </w:tblPr>
      <w:tblGrid>
        <w:gridCol w:w="3823"/>
        <w:gridCol w:w="2859"/>
        <w:gridCol w:w="3342"/>
      </w:tblGrid>
      <w:tr w:rsidR="0009599D" w14:paraId="75EA4B81" w14:textId="77777777" w:rsidTr="000800D4">
        <w:trPr>
          <w:cnfStyle w:val="100000000000" w:firstRow="1" w:lastRow="0" w:firstColumn="0" w:lastColumn="0" w:oddVBand="0" w:evenVBand="0" w:oddHBand="0" w:evenHBand="0" w:firstRowFirstColumn="0" w:firstRowLastColumn="0" w:lastRowFirstColumn="0" w:lastRowLastColumn="0"/>
          <w:trHeight w:val="566"/>
        </w:trPr>
        <w:tc>
          <w:tcPr>
            <w:cnfStyle w:val="001000000100" w:firstRow="0" w:lastRow="0" w:firstColumn="1" w:lastColumn="0" w:oddVBand="0" w:evenVBand="0" w:oddHBand="0" w:evenHBand="0" w:firstRowFirstColumn="1" w:firstRowLastColumn="0" w:lastRowFirstColumn="0" w:lastRowLastColumn="0"/>
            <w:tcW w:w="3823" w:type="dxa"/>
          </w:tcPr>
          <w:p w14:paraId="2D51D22B" w14:textId="512A5710" w:rsidR="0009599D" w:rsidRPr="0009599D" w:rsidRDefault="0009599D" w:rsidP="0009599D">
            <w:pPr>
              <w:jc w:val="center"/>
              <w:rPr>
                <w:b/>
                <w:bCs/>
              </w:rPr>
            </w:pPr>
            <w:r w:rsidRPr="0009599D">
              <w:rPr>
                <w:b/>
                <w:bCs/>
              </w:rPr>
              <w:t>Layer (type)</w:t>
            </w:r>
          </w:p>
        </w:tc>
        <w:tc>
          <w:tcPr>
            <w:tcW w:w="2859" w:type="dxa"/>
          </w:tcPr>
          <w:p w14:paraId="36F894C9" w14:textId="509DF8EF" w:rsidR="0009599D" w:rsidRPr="0009599D" w:rsidRDefault="0009599D" w:rsidP="0009599D">
            <w:pPr>
              <w:jc w:val="center"/>
              <w:cnfStyle w:val="100000000000" w:firstRow="1" w:lastRow="0" w:firstColumn="0" w:lastColumn="0" w:oddVBand="0" w:evenVBand="0" w:oddHBand="0" w:evenHBand="0" w:firstRowFirstColumn="0" w:firstRowLastColumn="0" w:lastRowFirstColumn="0" w:lastRowLastColumn="0"/>
              <w:rPr>
                <w:b/>
                <w:bCs/>
              </w:rPr>
            </w:pPr>
            <w:r w:rsidRPr="0009599D">
              <w:rPr>
                <w:b/>
                <w:bCs/>
              </w:rPr>
              <w:t>Output Shape</w:t>
            </w:r>
          </w:p>
        </w:tc>
        <w:tc>
          <w:tcPr>
            <w:tcW w:w="3342" w:type="dxa"/>
          </w:tcPr>
          <w:p w14:paraId="7970C2B3" w14:textId="3BD36914" w:rsidR="0009599D" w:rsidRPr="0009599D" w:rsidRDefault="0009599D" w:rsidP="0009599D">
            <w:pPr>
              <w:jc w:val="center"/>
              <w:cnfStyle w:val="100000000000" w:firstRow="1" w:lastRow="0" w:firstColumn="0" w:lastColumn="0" w:oddVBand="0" w:evenVBand="0" w:oddHBand="0" w:evenHBand="0" w:firstRowFirstColumn="0" w:firstRowLastColumn="0" w:lastRowFirstColumn="0" w:lastRowLastColumn="0"/>
              <w:rPr>
                <w:b/>
                <w:bCs/>
              </w:rPr>
            </w:pPr>
            <w:r w:rsidRPr="0009599D">
              <w:rPr>
                <w:b/>
                <w:bCs/>
              </w:rPr>
              <w:t># Parameters</w:t>
            </w:r>
          </w:p>
        </w:tc>
      </w:tr>
      <w:tr w:rsidR="0009599D" w14:paraId="4C632945" w14:textId="77777777" w:rsidTr="00080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385F8515" w14:textId="4C743A27" w:rsidR="0009599D" w:rsidRPr="000800D4" w:rsidRDefault="0009599D" w:rsidP="0009599D">
            <w:pPr>
              <w:jc w:val="center"/>
              <w:rPr>
                <w:b/>
                <w:bCs/>
              </w:rPr>
            </w:pPr>
            <w:r w:rsidRPr="000800D4">
              <w:rPr>
                <w:b/>
                <w:bCs/>
              </w:rPr>
              <w:t>mobilenetv2_1.00_224 (Functional)</w:t>
            </w:r>
          </w:p>
        </w:tc>
        <w:tc>
          <w:tcPr>
            <w:tcW w:w="2859" w:type="dxa"/>
          </w:tcPr>
          <w:p w14:paraId="43813BCA" w14:textId="0AD01C70" w:rsidR="0009599D" w:rsidRDefault="0009599D" w:rsidP="0009599D">
            <w:pPr>
              <w:jc w:val="center"/>
              <w:cnfStyle w:val="000000100000" w:firstRow="0" w:lastRow="0" w:firstColumn="0" w:lastColumn="0" w:oddVBand="0" w:evenVBand="0" w:oddHBand="1" w:evenHBand="0" w:firstRowFirstColumn="0" w:firstRowLastColumn="0" w:lastRowFirstColumn="0" w:lastRowLastColumn="0"/>
            </w:pPr>
            <w:r>
              <w:t>(None, 1280)</w:t>
            </w:r>
          </w:p>
        </w:tc>
        <w:tc>
          <w:tcPr>
            <w:tcW w:w="3342" w:type="dxa"/>
          </w:tcPr>
          <w:p w14:paraId="4FDF80F5" w14:textId="2F45C48F" w:rsidR="0009599D" w:rsidRDefault="0009599D" w:rsidP="0009599D">
            <w:pPr>
              <w:jc w:val="center"/>
              <w:cnfStyle w:val="000000100000" w:firstRow="0" w:lastRow="0" w:firstColumn="0" w:lastColumn="0" w:oddVBand="0" w:evenVBand="0" w:oddHBand="1" w:evenHBand="0" w:firstRowFirstColumn="0" w:firstRowLastColumn="0" w:lastRowFirstColumn="0" w:lastRowLastColumn="0"/>
            </w:pPr>
            <w:r>
              <w:t>2257984</w:t>
            </w:r>
          </w:p>
        </w:tc>
      </w:tr>
      <w:tr w:rsidR="0009599D" w14:paraId="10CE3956" w14:textId="77777777" w:rsidTr="000800D4">
        <w:tc>
          <w:tcPr>
            <w:cnfStyle w:val="001000000000" w:firstRow="0" w:lastRow="0" w:firstColumn="1" w:lastColumn="0" w:oddVBand="0" w:evenVBand="0" w:oddHBand="0" w:evenHBand="0" w:firstRowFirstColumn="0" w:firstRowLastColumn="0" w:lastRowFirstColumn="0" w:lastRowLastColumn="0"/>
            <w:tcW w:w="3823" w:type="dxa"/>
          </w:tcPr>
          <w:p w14:paraId="133315FC" w14:textId="0E6B68BE" w:rsidR="0009599D" w:rsidRPr="000800D4" w:rsidRDefault="0009599D" w:rsidP="0009599D">
            <w:pPr>
              <w:jc w:val="center"/>
              <w:rPr>
                <w:b/>
                <w:bCs/>
              </w:rPr>
            </w:pPr>
            <w:r w:rsidRPr="000800D4">
              <w:rPr>
                <w:b/>
                <w:bCs/>
              </w:rPr>
              <w:t>Dropout</w:t>
            </w:r>
          </w:p>
        </w:tc>
        <w:tc>
          <w:tcPr>
            <w:tcW w:w="2859" w:type="dxa"/>
          </w:tcPr>
          <w:p w14:paraId="29DF16D3" w14:textId="09275F49" w:rsidR="0009599D" w:rsidRDefault="0009599D" w:rsidP="0009599D">
            <w:pPr>
              <w:jc w:val="center"/>
              <w:cnfStyle w:val="000000000000" w:firstRow="0" w:lastRow="0" w:firstColumn="0" w:lastColumn="0" w:oddVBand="0" w:evenVBand="0" w:oddHBand="0" w:evenHBand="0" w:firstRowFirstColumn="0" w:firstRowLastColumn="0" w:lastRowFirstColumn="0" w:lastRowLastColumn="0"/>
            </w:pPr>
            <w:r>
              <w:t>(None, 1280)</w:t>
            </w:r>
          </w:p>
        </w:tc>
        <w:tc>
          <w:tcPr>
            <w:tcW w:w="3342" w:type="dxa"/>
          </w:tcPr>
          <w:p w14:paraId="6E7B71EB" w14:textId="467F1A2F" w:rsidR="0009599D" w:rsidRDefault="0009599D" w:rsidP="0009599D">
            <w:pPr>
              <w:jc w:val="center"/>
              <w:cnfStyle w:val="000000000000" w:firstRow="0" w:lastRow="0" w:firstColumn="0" w:lastColumn="0" w:oddVBand="0" w:evenVBand="0" w:oddHBand="0" w:evenHBand="0" w:firstRowFirstColumn="0" w:firstRowLastColumn="0" w:lastRowFirstColumn="0" w:lastRowLastColumn="0"/>
            </w:pPr>
            <w:r>
              <w:t>0</w:t>
            </w:r>
          </w:p>
        </w:tc>
      </w:tr>
      <w:tr w:rsidR="0009599D" w14:paraId="1B3F8E91" w14:textId="77777777" w:rsidTr="00080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527A608C" w14:textId="7153A3E8" w:rsidR="0009599D" w:rsidRPr="000800D4" w:rsidRDefault="0009599D" w:rsidP="0009599D">
            <w:pPr>
              <w:jc w:val="center"/>
              <w:rPr>
                <w:b/>
                <w:bCs/>
              </w:rPr>
            </w:pPr>
            <w:r w:rsidRPr="000800D4">
              <w:rPr>
                <w:b/>
                <w:bCs/>
              </w:rPr>
              <w:t>Dense</w:t>
            </w:r>
          </w:p>
        </w:tc>
        <w:tc>
          <w:tcPr>
            <w:tcW w:w="2859" w:type="dxa"/>
          </w:tcPr>
          <w:p w14:paraId="3BD6BF90" w14:textId="0BD4F680" w:rsidR="0009599D" w:rsidRDefault="0009599D" w:rsidP="0009599D">
            <w:pPr>
              <w:jc w:val="center"/>
              <w:cnfStyle w:val="000000100000" w:firstRow="0" w:lastRow="0" w:firstColumn="0" w:lastColumn="0" w:oddVBand="0" w:evenVBand="0" w:oddHBand="1" w:evenHBand="0" w:firstRowFirstColumn="0" w:firstRowLastColumn="0" w:lastRowFirstColumn="0" w:lastRowLastColumn="0"/>
            </w:pPr>
            <w:r>
              <w:t>(None, 64)</w:t>
            </w:r>
          </w:p>
        </w:tc>
        <w:tc>
          <w:tcPr>
            <w:tcW w:w="3342" w:type="dxa"/>
          </w:tcPr>
          <w:p w14:paraId="387FD5F3" w14:textId="27C64C2B" w:rsidR="0009599D" w:rsidRDefault="0009599D" w:rsidP="0009599D">
            <w:pPr>
              <w:jc w:val="center"/>
              <w:cnfStyle w:val="000000100000" w:firstRow="0" w:lastRow="0" w:firstColumn="0" w:lastColumn="0" w:oddVBand="0" w:evenVBand="0" w:oddHBand="1" w:evenHBand="0" w:firstRowFirstColumn="0" w:firstRowLastColumn="0" w:lastRowFirstColumn="0" w:lastRowLastColumn="0"/>
            </w:pPr>
            <w:r>
              <w:t xml:space="preserve">81984     </w:t>
            </w:r>
          </w:p>
        </w:tc>
      </w:tr>
      <w:tr w:rsidR="0009599D" w14:paraId="325BF420" w14:textId="77777777" w:rsidTr="000800D4">
        <w:tc>
          <w:tcPr>
            <w:cnfStyle w:val="001000000000" w:firstRow="0" w:lastRow="0" w:firstColumn="1" w:lastColumn="0" w:oddVBand="0" w:evenVBand="0" w:oddHBand="0" w:evenHBand="0" w:firstRowFirstColumn="0" w:firstRowLastColumn="0" w:lastRowFirstColumn="0" w:lastRowLastColumn="0"/>
            <w:tcW w:w="3823" w:type="dxa"/>
          </w:tcPr>
          <w:p w14:paraId="704D087F" w14:textId="268D3B8D" w:rsidR="0009599D" w:rsidRPr="000800D4" w:rsidRDefault="0009599D" w:rsidP="0009599D">
            <w:pPr>
              <w:jc w:val="center"/>
              <w:rPr>
                <w:b/>
                <w:bCs/>
              </w:rPr>
            </w:pPr>
            <w:proofErr w:type="spellStart"/>
            <w:r w:rsidRPr="000800D4">
              <w:rPr>
                <w:b/>
                <w:bCs/>
              </w:rPr>
              <w:t>batch_normalization</w:t>
            </w:r>
            <w:proofErr w:type="spellEnd"/>
          </w:p>
        </w:tc>
        <w:tc>
          <w:tcPr>
            <w:tcW w:w="2859" w:type="dxa"/>
          </w:tcPr>
          <w:p w14:paraId="564BD656" w14:textId="3A7C15F8" w:rsidR="0009599D" w:rsidRDefault="0009599D" w:rsidP="0009599D">
            <w:pPr>
              <w:jc w:val="center"/>
              <w:cnfStyle w:val="000000000000" w:firstRow="0" w:lastRow="0" w:firstColumn="0" w:lastColumn="0" w:oddVBand="0" w:evenVBand="0" w:oddHBand="0" w:evenHBand="0" w:firstRowFirstColumn="0" w:firstRowLastColumn="0" w:lastRowFirstColumn="0" w:lastRowLastColumn="0"/>
            </w:pPr>
            <w:r>
              <w:t>(None, 64)</w:t>
            </w:r>
          </w:p>
        </w:tc>
        <w:tc>
          <w:tcPr>
            <w:tcW w:w="3342" w:type="dxa"/>
          </w:tcPr>
          <w:p w14:paraId="366A9827" w14:textId="6AB9F470" w:rsidR="0009599D" w:rsidRDefault="0009599D" w:rsidP="0009599D">
            <w:pPr>
              <w:jc w:val="center"/>
              <w:cnfStyle w:val="000000000000" w:firstRow="0" w:lastRow="0" w:firstColumn="0" w:lastColumn="0" w:oddVBand="0" w:evenVBand="0" w:oddHBand="0" w:evenHBand="0" w:firstRowFirstColumn="0" w:firstRowLastColumn="0" w:lastRowFirstColumn="0" w:lastRowLastColumn="0"/>
            </w:pPr>
            <w:r>
              <w:t>256</w:t>
            </w:r>
          </w:p>
        </w:tc>
      </w:tr>
      <w:tr w:rsidR="0009599D" w14:paraId="2896BB26" w14:textId="77777777" w:rsidTr="000800D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0CB12EF1" w14:textId="09006649" w:rsidR="0009599D" w:rsidRPr="000800D4" w:rsidRDefault="0009599D" w:rsidP="0009599D">
            <w:pPr>
              <w:jc w:val="center"/>
              <w:rPr>
                <w:b/>
                <w:bCs/>
              </w:rPr>
            </w:pPr>
            <w:r w:rsidRPr="000800D4">
              <w:rPr>
                <w:b/>
                <w:bCs/>
              </w:rPr>
              <w:t>Dropout</w:t>
            </w:r>
          </w:p>
        </w:tc>
        <w:tc>
          <w:tcPr>
            <w:tcW w:w="2859" w:type="dxa"/>
          </w:tcPr>
          <w:p w14:paraId="046299B0" w14:textId="70BBE624" w:rsidR="0009599D" w:rsidRDefault="0009599D" w:rsidP="0009599D">
            <w:pPr>
              <w:jc w:val="center"/>
              <w:cnfStyle w:val="000000100000" w:firstRow="0" w:lastRow="0" w:firstColumn="0" w:lastColumn="0" w:oddVBand="0" w:evenVBand="0" w:oddHBand="1" w:evenHBand="0" w:firstRowFirstColumn="0" w:firstRowLastColumn="0" w:lastRowFirstColumn="0" w:lastRowLastColumn="0"/>
            </w:pPr>
            <w:r>
              <w:t>(None, 64)</w:t>
            </w:r>
          </w:p>
        </w:tc>
        <w:tc>
          <w:tcPr>
            <w:tcW w:w="3342" w:type="dxa"/>
          </w:tcPr>
          <w:p w14:paraId="55AEA903" w14:textId="3C2B7946" w:rsidR="0009599D" w:rsidRDefault="0009599D" w:rsidP="0009599D">
            <w:pPr>
              <w:jc w:val="center"/>
              <w:cnfStyle w:val="000000100000" w:firstRow="0" w:lastRow="0" w:firstColumn="0" w:lastColumn="0" w:oddVBand="0" w:evenVBand="0" w:oddHBand="1" w:evenHBand="0" w:firstRowFirstColumn="0" w:firstRowLastColumn="0" w:lastRowFirstColumn="0" w:lastRowLastColumn="0"/>
            </w:pPr>
            <w:r>
              <w:t>0</w:t>
            </w:r>
          </w:p>
        </w:tc>
      </w:tr>
      <w:tr w:rsidR="0009599D" w14:paraId="18F9CE64" w14:textId="77777777" w:rsidTr="000800D4">
        <w:tc>
          <w:tcPr>
            <w:cnfStyle w:val="001000000000" w:firstRow="0" w:lastRow="0" w:firstColumn="1" w:lastColumn="0" w:oddVBand="0" w:evenVBand="0" w:oddHBand="0" w:evenHBand="0" w:firstRowFirstColumn="0" w:firstRowLastColumn="0" w:lastRowFirstColumn="0" w:lastRowLastColumn="0"/>
            <w:tcW w:w="3823" w:type="dxa"/>
          </w:tcPr>
          <w:p w14:paraId="3996593A" w14:textId="7B7C842C" w:rsidR="0009599D" w:rsidRPr="000800D4" w:rsidRDefault="0009599D" w:rsidP="0009599D">
            <w:pPr>
              <w:jc w:val="center"/>
              <w:rPr>
                <w:b/>
                <w:bCs/>
              </w:rPr>
            </w:pPr>
            <w:r w:rsidRPr="000800D4">
              <w:rPr>
                <w:b/>
                <w:bCs/>
              </w:rPr>
              <w:t>Dense</w:t>
            </w:r>
          </w:p>
        </w:tc>
        <w:tc>
          <w:tcPr>
            <w:tcW w:w="2859" w:type="dxa"/>
          </w:tcPr>
          <w:p w14:paraId="57E9D74B" w14:textId="51740BC8" w:rsidR="0009599D" w:rsidRDefault="0009599D" w:rsidP="0009599D">
            <w:pPr>
              <w:jc w:val="center"/>
              <w:cnfStyle w:val="000000000000" w:firstRow="0" w:lastRow="0" w:firstColumn="0" w:lastColumn="0" w:oddVBand="0" w:evenVBand="0" w:oddHBand="0" w:evenHBand="0" w:firstRowFirstColumn="0" w:firstRowLastColumn="0" w:lastRowFirstColumn="0" w:lastRowLastColumn="0"/>
            </w:pPr>
            <w:r>
              <w:t>(None, 6)</w:t>
            </w:r>
          </w:p>
        </w:tc>
        <w:tc>
          <w:tcPr>
            <w:tcW w:w="3342" w:type="dxa"/>
          </w:tcPr>
          <w:p w14:paraId="40F52E30" w14:textId="47B9C0EF" w:rsidR="0009599D" w:rsidRDefault="0009599D" w:rsidP="0009599D">
            <w:pPr>
              <w:jc w:val="center"/>
              <w:cnfStyle w:val="000000000000" w:firstRow="0" w:lastRow="0" w:firstColumn="0" w:lastColumn="0" w:oddVBand="0" w:evenVBand="0" w:oddHBand="0" w:evenHBand="0" w:firstRowFirstColumn="0" w:firstRowLastColumn="0" w:lastRowFirstColumn="0" w:lastRowLastColumn="0"/>
            </w:pPr>
            <w:r>
              <w:t>390</w:t>
            </w:r>
          </w:p>
        </w:tc>
      </w:tr>
    </w:tbl>
    <w:p w14:paraId="5C1E0674" w14:textId="77777777" w:rsidR="00315C6F" w:rsidRDefault="00315C6F" w:rsidP="0009599D"/>
    <w:p w14:paraId="3C9196BB" w14:textId="5347C23B" w:rsidR="0009599D" w:rsidRDefault="00315C6F" w:rsidP="0009599D">
      <w:r w:rsidRPr="00315C6F">
        <w:t xml:space="preserve">The results obtained in </w:t>
      </w:r>
      <w:r w:rsidR="00006DAD">
        <w:t xml:space="preserve">terms of accuracy and loss for training and validation </w:t>
      </w:r>
      <w:r w:rsidRPr="00315C6F">
        <w:t>are as follows</w:t>
      </w:r>
      <w:r>
        <w:t>:</w:t>
      </w:r>
    </w:p>
    <w:p w14:paraId="6AD0C9C4" w14:textId="3AAED565" w:rsidR="00315C6F" w:rsidRDefault="00315C6F" w:rsidP="00315C6F">
      <w:pPr>
        <w:jc w:val="center"/>
      </w:pPr>
      <w:r>
        <w:rPr>
          <w:noProof/>
        </w:rPr>
        <w:drawing>
          <wp:inline distT="0" distB="0" distL="0" distR="0" wp14:anchorId="603D5044" wp14:editId="4B5CE47E">
            <wp:extent cx="5814324" cy="3147060"/>
            <wp:effectExtent l="0" t="0" r="0" b="0"/>
            <wp:docPr id="65521753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5217536" name="Picture 655217536"/>
                    <pic:cNvPicPr/>
                  </pic:nvPicPr>
                  <pic:blipFill>
                    <a:blip r:embed="rId23">
                      <a:extLst>
                        <a:ext uri="{28A0092B-C50C-407E-A947-70E740481C1C}">
                          <a14:useLocalDpi xmlns:a14="http://schemas.microsoft.com/office/drawing/2010/main" val="0"/>
                        </a:ext>
                      </a:extLst>
                    </a:blip>
                    <a:stretch>
                      <a:fillRect/>
                    </a:stretch>
                  </pic:blipFill>
                  <pic:spPr>
                    <a:xfrm>
                      <a:off x="0" y="0"/>
                      <a:ext cx="5832520" cy="3156909"/>
                    </a:xfrm>
                    <a:prstGeom prst="rect">
                      <a:avLst/>
                    </a:prstGeom>
                  </pic:spPr>
                </pic:pic>
              </a:graphicData>
            </a:graphic>
          </wp:inline>
        </w:drawing>
      </w:r>
    </w:p>
    <w:p w14:paraId="52E35436" w14:textId="2D16F304" w:rsidR="00315C6F" w:rsidRDefault="00315C6F" w:rsidP="00315C6F">
      <w:pPr>
        <w:pStyle w:val="Caption"/>
        <w:rPr>
          <w:b w:val="0"/>
          <w:bCs w:val="0"/>
        </w:rPr>
      </w:pPr>
      <w:r>
        <w:t xml:space="preserve">Figure </w:t>
      </w:r>
      <w:r>
        <w:fldChar w:fldCharType="begin"/>
      </w:r>
      <w:r>
        <w:instrText xml:space="preserve"> SEQ Figure \* ARABIC </w:instrText>
      </w:r>
      <w:r>
        <w:fldChar w:fldCharType="separate"/>
      </w:r>
      <w:r w:rsidR="009528E2">
        <w:rPr>
          <w:noProof/>
        </w:rPr>
        <w:t>8</w:t>
      </w:r>
      <w:r>
        <w:fldChar w:fldCharType="end"/>
      </w:r>
      <w:r>
        <w:t xml:space="preserve">. </w:t>
      </w:r>
      <w:r w:rsidRPr="00315C6F">
        <w:rPr>
          <w:b w:val="0"/>
          <w:bCs w:val="0"/>
        </w:rPr>
        <w:t>Training and validation performa</w:t>
      </w:r>
      <w:r w:rsidR="005065B6">
        <w:rPr>
          <w:b w:val="0"/>
          <w:bCs w:val="0"/>
        </w:rPr>
        <w:t>n</w:t>
      </w:r>
      <w:r w:rsidRPr="00315C6F">
        <w:rPr>
          <w:b w:val="0"/>
          <w:bCs w:val="0"/>
        </w:rPr>
        <w:t>ce during consecutive epochs</w:t>
      </w:r>
    </w:p>
    <w:p w14:paraId="1D719AB9" w14:textId="60233ECF" w:rsidR="00006DAD" w:rsidRDefault="00006DAD" w:rsidP="00006DAD">
      <w:pPr>
        <w:pStyle w:val="Caption"/>
      </w:pPr>
      <w:r>
        <w:rPr>
          <w:noProof/>
        </w:rPr>
        <w:lastRenderedPageBreak/>
        <w:drawing>
          <wp:inline distT="0" distB="0" distL="0" distR="0" wp14:anchorId="432D68A3" wp14:editId="0F92A8BC">
            <wp:extent cx="4911117" cy="2667000"/>
            <wp:effectExtent l="0" t="0" r="3810" b="0"/>
            <wp:docPr id="1260769786"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0769786" name="Picture 1260769786"/>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931827" cy="2678247"/>
                    </a:xfrm>
                    <a:prstGeom prst="rect">
                      <a:avLst/>
                    </a:prstGeom>
                  </pic:spPr>
                </pic:pic>
              </a:graphicData>
            </a:graphic>
          </wp:inline>
        </w:drawing>
      </w:r>
    </w:p>
    <w:p w14:paraId="3C720B1E" w14:textId="7A4821F5" w:rsidR="00006DAD" w:rsidRDefault="00006DAD" w:rsidP="00006DAD">
      <w:pPr>
        <w:pStyle w:val="Caption"/>
        <w:rPr>
          <w:b w:val="0"/>
          <w:bCs w:val="0"/>
        </w:rPr>
      </w:pPr>
      <w:r>
        <w:t xml:space="preserve">Figure </w:t>
      </w:r>
      <w:r>
        <w:fldChar w:fldCharType="begin"/>
      </w:r>
      <w:r>
        <w:instrText xml:space="preserve"> SEQ Figure \* ARABIC </w:instrText>
      </w:r>
      <w:r>
        <w:fldChar w:fldCharType="separate"/>
      </w:r>
      <w:r w:rsidR="009528E2">
        <w:rPr>
          <w:noProof/>
        </w:rPr>
        <w:t>9</w:t>
      </w:r>
      <w:r>
        <w:fldChar w:fldCharType="end"/>
      </w:r>
      <w:r>
        <w:t xml:space="preserve">. </w:t>
      </w:r>
      <w:r w:rsidRPr="00315C6F">
        <w:rPr>
          <w:b w:val="0"/>
          <w:bCs w:val="0"/>
        </w:rPr>
        <w:t xml:space="preserve">Training and validation </w:t>
      </w:r>
      <w:r>
        <w:rPr>
          <w:b w:val="0"/>
          <w:bCs w:val="0"/>
        </w:rPr>
        <w:t>loss</w:t>
      </w:r>
      <w:r w:rsidRPr="00315C6F">
        <w:rPr>
          <w:b w:val="0"/>
          <w:bCs w:val="0"/>
        </w:rPr>
        <w:t xml:space="preserve"> during consecutive epochs</w:t>
      </w:r>
    </w:p>
    <w:p w14:paraId="0CE67DA8" w14:textId="70A595C0" w:rsidR="00006DAD" w:rsidRPr="00006DAD" w:rsidRDefault="00006DAD" w:rsidP="00006DAD">
      <w:r w:rsidRPr="00315C6F">
        <w:t xml:space="preserve">The results obtained in </w:t>
      </w:r>
      <w:r>
        <w:t>terms of accuracy</w:t>
      </w:r>
      <w:r>
        <w:t>, confusion matrix, precision, f1 score</w:t>
      </w:r>
      <w:r w:rsidR="005065B6">
        <w:t>,</w:t>
      </w:r>
      <w:r>
        <w:t xml:space="preserve"> and recall </w:t>
      </w:r>
      <w:r>
        <w:t>for t</w:t>
      </w:r>
      <w:r>
        <w:t>esting on separate dataset</w:t>
      </w:r>
      <w:r w:rsidR="005065B6">
        <w:t>s</w:t>
      </w:r>
      <w:r>
        <w:t xml:space="preserve"> </w:t>
      </w:r>
      <w:r w:rsidRPr="00315C6F">
        <w:t>are as follows</w:t>
      </w:r>
      <w:r>
        <w:t>:</w:t>
      </w:r>
    </w:p>
    <w:p w14:paraId="405C9FFA" w14:textId="3AD21523" w:rsidR="00006DAD" w:rsidRDefault="00006DAD" w:rsidP="006E78F3">
      <w:pPr>
        <w:jc w:val="center"/>
      </w:pPr>
      <w:r>
        <w:rPr>
          <w:noProof/>
        </w:rPr>
        <w:drawing>
          <wp:inline distT="0" distB="0" distL="0" distR="0" wp14:anchorId="2881BAE8" wp14:editId="1FBF7906">
            <wp:extent cx="4943357" cy="2773680"/>
            <wp:effectExtent l="0" t="0" r="0" b="7620"/>
            <wp:docPr id="58426934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269340" name="Picture 58426934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65497" cy="2786103"/>
                    </a:xfrm>
                    <a:prstGeom prst="rect">
                      <a:avLst/>
                    </a:prstGeom>
                  </pic:spPr>
                </pic:pic>
              </a:graphicData>
            </a:graphic>
          </wp:inline>
        </w:drawing>
      </w:r>
    </w:p>
    <w:p w14:paraId="06B35717" w14:textId="6C60FDA1" w:rsidR="00006DAD" w:rsidRDefault="00006DAD" w:rsidP="00006DAD">
      <w:pPr>
        <w:pStyle w:val="Caption"/>
        <w:rPr>
          <w:b w:val="0"/>
          <w:bCs w:val="0"/>
        </w:rPr>
      </w:pPr>
      <w:r>
        <w:t xml:space="preserve">Figure </w:t>
      </w:r>
      <w:r>
        <w:fldChar w:fldCharType="begin"/>
      </w:r>
      <w:r>
        <w:instrText xml:space="preserve"> SEQ Figure \* ARABIC </w:instrText>
      </w:r>
      <w:r>
        <w:fldChar w:fldCharType="separate"/>
      </w:r>
      <w:r w:rsidR="009528E2">
        <w:rPr>
          <w:noProof/>
        </w:rPr>
        <w:t>10</w:t>
      </w:r>
      <w:r>
        <w:fldChar w:fldCharType="end"/>
      </w:r>
      <w:r>
        <w:t xml:space="preserve">. </w:t>
      </w:r>
      <w:r>
        <w:rPr>
          <w:b w:val="0"/>
          <w:bCs w:val="0"/>
        </w:rPr>
        <w:t>Confusion matrix for all test samples across different predicted classes</w:t>
      </w:r>
    </w:p>
    <w:p w14:paraId="5A39AE8D" w14:textId="6D70C047" w:rsidR="007740CC" w:rsidRPr="007740CC" w:rsidRDefault="006E78F3" w:rsidP="006E78F3">
      <w:pPr>
        <w:pStyle w:val="Caption"/>
      </w:pPr>
      <w:r>
        <w:t xml:space="preserve">Table </w:t>
      </w:r>
      <w:r>
        <w:fldChar w:fldCharType="begin"/>
      </w:r>
      <w:r>
        <w:instrText xml:space="preserve"> SEQ Table \* ARABIC </w:instrText>
      </w:r>
      <w:r>
        <w:fldChar w:fldCharType="separate"/>
      </w:r>
      <w:r w:rsidR="009528E2">
        <w:rPr>
          <w:noProof/>
        </w:rPr>
        <w:t>2</w:t>
      </w:r>
      <w:r>
        <w:fldChar w:fldCharType="end"/>
      </w:r>
      <w:r>
        <w:t xml:space="preserve">. </w:t>
      </w:r>
      <w:r w:rsidRPr="006E78F3">
        <w:rPr>
          <w:b w:val="0"/>
          <w:bCs w:val="0"/>
        </w:rPr>
        <w:t>Test results for model MobileNet_v2</w:t>
      </w:r>
    </w:p>
    <w:tbl>
      <w:tblPr>
        <w:tblStyle w:val="PlainTable5"/>
        <w:tblW w:w="0" w:type="auto"/>
        <w:jc w:val="center"/>
        <w:tblLook w:val="04A0" w:firstRow="1" w:lastRow="0" w:firstColumn="1" w:lastColumn="0" w:noHBand="0" w:noVBand="1"/>
      </w:tblPr>
      <w:tblGrid>
        <w:gridCol w:w="1522"/>
        <w:gridCol w:w="1243"/>
        <w:gridCol w:w="1222"/>
        <w:gridCol w:w="1222"/>
        <w:gridCol w:w="1242"/>
      </w:tblGrid>
      <w:tr w:rsidR="007E76C1" w14:paraId="695586D9" w14:textId="77777777" w:rsidTr="007740CC">
        <w:trPr>
          <w:cnfStyle w:val="100000000000" w:firstRow="1" w:lastRow="0" w:firstColumn="0" w:lastColumn="0" w:oddVBand="0" w:evenVBand="0" w:oddHBand="0" w:evenHBand="0" w:firstRowFirstColumn="0" w:firstRowLastColumn="0" w:lastRowFirstColumn="0" w:lastRowLastColumn="0"/>
          <w:jc w:val="center"/>
        </w:trPr>
        <w:tc>
          <w:tcPr>
            <w:cnfStyle w:val="001000000100" w:firstRow="0" w:lastRow="0" w:firstColumn="1" w:lastColumn="0" w:oddVBand="0" w:evenVBand="0" w:oddHBand="0" w:evenHBand="0" w:firstRowFirstColumn="1" w:firstRowLastColumn="0" w:lastRowFirstColumn="0" w:lastRowLastColumn="0"/>
            <w:tcW w:w="1522" w:type="dxa"/>
          </w:tcPr>
          <w:p w14:paraId="30D76198" w14:textId="77777777" w:rsidR="007E76C1" w:rsidRDefault="007E76C1" w:rsidP="007E76C1">
            <w:pPr>
              <w:jc w:val="center"/>
            </w:pPr>
          </w:p>
        </w:tc>
        <w:tc>
          <w:tcPr>
            <w:tcW w:w="1243" w:type="dxa"/>
          </w:tcPr>
          <w:p w14:paraId="51C7D85D" w14:textId="39722231" w:rsidR="007E76C1" w:rsidRDefault="007740CC" w:rsidP="007E76C1">
            <w:pPr>
              <w:jc w:val="center"/>
              <w:cnfStyle w:val="100000000000" w:firstRow="1" w:lastRow="0" w:firstColumn="0" w:lastColumn="0" w:oddVBand="0" w:evenVBand="0" w:oddHBand="0" w:evenHBand="0" w:firstRowFirstColumn="0" w:firstRowLastColumn="0" w:lastRowFirstColumn="0" w:lastRowLastColumn="0"/>
            </w:pPr>
            <w:r>
              <w:t>P</w:t>
            </w:r>
            <w:r w:rsidR="007E76C1">
              <w:t>recision</w:t>
            </w:r>
          </w:p>
        </w:tc>
        <w:tc>
          <w:tcPr>
            <w:tcW w:w="1222" w:type="dxa"/>
          </w:tcPr>
          <w:p w14:paraId="7AC440F2" w14:textId="2CB44189" w:rsidR="007E76C1" w:rsidRDefault="007740CC" w:rsidP="007E76C1">
            <w:pPr>
              <w:jc w:val="center"/>
              <w:cnfStyle w:val="100000000000" w:firstRow="1" w:lastRow="0" w:firstColumn="0" w:lastColumn="0" w:oddVBand="0" w:evenVBand="0" w:oddHBand="0" w:evenHBand="0" w:firstRowFirstColumn="0" w:firstRowLastColumn="0" w:lastRowFirstColumn="0" w:lastRowLastColumn="0"/>
            </w:pPr>
            <w:r>
              <w:t>R</w:t>
            </w:r>
            <w:r w:rsidR="007E76C1">
              <w:t>ecall</w:t>
            </w:r>
          </w:p>
        </w:tc>
        <w:tc>
          <w:tcPr>
            <w:tcW w:w="1222" w:type="dxa"/>
          </w:tcPr>
          <w:p w14:paraId="55FC89F6" w14:textId="1B1601FD" w:rsidR="007E76C1" w:rsidRDefault="007E76C1" w:rsidP="007E76C1">
            <w:pPr>
              <w:jc w:val="center"/>
              <w:cnfStyle w:val="100000000000" w:firstRow="1" w:lastRow="0" w:firstColumn="0" w:lastColumn="0" w:oddVBand="0" w:evenVBand="0" w:oddHBand="0" w:evenHBand="0" w:firstRowFirstColumn="0" w:firstRowLastColumn="0" w:lastRowFirstColumn="0" w:lastRowLastColumn="0"/>
            </w:pPr>
            <w:r>
              <w:t>f1-score</w:t>
            </w:r>
          </w:p>
        </w:tc>
        <w:tc>
          <w:tcPr>
            <w:tcW w:w="1242" w:type="dxa"/>
          </w:tcPr>
          <w:p w14:paraId="54457A8F" w14:textId="15A4AA10" w:rsidR="007E76C1" w:rsidRDefault="007740CC" w:rsidP="007E76C1">
            <w:pPr>
              <w:jc w:val="center"/>
              <w:cnfStyle w:val="100000000000" w:firstRow="1" w:lastRow="0" w:firstColumn="0" w:lastColumn="0" w:oddVBand="0" w:evenVBand="0" w:oddHBand="0" w:evenHBand="0" w:firstRowFirstColumn="0" w:firstRowLastColumn="0" w:lastRowFirstColumn="0" w:lastRowLastColumn="0"/>
            </w:pPr>
            <w:r>
              <w:t>A</w:t>
            </w:r>
            <w:r w:rsidR="007E76C1">
              <w:t>ccuracy</w:t>
            </w:r>
          </w:p>
        </w:tc>
      </w:tr>
      <w:tr w:rsidR="007740CC" w14:paraId="30200391" w14:textId="77777777" w:rsidTr="00774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2" w:type="dxa"/>
          </w:tcPr>
          <w:p w14:paraId="11231E22" w14:textId="53C4DE76" w:rsidR="007740CC" w:rsidRDefault="007740CC" w:rsidP="007E76C1">
            <w:pPr>
              <w:jc w:val="center"/>
            </w:pPr>
            <w:r>
              <w:t>boots</w:t>
            </w:r>
          </w:p>
        </w:tc>
        <w:tc>
          <w:tcPr>
            <w:tcW w:w="1243" w:type="dxa"/>
          </w:tcPr>
          <w:p w14:paraId="0B47B607" w14:textId="4A53B371"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w:t>
            </w:r>
            <w:r>
              <w:t>90</w:t>
            </w:r>
          </w:p>
        </w:tc>
        <w:tc>
          <w:tcPr>
            <w:tcW w:w="1222" w:type="dxa"/>
          </w:tcPr>
          <w:p w14:paraId="591EDC72" w14:textId="17E23810"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91</w:t>
            </w:r>
          </w:p>
        </w:tc>
        <w:tc>
          <w:tcPr>
            <w:tcW w:w="1222" w:type="dxa"/>
          </w:tcPr>
          <w:p w14:paraId="0FFBDA35" w14:textId="1A603BDE"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90</w:t>
            </w:r>
          </w:p>
        </w:tc>
        <w:tc>
          <w:tcPr>
            <w:tcW w:w="1242" w:type="dxa"/>
            <w:vMerge w:val="restart"/>
            <w:vAlign w:val="center"/>
          </w:tcPr>
          <w:p w14:paraId="4BEEE018" w14:textId="27A460BC" w:rsidR="007740CC" w:rsidRDefault="007740CC" w:rsidP="007740CC">
            <w:pPr>
              <w:jc w:val="center"/>
              <w:cnfStyle w:val="000000100000" w:firstRow="0" w:lastRow="0" w:firstColumn="0" w:lastColumn="0" w:oddVBand="0" w:evenVBand="0" w:oddHBand="1" w:evenHBand="0" w:firstRowFirstColumn="0" w:firstRowLastColumn="0" w:lastRowFirstColumn="0" w:lastRowLastColumn="0"/>
            </w:pPr>
            <w:r>
              <w:t>0.87</w:t>
            </w:r>
          </w:p>
        </w:tc>
      </w:tr>
      <w:tr w:rsidR="007740CC" w14:paraId="2940C866" w14:textId="77777777" w:rsidTr="007740CC">
        <w:trPr>
          <w:jc w:val="center"/>
        </w:trPr>
        <w:tc>
          <w:tcPr>
            <w:cnfStyle w:val="001000000000" w:firstRow="0" w:lastRow="0" w:firstColumn="1" w:lastColumn="0" w:oddVBand="0" w:evenVBand="0" w:oddHBand="0" w:evenHBand="0" w:firstRowFirstColumn="0" w:firstRowLastColumn="0" w:lastRowFirstColumn="0" w:lastRowLastColumn="0"/>
            <w:tcW w:w="1522" w:type="dxa"/>
          </w:tcPr>
          <w:p w14:paraId="57359F4D" w14:textId="172328DF" w:rsidR="007740CC" w:rsidRDefault="007740CC" w:rsidP="007E76C1">
            <w:pPr>
              <w:jc w:val="center"/>
            </w:pPr>
            <w:proofErr w:type="spellStart"/>
            <w:r>
              <w:t>F</w:t>
            </w:r>
            <w:r w:rsidRPr="007E76C1">
              <w:t>lip_flops</w:t>
            </w:r>
            <w:proofErr w:type="spellEnd"/>
          </w:p>
        </w:tc>
        <w:tc>
          <w:tcPr>
            <w:tcW w:w="1243" w:type="dxa"/>
          </w:tcPr>
          <w:p w14:paraId="3F2D2DB5" w14:textId="422A1C83"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0.95</w:t>
            </w:r>
          </w:p>
        </w:tc>
        <w:tc>
          <w:tcPr>
            <w:tcW w:w="1222" w:type="dxa"/>
          </w:tcPr>
          <w:p w14:paraId="433F3F56" w14:textId="34260B6C"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0.68</w:t>
            </w:r>
          </w:p>
        </w:tc>
        <w:tc>
          <w:tcPr>
            <w:tcW w:w="1222" w:type="dxa"/>
          </w:tcPr>
          <w:p w14:paraId="6C6DA420" w14:textId="31B234CE"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0.79</w:t>
            </w:r>
          </w:p>
        </w:tc>
        <w:tc>
          <w:tcPr>
            <w:tcW w:w="1242" w:type="dxa"/>
            <w:vMerge/>
          </w:tcPr>
          <w:p w14:paraId="453E5051" w14:textId="77777777"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p>
        </w:tc>
      </w:tr>
      <w:tr w:rsidR="007740CC" w14:paraId="02E16383" w14:textId="77777777" w:rsidTr="00774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2" w:type="dxa"/>
          </w:tcPr>
          <w:p w14:paraId="3554BAEF" w14:textId="4BAA6D3E" w:rsidR="007740CC" w:rsidRDefault="007740CC" w:rsidP="007E76C1">
            <w:pPr>
              <w:jc w:val="center"/>
            </w:pPr>
            <w:r>
              <w:t>L</w:t>
            </w:r>
            <w:r>
              <w:t>oafers</w:t>
            </w:r>
          </w:p>
        </w:tc>
        <w:tc>
          <w:tcPr>
            <w:tcW w:w="1243" w:type="dxa"/>
          </w:tcPr>
          <w:p w14:paraId="0E94406A" w14:textId="2E5704C0"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90</w:t>
            </w:r>
          </w:p>
        </w:tc>
        <w:tc>
          <w:tcPr>
            <w:tcW w:w="1222" w:type="dxa"/>
          </w:tcPr>
          <w:p w14:paraId="6877D0F6" w14:textId="57FE70D4"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43</w:t>
            </w:r>
          </w:p>
        </w:tc>
        <w:tc>
          <w:tcPr>
            <w:tcW w:w="1222" w:type="dxa"/>
          </w:tcPr>
          <w:p w14:paraId="57985EE2" w14:textId="47BBF669"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59</w:t>
            </w:r>
          </w:p>
        </w:tc>
        <w:tc>
          <w:tcPr>
            <w:tcW w:w="1242" w:type="dxa"/>
            <w:vMerge/>
          </w:tcPr>
          <w:p w14:paraId="0B7CE510" w14:textId="77777777"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p>
        </w:tc>
      </w:tr>
      <w:tr w:rsidR="007740CC" w14:paraId="64EDA690" w14:textId="77777777" w:rsidTr="007740CC">
        <w:trPr>
          <w:jc w:val="center"/>
        </w:trPr>
        <w:tc>
          <w:tcPr>
            <w:cnfStyle w:val="001000000000" w:firstRow="0" w:lastRow="0" w:firstColumn="1" w:lastColumn="0" w:oddVBand="0" w:evenVBand="0" w:oddHBand="0" w:evenHBand="0" w:firstRowFirstColumn="0" w:firstRowLastColumn="0" w:lastRowFirstColumn="0" w:lastRowLastColumn="0"/>
            <w:tcW w:w="1522" w:type="dxa"/>
          </w:tcPr>
          <w:p w14:paraId="1BB33D3B" w14:textId="4C9DA9BD" w:rsidR="007740CC" w:rsidRDefault="007740CC" w:rsidP="007E76C1">
            <w:pPr>
              <w:jc w:val="center"/>
            </w:pPr>
            <w:r>
              <w:t>S</w:t>
            </w:r>
            <w:r>
              <w:t>andals</w:t>
            </w:r>
          </w:p>
        </w:tc>
        <w:tc>
          <w:tcPr>
            <w:tcW w:w="1243" w:type="dxa"/>
          </w:tcPr>
          <w:p w14:paraId="4640D375" w14:textId="6298FC4F"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0.80</w:t>
            </w:r>
          </w:p>
        </w:tc>
        <w:tc>
          <w:tcPr>
            <w:tcW w:w="1222" w:type="dxa"/>
          </w:tcPr>
          <w:p w14:paraId="3FFD03E0" w14:textId="4AF49ACC"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0.64</w:t>
            </w:r>
          </w:p>
        </w:tc>
        <w:tc>
          <w:tcPr>
            <w:tcW w:w="1222" w:type="dxa"/>
          </w:tcPr>
          <w:p w14:paraId="688A7014" w14:textId="1F1B1373"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0.71</w:t>
            </w:r>
          </w:p>
        </w:tc>
        <w:tc>
          <w:tcPr>
            <w:tcW w:w="1242" w:type="dxa"/>
            <w:vMerge/>
          </w:tcPr>
          <w:p w14:paraId="21FAA8F4" w14:textId="77777777"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p>
        </w:tc>
      </w:tr>
      <w:tr w:rsidR="007740CC" w14:paraId="7904C2F1" w14:textId="77777777" w:rsidTr="007740C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2" w:type="dxa"/>
          </w:tcPr>
          <w:p w14:paraId="0C1BCA3E" w14:textId="3914D9B8" w:rsidR="007740CC" w:rsidRDefault="007740CC" w:rsidP="007E76C1">
            <w:pPr>
              <w:jc w:val="center"/>
            </w:pPr>
            <w:r>
              <w:t>S</w:t>
            </w:r>
            <w:r>
              <w:t>neaker</w:t>
            </w:r>
            <w:r>
              <w:t>s</w:t>
            </w:r>
          </w:p>
        </w:tc>
        <w:tc>
          <w:tcPr>
            <w:tcW w:w="1243" w:type="dxa"/>
          </w:tcPr>
          <w:p w14:paraId="212A5D87" w14:textId="447DAB76"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86</w:t>
            </w:r>
          </w:p>
        </w:tc>
        <w:tc>
          <w:tcPr>
            <w:tcW w:w="1222" w:type="dxa"/>
          </w:tcPr>
          <w:p w14:paraId="7152D5F0" w14:textId="0D5B4F64"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98</w:t>
            </w:r>
          </w:p>
        </w:tc>
        <w:tc>
          <w:tcPr>
            <w:tcW w:w="1222" w:type="dxa"/>
          </w:tcPr>
          <w:p w14:paraId="11E6467C" w14:textId="5B331455"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r>
              <w:t>0.91</w:t>
            </w:r>
          </w:p>
        </w:tc>
        <w:tc>
          <w:tcPr>
            <w:tcW w:w="1242" w:type="dxa"/>
            <w:vMerge/>
          </w:tcPr>
          <w:p w14:paraId="4A2AC4E9" w14:textId="77777777" w:rsidR="007740CC" w:rsidRDefault="007740CC" w:rsidP="007E76C1">
            <w:pPr>
              <w:jc w:val="center"/>
              <w:cnfStyle w:val="000000100000" w:firstRow="0" w:lastRow="0" w:firstColumn="0" w:lastColumn="0" w:oddVBand="0" w:evenVBand="0" w:oddHBand="1" w:evenHBand="0" w:firstRowFirstColumn="0" w:firstRowLastColumn="0" w:lastRowFirstColumn="0" w:lastRowLastColumn="0"/>
            </w:pPr>
          </w:p>
        </w:tc>
      </w:tr>
      <w:tr w:rsidR="007740CC" w14:paraId="13D303B6" w14:textId="77777777" w:rsidTr="007740CC">
        <w:trPr>
          <w:jc w:val="center"/>
        </w:trPr>
        <w:tc>
          <w:tcPr>
            <w:cnfStyle w:val="001000000000" w:firstRow="0" w:lastRow="0" w:firstColumn="1" w:lastColumn="0" w:oddVBand="0" w:evenVBand="0" w:oddHBand="0" w:evenHBand="0" w:firstRowFirstColumn="0" w:firstRowLastColumn="0" w:lastRowFirstColumn="0" w:lastRowLastColumn="0"/>
            <w:tcW w:w="1522" w:type="dxa"/>
          </w:tcPr>
          <w:p w14:paraId="676F4993" w14:textId="120AAF6F" w:rsidR="007740CC" w:rsidRDefault="007740CC" w:rsidP="007E76C1">
            <w:pPr>
              <w:jc w:val="center"/>
            </w:pPr>
            <w:proofErr w:type="spellStart"/>
            <w:r>
              <w:t>S</w:t>
            </w:r>
            <w:r>
              <w:t>occer_shoes</w:t>
            </w:r>
            <w:proofErr w:type="spellEnd"/>
          </w:p>
        </w:tc>
        <w:tc>
          <w:tcPr>
            <w:tcW w:w="1243" w:type="dxa"/>
          </w:tcPr>
          <w:p w14:paraId="33666A4A" w14:textId="230A600E"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1.00</w:t>
            </w:r>
          </w:p>
        </w:tc>
        <w:tc>
          <w:tcPr>
            <w:tcW w:w="1222" w:type="dxa"/>
          </w:tcPr>
          <w:p w14:paraId="7B086335" w14:textId="78CEB054"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0.52</w:t>
            </w:r>
          </w:p>
        </w:tc>
        <w:tc>
          <w:tcPr>
            <w:tcW w:w="1222" w:type="dxa"/>
          </w:tcPr>
          <w:p w14:paraId="0BD2EFA7" w14:textId="56CDE9C5"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r>
              <w:t>0.69</w:t>
            </w:r>
          </w:p>
        </w:tc>
        <w:tc>
          <w:tcPr>
            <w:tcW w:w="1242" w:type="dxa"/>
            <w:vMerge/>
          </w:tcPr>
          <w:p w14:paraId="364095D6" w14:textId="77777777" w:rsidR="007740CC" w:rsidRDefault="007740CC" w:rsidP="007E76C1">
            <w:pPr>
              <w:jc w:val="center"/>
              <w:cnfStyle w:val="000000000000" w:firstRow="0" w:lastRow="0" w:firstColumn="0" w:lastColumn="0" w:oddVBand="0" w:evenVBand="0" w:oddHBand="0" w:evenHBand="0" w:firstRowFirstColumn="0" w:firstRowLastColumn="0" w:lastRowFirstColumn="0" w:lastRowLastColumn="0"/>
            </w:pPr>
          </w:p>
        </w:tc>
      </w:tr>
    </w:tbl>
    <w:p w14:paraId="10900618" w14:textId="6127E925" w:rsidR="00096F62" w:rsidRDefault="00096F62" w:rsidP="00096F62">
      <w:pPr>
        <w:pStyle w:val="Heading3"/>
        <w:rPr>
          <w:rFonts w:hint="cs"/>
          <w:rtl/>
          <w:lang w:bidi="fa-IR"/>
        </w:rPr>
      </w:pPr>
      <w:r>
        <w:lastRenderedPageBreak/>
        <w:t>3.2.2. End-to-end finetuning EfficientNetB0 classifier</w:t>
      </w:r>
    </w:p>
    <w:p w14:paraId="44676958" w14:textId="1B6ED619" w:rsidR="00E744F7" w:rsidRDefault="00E744F7" w:rsidP="00E744F7">
      <w:r w:rsidRPr="00E744F7">
        <w:t xml:space="preserve">This section presents the outcomes of for </w:t>
      </w:r>
      <w:r w:rsidR="00846EAE" w:rsidRPr="00846EAE">
        <w:rPr>
          <w:b/>
          <w:bCs/>
        </w:rPr>
        <w:t>moderate</w:t>
      </w:r>
      <w:r w:rsidRPr="00E744F7">
        <w:rPr>
          <w:b/>
          <w:bCs/>
        </w:rPr>
        <w:t xml:space="preserve"> solution</w:t>
      </w:r>
      <w:r w:rsidRPr="00E744F7">
        <w:t xml:space="preserve"> i.e. training, evaluation, and testing </w:t>
      </w:r>
      <w:r w:rsidR="005065B6">
        <w:t xml:space="preserve">of </w:t>
      </w:r>
      <w:r w:rsidRPr="00E744F7">
        <w:t xml:space="preserve">the model </w:t>
      </w:r>
      <w:r>
        <w:t>EfficientNet_B0</w:t>
      </w:r>
      <w:r w:rsidRPr="00E744F7">
        <w:t xml:space="preserve"> classifier. The training parameters are configured as discussed in previous sections, and the model's performance is assessed using distinct test data.</w:t>
      </w:r>
    </w:p>
    <w:p w14:paraId="0F8CFC80" w14:textId="5E54D134" w:rsidR="00B45E55" w:rsidRPr="000800D4" w:rsidRDefault="00B45E55" w:rsidP="00B45E55">
      <w:pPr>
        <w:pStyle w:val="Caption"/>
      </w:pPr>
      <w:r>
        <w:t xml:space="preserve">Table </w:t>
      </w:r>
      <w:r>
        <w:fldChar w:fldCharType="begin"/>
      </w:r>
      <w:r>
        <w:instrText xml:space="preserve"> SEQ Table \* ARABIC </w:instrText>
      </w:r>
      <w:r>
        <w:fldChar w:fldCharType="separate"/>
      </w:r>
      <w:r w:rsidR="009528E2">
        <w:rPr>
          <w:noProof/>
        </w:rPr>
        <w:t>3</w:t>
      </w:r>
      <w:r>
        <w:fldChar w:fldCharType="end"/>
      </w:r>
      <w:r>
        <w:t xml:space="preserve">. </w:t>
      </w:r>
      <w:r w:rsidR="005065B6">
        <w:t>The a</w:t>
      </w:r>
      <w:r>
        <w:t xml:space="preserve">rchitecture of the re-trained </w:t>
      </w:r>
      <w:r>
        <w:t>EfficientNet</w:t>
      </w:r>
      <w:r>
        <w:t xml:space="preserve"> </w:t>
      </w:r>
      <w:r>
        <w:t>B0</w:t>
      </w:r>
    </w:p>
    <w:tbl>
      <w:tblPr>
        <w:tblStyle w:val="PlainTable5"/>
        <w:tblW w:w="0" w:type="auto"/>
        <w:tblLook w:val="04A0" w:firstRow="1" w:lastRow="0" w:firstColumn="1" w:lastColumn="0" w:noHBand="0" w:noVBand="1"/>
      </w:tblPr>
      <w:tblGrid>
        <w:gridCol w:w="3823"/>
        <w:gridCol w:w="2859"/>
        <w:gridCol w:w="3342"/>
      </w:tblGrid>
      <w:tr w:rsidR="00B45E55" w14:paraId="643574BF" w14:textId="77777777" w:rsidTr="00F027DC">
        <w:trPr>
          <w:cnfStyle w:val="100000000000" w:firstRow="1" w:lastRow="0" w:firstColumn="0" w:lastColumn="0" w:oddVBand="0" w:evenVBand="0" w:oddHBand="0" w:evenHBand="0" w:firstRowFirstColumn="0" w:firstRowLastColumn="0" w:lastRowFirstColumn="0" w:lastRowLastColumn="0"/>
          <w:trHeight w:val="566"/>
        </w:trPr>
        <w:tc>
          <w:tcPr>
            <w:cnfStyle w:val="001000000100" w:firstRow="0" w:lastRow="0" w:firstColumn="1" w:lastColumn="0" w:oddVBand="0" w:evenVBand="0" w:oddHBand="0" w:evenHBand="0" w:firstRowFirstColumn="1" w:firstRowLastColumn="0" w:lastRowFirstColumn="0" w:lastRowLastColumn="0"/>
            <w:tcW w:w="3823" w:type="dxa"/>
          </w:tcPr>
          <w:p w14:paraId="2EBF7518" w14:textId="77777777" w:rsidR="00B45E55" w:rsidRPr="0009599D" w:rsidRDefault="00B45E55" w:rsidP="00F027DC">
            <w:pPr>
              <w:jc w:val="center"/>
              <w:rPr>
                <w:b/>
                <w:bCs/>
              </w:rPr>
            </w:pPr>
            <w:r w:rsidRPr="0009599D">
              <w:rPr>
                <w:b/>
                <w:bCs/>
              </w:rPr>
              <w:t>Layer (type)</w:t>
            </w:r>
          </w:p>
        </w:tc>
        <w:tc>
          <w:tcPr>
            <w:tcW w:w="2859" w:type="dxa"/>
          </w:tcPr>
          <w:p w14:paraId="01FBF536" w14:textId="77777777" w:rsidR="00B45E55" w:rsidRPr="0009599D" w:rsidRDefault="00B45E55" w:rsidP="00F027DC">
            <w:pPr>
              <w:jc w:val="center"/>
              <w:cnfStyle w:val="100000000000" w:firstRow="1" w:lastRow="0" w:firstColumn="0" w:lastColumn="0" w:oddVBand="0" w:evenVBand="0" w:oddHBand="0" w:evenHBand="0" w:firstRowFirstColumn="0" w:firstRowLastColumn="0" w:lastRowFirstColumn="0" w:lastRowLastColumn="0"/>
              <w:rPr>
                <w:b/>
                <w:bCs/>
              </w:rPr>
            </w:pPr>
            <w:r w:rsidRPr="0009599D">
              <w:rPr>
                <w:b/>
                <w:bCs/>
              </w:rPr>
              <w:t>Output Shape</w:t>
            </w:r>
          </w:p>
        </w:tc>
        <w:tc>
          <w:tcPr>
            <w:tcW w:w="3342" w:type="dxa"/>
          </w:tcPr>
          <w:p w14:paraId="39FAC3C7" w14:textId="77777777" w:rsidR="00B45E55" w:rsidRPr="0009599D" w:rsidRDefault="00B45E55" w:rsidP="00F027DC">
            <w:pPr>
              <w:jc w:val="center"/>
              <w:cnfStyle w:val="100000000000" w:firstRow="1" w:lastRow="0" w:firstColumn="0" w:lastColumn="0" w:oddVBand="0" w:evenVBand="0" w:oddHBand="0" w:evenHBand="0" w:firstRowFirstColumn="0" w:firstRowLastColumn="0" w:lastRowFirstColumn="0" w:lastRowLastColumn="0"/>
              <w:rPr>
                <w:b/>
                <w:bCs/>
              </w:rPr>
            </w:pPr>
            <w:r w:rsidRPr="0009599D">
              <w:rPr>
                <w:b/>
                <w:bCs/>
              </w:rPr>
              <w:t># Parameters</w:t>
            </w:r>
          </w:p>
        </w:tc>
      </w:tr>
      <w:tr w:rsidR="00B45E55" w14:paraId="18E9B2DC" w14:textId="77777777" w:rsidTr="00F02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71CCB0DB" w14:textId="2E1E409E" w:rsidR="00B45E55" w:rsidRPr="000800D4" w:rsidRDefault="00B45E55" w:rsidP="00F027DC">
            <w:pPr>
              <w:jc w:val="center"/>
              <w:rPr>
                <w:b/>
                <w:bCs/>
              </w:rPr>
            </w:pPr>
            <w:r>
              <w:rPr>
                <w:b/>
                <w:bCs/>
              </w:rPr>
              <w:t>EfficientNet B0</w:t>
            </w:r>
            <w:r w:rsidRPr="000800D4">
              <w:rPr>
                <w:b/>
                <w:bCs/>
              </w:rPr>
              <w:t xml:space="preserve"> (Functional)</w:t>
            </w:r>
          </w:p>
        </w:tc>
        <w:tc>
          <w:tcPr>
            <w:tcW w:w="2859" w:type="dxa"/>
          </w:tcPr>
          <w:p w14:paraId="54A9A9DC" w14:textId="14105EED" w:rsidR="00B45E55" w:rsidRDefault="00B45E55" w:rsidP="00F027DC">
            <w:pPr>
              <w:jc w:val="center"/>
              <w:cnfStyle w:val="000000100000" w:firstRow="0" w:lastRow="0" w:firstColumn="0" w:lastColumn="0" w:oddVBand="0" w:evenVBand="0" w:oddHBand="1" w:evenHBand="0" w:firstRowFirstColumn="0" w:firstRowLastColumn="0" w:lastRowFirstColumn="0" w:lastRowLastColumn="0"/>
            </w:pPr>
            <w:r w:rsidRPr="00B45E55">
              <w:t>(None, 7, 7, 1280)</w:t>
            </w:r>
          </w:p>
        </w:tc>
        <w:tc>
          <w:tcPr>
            <w:tcW w:w="3342" w:type="dxa"/>
          </w:tcPr>
          <w:p w14:paraId="0BE630C5" w14:textId="1BC025B3" w:rsidR="00B45E55" w:rsidRDefault="00B45E55" w:rsidP="00F027DC">
            <w:pPr>
              <w:jc w:val="center"/>
              <w:cnfStyle w:val="000000100000" w:firstRow="0" w:lastRow="0" w:firstColumn="0" w:lastColumn="0" w:oddVBand="0" w:evenVBand="0" w:oddHBand="1" w:evenHBand="0" w:firstRowFirstColumn="0" w:firstRowLastColumn="0" w:lastRowFirstColumn="0" w:lastRowLastColumn="0"/>
            </w:pPr>
            <w:r>
              <w:t>-</w:t>
            </w:r>
          </w:p>
        </w:tc>
      </w:tr>
      <w:tr w:rsidR="00B45E55" w14:paraId="0D48F305" w14:textId="77777777" w:rsidTr="00F027DC">
        <w:tc>
          <w:tcPr>
            <w:cnfStyle w:val="001000000000" w:firstRow="0" w:lastRow="0" w:firstColumn="1" w:lastColumn="0" w:oddVBand="0" w:evenVBand="0" w:oddHBand="0" w:evenHBand="0" w:firstRowFirstColumn="0" w:firstRowLastColumn="0" w:lastRowFirstColumn="0" w:lastRowLastColumn="0"/>
            <w:tcW w:w="3823" w:type="dxa"/>
          </w:tcPr>
          <w:p w14:paraId="587F6BBA" w14:textId="77777777" w:rsidR="00B45E55" w:rsidRPr="000800D4" w:rsidRDefault="00B45E55" w:rsidP="00F027DC">
            <w:pPr>
              <w:jc w:val="center"/>
              <w:rPr>
                <w:b/>
                <w:bCs/>
              </w:rPr>
            </w:pPr>
            <w:r w:rsidRPr="000800D4">
              <w:rPr>
                <w:b/>
                <w:bCs/>
              </w:rPr>
              <w:t>Dropout</w:t>
            </w:r>
          </w:p>
        </w:tc>
        <w:tc>
          <w:tcPr>
            <w:tcW w:w="2859" w:type="dxa"/>
          </w:tcPr>
          <w:p w14:paraId="2B549530" w14:textId="77777777" w:rsidR="00B45E55" w:rsidRDefault="00B45E55" w:rsidP="00F027DC">
            <w:pPr>
              <w:jc w:val="center"/>
              <w:cnfStyle w:val="000000000000" w:firstRow="0" w:lastRow="0" w:firstColumn="0" w:lastColumn="0" w:oddVBand="0" w:evenVBand="0" w:oddHBand="0" w:evenHBand="0" w:firstRowFirstColumn="0" w:firstRowLastColumn="0" w:lastRowFirstColumn="0" w:lastRowLastColumn="0"/>
            </w:pPr>
            <w:r>
              <w:t>(None, 1280)</w:t>
            </w:r>
          </w:p>
        </w:tc>
        <w:tc>
          <w:tcPr>
            <w:tcW w:w="3342" w:type="dxa"/>
          </w:tcPr>
          <w:p w14:paraId="66EC2B60" w14:textId="77777777" w:rsidR="00B45E55" w:rsidRDefault="00B45E55" w:rsidP="00F027DC">
            <w:pPr>
              <w:jc w:val="center"/>
              <w:cnfStyle w:val="000000000000" w:firstRow="0" w:lastRow="0" w:firstColumn="0" w:lastColumn="0" w:oddVBand="0" w:evenVBand="0" w:oddHBand="0" w:evenHBand="0" w:firstRowFirstColumn="0" w:firstRowLastColumn="0" w:lastRowFirstColumn="0" w:lastRowLastColumn="0"/>
            </w:pPr>
            <w:r>
              <w:t>0</w:t>
            </w:r>
          </w:p>
        </w:tc>
      </w:tr>
      <w:tr w:rsidR="00B45E55" w14:paraId="50FBF3DB" w14:textId="77777777" w:rsidTr="00F027D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823" w:type="dxa"/>
          </w:tcPr>
          <w:p w14:paraId="429FC4EF" w14:textId="77777777" w:rsidR="00B45E55" w:rsidRPr="000800D4" w:rsidRDefault="00B45E55" w:rsidP="00F027DC">
            <w:pPr>
              <w:jc w:val="center"/>
              <w:rPr>
                <w:b/>
                <w:bCs/>
              </w:rPr>
            </w:pPr>
            <w:r w:rsidRPr="000800D4">
              <w:rPr>
                <w:b/>
                <w:bCs/>
              </w:rPr>
              <w:t>Dense</w:t>
            </w:r>
          </w:p>
        </w:tc>
        <w:tc>
          <w:tcPr>
            <w:tcW w:w="2859" w:type="dxa"/>
          </w:tcPr>
          <w:p w14:paraId="0652CE8F" w14:textId="3572F75B" w:rsidR="00B45E55" w:rsidRDefault="00B45E55" w:rsidP="00F027DC">
            <w:pPr>
              <w:jc w:val="center"/>
              <w:cnfStyle w:val="000000100000" w:firstRow="0" w:lastRow="0" w:firstColumn="0" w:lastColumn="0" w:oddVBand="0" w:evenVBand="0" w:oddHBand="1" w:evenHBand="0" w:firstRowFirstColumn="0" w:firstRowLastColumn="0" w:lastRowFirstColumn="0" w:lastRowLastColumn="0"/>
            </w:pPr>
            <w:r>
              <w:t>(None, 6)</w:t>
            </w:r>
          </w:p>
        </w:tc>
        <w:tc>
          <w:tcPr>
            <w:tcW w:w="3342" w:type="dxa"/>
          </w:tcPr>
          <w:p w14:paraId="31CAED3C" w14:textId="378338B7" w:rsidR="00B45E55" w:rsidRDefault="00B45E55" w:rsidP="00F027DC">
            <w:pPr>
              <w:jc w:val="center"/>
              <w:cnfStyle w:val="000000100000" w:firstRow="0" w:lastRow="0" w:firstColumn="0" w:lastColumn="0" w:oddVBand="0" w:evenVBand="0" w:oddHBand="1" w:evenHBand="0" w:firstRowFirstColumn="0" w:firstRowLastColumn="0" w:lastRowFirstColumn="0" w:lastRowLastColumn="0"/>
            </w:pPr>
            <w:r w:rsidRPr="00B45E55">
              <w:t>7686</w:t>
            </w:r>
          </w:p>
        </w:tc>
      </w:tr>
    </w:tbl>
    <w:p w14:paraId="67948A38" w14:textId="77777777" w:rsidR="00B45E55" w:rsidRDefault="00B45E55" w:rsidP="00E744F7"/>
    <w:p w14:paraId="2BF43231" w14:textId="455CB486" w:rsidR="0051484C" w:rsidRDefault="0051484C" w:rsidP="0051484C">
      <w:r w:rsidRPr="00315C6F">
        <w:t xml:space="preserve">The results obtained in </w:t>
      </w:r>
      <w:r>
        <w:t xml:space="preserve">terms of accuracy and </w:t>
      </w:r>
      <w:r>
        <w:t>confusion matrix</w:t>
      </w:r>
      <w:r>
        <w:t xml:space="preserve"> for training</w:t>
      </w:r>
      <w:r>
        <w:t>,</w:t>
      </w:r>
      <w:r>
        <w:t xml:space="preserve"> validation</w:t>
      </w:r>
      <w:r w:rsidR="005065B6">
        <w:t>,</w:t>
      </w:r>
      <w:r>
        <w:t xml:space="preserve"> and test</w:t>
      </w:r>
      <w:r>
        <w:t xml:space="preserve"> </w:t>
      </w:r>
      <w:r w:rsidRPr="00315C6F">
        <w:t>are as follows</w:t>
      </w:r>
      <w:r>
        <w:t>:</w:t>
      </w:r>
    </w:p>
    <w:p w14:paraId="3618C4C6" w14:textId="77777777" w:rsidR="0051484C" w:rsidRPr="00E744F7" w:rsidRDefault="0051484C" w:rsidP="00E744F7"/>
    <w:p w14:paraId="58064850" w14:textId="323592B1" w:rsidR="00914BA0" w:rsidRDefault="00E744F7" w:rsidP="00E744F7">
      <w:pPr>
        <w:jc w:val="center"/>
      </w:pPr>
      <w:r>
        <w:rPr>
          <w:noProof/>
        </w:rPr>
        <w:drawing>
          <wp:inline distT="0" distB="0" distL="0" distR="0" wp14:anchorId="4C4950E3" wp14:editId="59826A4C">
            <wp:extent cx="5604405" cy="3543300"/>
            <wp:effectExtent l="0" t="0" r="0" b="0"/>
            <wp:docPr id="458806837"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806837" name="Picture 458806837"/>
                    <pic:cNvPicPr/>
                  </pic:nvPicPr>
                  <pic:blipFill>
                    <a:blip r:embed="rId26">
                      <a:extLst>
                        <a:ext uri="{28A0092B-C50C-407E-A947-70E740481C1C}">
                          <a14:useLocalDpi xmlns:a14="http://schemas.microsoft.com/office/drawing/2010/main" val="0"/>
                        </a:ext>
                      </a:extLst>
                    </a:blip>
                    <a:stretch>
                      <a:fillRect/>
                    </a:stretch>
                  </pic:blipFill>
                  <pic:spPr>
                    <a:xfrm>
                      <a:off x="0" y="0"/>
                      <a:ext cx="5643519" cy="3568029"/>
                    </a:xfrm>
                    <a:prstGeom prst="rect">
                      <a:avLst/>
                    </a:prstGeom>
                  </pic:spPr>
                </pic:pic>
              </a:graphicData>
            </a:graphic>
          </wp:inline>
        </w:drawing>
      </w:r>
    </w:p>
    <w:p w14:paraId="1CC7D587" w14:textId="0E2B4F6D" w:rsidR="00E744F7" w:rsidRDefault="00E744F7" w:rsidP="00E744F7">
      <w:pPr>
        <w:pStyle w:val="Caption"/>
        <w:rPr>
          <w:b w:val="0"/>
          <w:bCs w:val="0"/>
        </w:rPr>
      </w:pPr>
      <w:r>
        <w:t xml:space="preserve">Figure </w:t>
      </w:r>
      <w:r>
        <w:fldChar w:fldCharType="begin"/>
      </w:r>
      <w:r>
        <w:instrText xml:space="preserve"> SEQ Figure \* ARABIC </w:instrText>
      </w:r>
      <w:r>
        <w:fldChar w:fldCharType="separate"/>
      </w:r>
      <w:r w:rsidR="009528E2">
        <w:rPr>
          <w:noProof/>
        </w:rPr>
        <w:t>11</w:t>
      </w:r>
      <w:r>
        <w:fldChar w:fldCharType="end"/>
      </w:r>
      <w:r>
        <w:t xml:space="preserve">. </w:t>
      </w:r>
      <w:r w:rsidRPr="00315C6F">
        <w:rPr>
          <w:b w:val="0"/>
          <w:bCs w:val="0"/>
        </w:rPr>
        <w:t>Training and validation performa</w:t>
      </w:r>
      <w:r w:rsidR="005065B6">
        <w:rPr>
          <w:b w:val="0"/>
          <w:bCs w:val="0"/>
        </w:rPr>
        <w:t>n</w:t>
      </w:r>
      <w:r w:rsidRPr="00315C6F">
        <w:rPr>
          <w:b w:val="0"/>
          <w:bCs w:val="0"/>
        </w:rPr>
        <w:t>ce during consecutive epochs</w:t>
      </w:r>
    </w:p>
    <w:p w14:paraId="79751C33" w14:textId="2329BFEB" w:rsidR="00E744F7" w:rsidRDefault="00AA3BC1" w:rsidP="00E744F7">
      <w:pPr>
        <w:jc w:val="center"/>
      </w:pPr>
      <w:r>
        <w:rPr>
          <w:noProof/>
        </w:rPr>
        <w:lastRenderedPageBreak/>
        <w:drawing>
          <wp:inline distT="0" distB="0" distL="0" distR="0" wp14:anchorId="13B45438" wp14:editId="0F8DC557">
            <wp:extent cx="5971089" cy="3436620"/>
            <wp:effectExtent l="0" t="0" r="0" b="0"/>
            <wp:docPr id="97030791"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30791" name="Picture 9703079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6007998" cy="3457863"/>
                    </a:xfrm>
                    <a:prstGeom prst="rect">
                      <a:avLst/>
                    </a:prstGeom>
                  </pic:spPr>
                </pic:pic>
              </a:graphicData>
            </a:graphic>
          </wp:inline>
        </w:drawing>
      </w:r>
    </w:p>
    <w:p w14:paraId="3B37C450" w14:textId="458AFF32" w:rsidR="00AA3BC1" w:rsidRPr="0051484C" w:rsidRDefault="00AA3BC1" w:rsidP="0051484C">
      <w:pPr>
        <w:pStyle w:val="Caption"/>
        <w:rPr>
          <w:b w:val="0"/>
          <w:bCs w:val="0"/>
        </w:rPr>
      </w:pPr>
      <w:r>
        <w:t xml:space="preserve">Figure </w:t>
      </w:r>
      <w:r>
        <w:fldChar w:fldCharType="begin"/>
      </w:r>
      <w:r>
        <w:instrText xml:space="preserve"> SEQ Figure \* ARABIC </w:instrText>
      </w:r>
      <w:r>
        <w:fldChar w:fldCharType="separate"/>
      </w:r>
      <w:r w:rsidR="009528E2">
        <w:rPr>
          <w:noProof/>
        </w:rPr>
        <w:t>12</w:t>
      </w:r>
      <w:r>
        <w:fldChar w:fldCharType="end"/>
      </w:r>
      <w:r>
        <w:t xml:space="preserve">. </w:t>
      </w:r>
      <w:r>
        <w:rPr>
          <w:b w:val="0"/>
          <w:bCs w:val="0"/>
        </w:rPr>
        <w:t>Confusion matrix for all test samples across different predicted classes</w:t>
      </w:r>
    </w:p>
    <w:p w14:paraId="36F34BF4" w14:textId="29E9E0DD" w:rsidR="00096F62" w:rsidRDefault="00096F62" w:rsidP="00096F62">
      <w:pPr>
        <w:pStyle w:val="Heading3"/>
      </w:pPr>
      <w:r>
        <w:t>3.2.3. Finetuning separated classi</w:t>
      </w:r>
      <w:r w:rsidR="009555C2">
        <w:t>fi</w:t>
      </w:r>
      <w:r>
        <w:t>er model</w:t>
      </w:r>
    </w:p>
    <w:p w14:paraId="46FEC5B3" w14:textId="187A9582" w:rsidR="00096F62" w:rsidRDefault="00285A4C" w:rsidP="004D0AD1">
      <w:r w:rsidRPr="00285A4C">
        <w:t>In this model design, the MobileNet V2 architecture is employed as a pre</w:t>
      </w:r>
      <w:r>
        <w:t>-</w:t>
      </w:r>
      <w:r w:rsidRPr="00285A4C">
        <w:t xml:space="preserve">trained classifier to extract features from the last layer. These extracted features are then subjected to dimension reduction techniques to retain </w:t>
      </w:r>
      <w:r w:rsidRPr="00285A4C">
        <w:rPr>
          <w:b/>
          <w:bCs/>
        </w:rPr>
        <w:t>90% of the total variance</w:t>
      </w:r>
      <w:r w:rsidRPr="00285A4C">
        <w:t>, enhancing the computational efficiency while preserving the critical information contained within the data.</w:t>
      </w:r>
      <w:r>
        <w:t xml:space="preserve"> </w:t>
      </w:r>
      <w:r w:rsidRPr="00285A4C">
        <w:t xml:space="preserve">Subsequently, a multi-class SVM model is utilized to classify the extracted features. To optimize the SVM model's hyperparameters, a grid search is conducted to find the optimal values for the regularization parameter C and the kernel coefficient gamma. The grid search is performed using a </w:t>
      </w:r>
      <w:r w:rsidRPr="00285A4C">
        <w:rPr>
          <w:b/>
          <w:bCs/>
        </w:rPr>
        <w:t>cross-validation fold of 5</w:t>
      </w:r>
      <w:r w:rsidRPr="00285A4C">
        <w:t>, ensuring robust model evaluation and tuning.</w:t>
      </w:r>
      <w:r>
        <w:t xml:space="preserve"> </w:t>
      </w:r>
      <w:r w:rsidRPr="00285A4C">
        <w:t xml:space="preserve">The hyperparameter optimization process involves exploring a range of values for C and gamma to identify the combination that maximizes the SVM model's performance. Specifically, the </w:t>
      </w:r>
      <w:r w:rsidRPr="00285A4C">
        <w:rPr>
          <w:b/>
          <w:bCs/>
        </w:rPr>
        <w:t>C values considered range from 0.1 to 2</w:t>
      </w:r>
      <w:r w:rsidRPr="00285A4C">
        <w:t xml:space="preserve">, while the </w:t>
      </w:r>
      <w:r w:rsidRPr="00285A4C">
        <w:rPr>
          <w:b/>
          <w:bCs/>
        </w:rPr>
        <w:t>gamma values range from 0.1 to 2</w:t>
      </w:r>
      <w:r w:rsidRPr="00285A4C">
        <w:t>, enabling an extensive search across the parameter space to find the most suitable configuration for the SVM model.</w:t>
      </w:r>
    </w:p>
    <w:p w14:paraId="7156E3CC" w14:textId="6EBBF296" w:rsidR="00684F88" w:rsidRDefault="00684F88" w:rsidP="00684F88">
      <w:pPr>
        <w:jc w:val="center"/>
      </w:pPr>
      <w:r>
        <w:rPr>
          <w:noProof/>
        </w:rPr>
        <w:lastRenderedPageBreak/>
        <w:drawing>
          <wp:inline distT="0" distB="0" distL="0" distR="0" wp14:anchorId="3B565A94" wp14:editId="6ABB2458">
            <wp:extent cx="4740187" cy="3604260"/>
            <wp:effectExtent l="0" t="0" r="3810" b="0"/>
            <wp:docPr id="1190898982"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0898982" name="Picture 1190898982"/>
                    <pic:cNvPicPr/>
                  </pic:nvPicPr>
                  <pic:blipFill rotWithShape="1">
                    <a:blip r:embed="rId28">
                      <a:extLst>
                        <a:ext uri="{28A0092B-C50C-407E-A947-70E740481C1C}">
                          <a14:useLocalDpi xmlns:a14="http://schemas.microsoft.com/office/drawing/2010/main" val="0"/>
                        </a:ext>
                      </a:extLst>
                    </a:blip>
                    <a:srcRect l="2458" t="9831" r="8602"/>
                    <a:stretch/>
                  </pic:blipFill>
                  <pic:spPr bwMode="auto">
                    <a:xfrm>
                      <a:off x="0" y="0"/>
                      <a:ext cx="4742809" cy="3606254"/>
                    </a:xfrm>
                    <a:prstGeom prst="rect">
                      <a:avLst/>
                    </a:prstGeom>
                    <a:ln>
                      <a:noFill/>
                    </a:ln>
                    <a:extLst>
                      <a:ext uri="{53640926-AAD7-44D8-BBD7-CCE9431645EC}">
                        <a14:shadowObscured xmlns:a14="http://schemas.microsoft.com/office/drawing/2010/main"/>
                      </a:ext>
                    </a:extLst>
                  </pic:spPr>
                </pic:pic>
              </a:graphicData>
            </a:graphic>
          </wp:inline>
        </w:drawing>
      </w:r>
    </w:p>
    <w:p w14:paraId="1887C772" w14:textId="2FF189BD" w:rsidR="00684F88" w:rsidRPr="00684F88" w:rsidRDefault="00684F88" w:rsidP="00684F88">
      <w:pPr>
        <w:pStyle w:val="Caption"/>
        <w:rPr>
          <w:b w:val="0"/>
          <w:bCs w:val="0"/>
        </w:rPr>
      </w:pPr>
      <w:r>
        <w:t xml:space="preserve">Figure </w:t>
      </w:r>
      <w:r>
        <w:fldChar w:fldCharType="begin"/>
      </w:r>
      <w:r>
        <w:instrText xml:space="preserve"> SEQ Figure \* ARABIC </w:instrText>
      </w:r>
      <w:r>
        <w:fldChar w:fldCharType="separate"/>
      </w:r>
      <w:r w:rsidR="009528E2">
        <w:rPr>
          <w:noProof/>
        </w:rPr>
        <w:t>13</w:t>
      </w:r>
      <w:r>
        <w:fldChar w:fldCharType="end"/>
      </w:r>
      <w:r>
        <w:t xml:space="preserve">. </w:t>
      </w:r>
      <w:r w:rsidRPr="00315C6F">
        <w:rPr>
          <w:b w:val="0"/>
          <w:bCs w:val="0"/>
        </w:rPr>
        <w:t>Training and validation performa</w:t>
      </w:r>
      <w:r w:rsidR="005065B6">
        <w:rPr>
          <w:b w:val="0"/>
          <w:bCs w:val="0"/>
        </w:rPr>
        <w:t>n</w:t>
      </w:r>
      <w:r w:rsidRPr="00315C6F">
        <w:rPr>
          <w:b w:val="0"/>
          <w:bCs w:val="0"/>
        </w:rPr>
        <w:t xml:space="preserve">ce </w:t>
      </w:r>
      <w:r>
        <w:rPr>
          <w:b w:val="0"/>
          <w:bCs w:val="0"/>
        </w:rPr>
        <w:t>for training and validation</w:t>
      </w:r>
      <w:r w:rsidRPr="00315C6F">
        <w:rPr>
          <w:b w:val="0"/>
          <w:bCs w:val="0"/>
        </w:rPr>
        <w:t xml:space="preserve"> </w:t>
      </w:r>
      <w:r>
        <w:rPr>
          <w:b w:val="0"/>
          <w:bCs w:val="0"/>
        </w:rPr>
        <w:t>samples</w:t>
      </w:r>
    </w:p>
    <w:p w14:paraId="45CE48AD" w14:textId="7AD57E33" w:rsidR="00E66E20" w:rsidRDefault="00E66E20" w:rsidP="00E66E20">
      <w:pPr>
        <w:pStyle w:val="Heading1"/>
      </w:pPr>
      <w:r>
        <w:t>4.  Conclusion</w:t>
      </w:r>
    </w:p>
    <w:p w14:paraId="3F42B142" w14:textId="5EB0F008" w:rsidR="0058434E" w:rsidRPr="0058434E" w:rsidRDefault="0058434E" w:rsidP="005065B6">
      <w:r w:rsidRPr="0058434E">
        <w:t>The effectiveness of using MobileNet as a simpler model with a fully connected network, as opposed to EfficientNetB0 with a fully connected network, or MobileNet with PCA and SVM, showcases the advantages of simplicity in machine learning. By opting for a more streamlined architecture like MobileNet, we can achieve better performance through improved interpretability, faster training times, and reduced risk of overfitting.</w:t>
      </w:r>
      <w:r w:rsidR="005065B6">
        <w:t xml:space="preserve"> </w:t>
      </w:r>
      <w:r w:rsidRPr="0058434E">
        <w:t xml:space="preserve">With </w:t>
      </w:r>
      <w:proofErr w:type="spellStart"/>
      <w:r w:rsidRPr="0058434E">
        <w:t>MobileNet's</w:t>
      </w:r>
      <w:proofErr w:type="spellEnd"/>
      <w:r w:rsidRPr="0058434E">
        <w:t xml:space="preserve"> efficient design and lightweight architecture, it focuses on crucial patterns in the data, leading to more robust results. This simplicity allows for faster optimization and better generalization on datasets with limited samples or noisy features, making it a practical choice for various applications.</w:t>
      </w:r>
    </w:p>
    <w:p w14:paraId="186DD99A" w14:textId="2C223AE5" w:rsidR="00E66E20" w:rsidRPr="00E66E20" w:rsidRDefault="0058434E" w:rsidP="0058434E">
      <w:r w:rsidRPr="0058434E">
        <w:t>Moreover, supplementing the MobileNet model with advanced training techniques such as data augmentation, regularization, and early stopping can further enhance its performance. These methods help fine-tune the model, prevent overfitting, and improve its ability to capture intricate data patterns effectively.</w:t>
      </w:r>
    </w:p>
    <w:p w14:paraId="4CD1479B" w14:textId="198B2C7D" w:rsidR="00881B2B" w:rsidRDefault="00E66E20" w:rsidP="00CD6F0E">
      <w:pPr>
        <w:pStyle w:val="Heading1"/>
      </w:pPr>
      <w:r>
        <w:t>5</w:t>
      </w:r>
      <w:r w:rsidR="00881B2B">
        <w:t xml:space="preserve">. </w:t>
      </w:r>
      <w:r w:rsidR="00CD6F0E">
        <w:t>Future Improvements</w:t>
      </w:r>
    </w:p>
    <w:p w14:paraId="6BCB6D63" w14:textId="789DDD5E" w:rsidR="008A40BD" w:rsidRDefault="008A40BD" w:rsidP="008A40BD">
      <w:pPr>
        <w:pStyle w:val="ListParagraph"/>
        <w:numPr>
          <w:ilvl w:val="0"/>
          <w:numId w:val="24"/>
        </w:numPr>
      </w:pPr>
      <w:r>
        <w:t>Testing new classification architectures</w:t>
      </w:r>
    </w:p>
    <w:p w14:paraId="59716C19" w14:textId="646758ED" w:rsidR="008A40BD" w:rsidRDefault="008A40BD" w:rsidP="004D0AD1">
      <w:r w:rsidRPr="008A40BD">
        <w:t xml:space="preserve">In the future, our implemented AI system can benefit from several enhancements to further improve its performance and flexibility. One key area of improvement involves exploring new classification </w:t>
      </w:r>
      <w:r w:rsidRPr="008A40BD">
        <w:lastRenderedPageBreak/>
        <w:t>architectures to enhance model accuracy and efficiency. By experimenting with state-of-the-art architectures such as Transformer-based models or ensemble methods, we can potentially achieve better results on complex datasets and tasks.</w:t>
      </w:r>
    </w:p>
    <w:p w14:paraId="739A5C7D" w14:textId="610D8AF8" w:rsidR="008A40BD" w:rsidRPr="008A40BD" w:rsidRDefault="008A40BD" w:rsidP="008A40BD">
      <w:pPr>
        <w:pStyle w:val="ListParagraph"/>
        <w:numPr>
          <w:ilvl w:val="0"/>
          <w:numId w:val="24"/>
        </w:numPr>
      </w:pPr>
      <w:r>
        <w:t>Handling shared methods using parent classes</w:t>
      </w:r>
    </w:p>
    <w:p w14:paraId="6F4CE7E0" w14:textId="59562C40" w:rsidR="008A40BD" w:rsidRDefault="008A40BD" w:rsidP="008A40BD">
      <w:r>
        <w:t>Using</w:t>
      </w:r>
      <w:r w:rsidRPr="008A40BD">
        <w:t xml:space="preserve"> more object-oriented programming (OOP) principles can enhance the maintainability and scalability of our AI system. Introducing a parent class to handle shared methods and functionalities for different classifiers can streamline code development and reduce redundancy across multiple models. This approach promotes code reusability, facilitates easier model extension or modification, and enhances overall code organization and readability.</w:t>
      </w:r>
    </w:p>
    <w:p w14:paraId="3E50CA26" w14:textId="6D3D8BC2" w:rsidR="00D41676" w:rsidRDefault="00D41676" w:rsidP="00D41676">
      <w:pPr>
        <w:pStyle w:val="ListParagraph"/>
        <w:numPr>
          <w:ilvl w:val="0"/>
          <w:numId w:val="24"/>
        </w:numPr>
      </w:pPr>
      <w:r>
        <w:t>Employing d</w:t>
      </w:r>
      <w:r w:rsidRPr="00D41676">
        <w:t xml:space="preserve">esign </w:t>
      </w:r>
      <w:r>
        <w:t>p</w:t>
      </w:r>
      <w:r w:rsidRPr="00D41676">
        <w:t>atterns</w:t>
      </w:r>
    </w:p>
    <w:p w14:paraId="4F2BFEEB" w14:textId="3916E4B5" w:rsidR="00D41676" w:rsidRDefault="00D41676" w:rsidP="008A40BD">
      <w:r w:rsidRPr="00D41676">
        <w:t>Implementing design patterns (e.g., Factory, Strategy, Singleton) to address common programming challenges, enhance code readability, and facilitate future modifications and extensions.</w:t>
      </w:r>
    </w:p>
    <w:p w14:paraId="0BCA55B5" w14:textId="5FD97DC5" w:rsidR="00C4162C" w:rsidRDefault="00C4162C" w:rsidP="00C4162C">
      <w:pPr>
        <w:pStyle w:val="ListParagraph"/>
        <w:numPr>
          <w:ilvl w:val="0"/>
          <w:numId w:val="24"/>
        </w:numPr>
      </w:pPr>
      <w:r w:rsidRPr="00C4162C">
        <w:t xml:space="preserve">Performance </w:t>
      </w:r>
      <w:r>
        <w:t>o</w:t>
      </w:r>
      <w:r w:rsidRPr="00C4162C">
        <w:t>ptimization</w:t>
      </w:r>
    </w:p>
    <w:p w14:paraId="42B70B60" w14:textId="53ADB526" w:rsidR="008A40BD" w:rsidRPr="008A40BD" w:rsidRDefault="00C4162C" w:rsidP="00A86EC2">
      <w:r w:rsidRPr="00C4162C">
        <w:t>Analyzing and implementing optimizations such a</w:t>
      </w:r>
      <w:r>
        <w:t>s</w:t>
      </w:r>
      <w:r w:rsidRPr="00C4162C">
        <w:t xml:space="preserve"> model distillation, and architecture search to improve the speed, memory footprint, and accuracy of the AI model.</w:t>
      </w:r>
    </w:p>
    <w:sectPr w:rsidR="008A40BD" w:rsidRPr="008A40BD" w:rsidSect="00A86EC2">
      <w:footerReference w:type="default" r:id="rId29"/>
      <w:pgSz w:w="11906" w:h="16838" w:code="9"/>
      <w:pgMar w:top="1135" w:right="936" w:bottom="1560" w:left="936" w:header="720" w:footer="34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D7987C" w14:textId="77777777" w:rsidR="00BC2399" w:rsidRDefault="00BC2399" w:rsidP="00932A83">
      <w:r>
        <w:separator/>
      </w:r>
    </w:p>
  </w:endnote>
  <w:endnote w:type="continuationSeparator" w:id="0">
    <w:p w14:paraId="418A3EEC" w14:textId="77777777" w:rsidR="00BC2399" w:rsidRDefault="00BC2399" w:rsidP="00932A8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56462756"/>
      <w:docPartObj>
        <w:docPartGallery w:val="Page Numbers (Bottom of Page)"/>
        <w:docPartUnique/>
      </w:docPartObj>
    </w:sdtPr>
    <w:sdtEndPr>
      <w:rPr>
        <w:i/>
        <w:iCs/>
        <w:color w:val="7F7F7F" w:themeColor="background1" w:themeShade="7F"/>
        <w:spacing w:val="60"/>
      </w:rPr>
    </w:sdtEndPr>
    <w:sdtContent>
      <w:p w14:paraId="79974A78" w14:textId="38D8AD31" w:rsidR="00E774A7" w:rsidRPr="00CA4F30" w:rsidRDefault="00E774A7" w:rsidP="00CA4F30">
        <w:pPr>
          <w:pStyle w:val="Footer"/>
          <w:pBdr>
            <w:top w:val="single" w:sz="4" w:space="1" w:color="auto"/>
          </w:pBdr>
          <w:rPr>
            <w:i/>
            <w:iCs/>
          </w:rP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r w:rsidR="00CA4F30">
          <w:rPr>
            <w:color w:val="7F7F7F" w:themeColor="background1" w:themeShade="7F"/>
            <w:spacing w:val="60"/>
          </w:rPr>
          <w:tab/>
          <w:t xml:space="preserve">                                                     </w:t>
        </w:r>
        <w:r w:rsidR="00CA4F30" w:rsidRPr="00CA4F30">
          <w:rPr>
            <w:i/>
            <w:iCs/>
            <w:color w:val="7F7F7F" w:themeColor="background1" w:themeShade="7F"/>
            <w:spacing w:val="60"/>
          </w:rPr>
          <w:t xml:space="preserve"> </w:t>
        </w:r>
        <w:r w:rsidR="00315C6F">
          <w:rPr>
            <w:i/>
            <w:iCs/>
            <w:color w:val="7F7F7F" w:themeColor="background1" w:themeShade="7F"/>
            <w:spacing w:val="60"/>
          </w:rPr>
          <w:t xml:space="preserve">    </w:t>
        </w:r>
        <w:r w:rsidR="000B02E5" w:rsidRPr="00CA4F30">
          <w:rPr>
            <w:i/>
            <w:iCs/>
            <w:color w:val="7F7F7F" w:themeColor="background1" w:themeShade="7F"/>
            <w:spacing w:val="60"/>
          </w:rPr>
          <w:t xml:space="preserve"> Amin</w:t>
        </w:r>
        <w:r w:rsidR="00CA4F30" w:rsidRPr="00CA4F30">
          <w:rPr>
            <w:i/>
            <w:iCs/>
            <w:color w:val="7F7F7F" w:themeColor="background1" w:themeShade="7F"/>
            <w:spacing w:val="60"/>
          </w:rPr>
          <w:t xml:space="preserve"> Ranjbar</w:t>
        </w:r>
      </w:p>
    </w:sdtContent>
  </w:sdt>
  <w:p w14:paraId="0472F4EB" w14:textId="77777777" w:rsidR="00E774A7" w:rsidRDefault="00E774A7" w:rsidP="00932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EB5186" w14:textId="77777777" w:rsidR="00BC2399" w:rsidRDefault="00BC2399" w:rsidP="00932A83">
      <w:r>
        <w:separator/>
      </w:r>
    </w:p>
  </w:footnote>
  <w:footnote w:type="continuationSeparator" w:id="0">
    <w:p w14:paraId="55450918" w14:textId="77777777" w:rsidR="00BC2399" w:rsidRDefault="00BC2399" w:rsidP="00932A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22C65"/>
    <w:multiLevelType w:val="multilevel"/>
    <w:tmpl w:val="CE74B2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F794920"/>
    <w:multiLevelType w:val="multilevel"/>
    <w:tmpl w:val="2258CB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577EC6"/>
    <w:multiLevelType w:val="hybridMultilevel"/>
    <w:tmpl w:val="84CC1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8A44CA"/>
    <w:multiLevelType w:val="multilevel"/>
    <w:tmpl w:val="F842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AC65A0D"/>
    <w:multiLevelType w:val="multilevel"/>
    <w:tmpl w:val="F84296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E711148"/>
    <w:multiLevelType w:val="multilevel"/>
    <w:tmpl w:val="F8429664"/>
    <w:lvl w:ilvl="0">
      <w:start w:val="1"/>
      <w:numFmt w:val="decimal"/>
      <w:lvlText w:val="%1."/>
      <w:lvlJc w:val="left"/>
      <w:pPr>
        <w:tabs>
          <w:tab w:val="num" w:pos="786"/>
        </w:tabs>
        <w:ind w:left="786" w:hanging="360"/>
      </w:pPr>
    </w:lvl>
    <w:lvl w:ilvl="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6" w15:restartNumberingAfterBreak="0">
    <w:nsid w:val="283372C6"/>
    <w:multiLevelType w:val="multilevel"/>
    <w:tmpl w:val="A95EFA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8CA102E"/>
    <w:multiLevelType w:val="hybridMultilevel"/>
    <w:tmpl w:val="D4A0A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3E6947"/>
    <w:multiLevelType w:val="multilevel"/>
    <w:tmpl w:val="F84296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FDA71CE"/>
    <w:multiLevelType w:val="hybridMultilevel"/>
    <w:tmpl w:val="E42038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A14663"/>
    <w:multiLevelType w:val="hybridMultilevel"/>
    <w:tmpl w:val="7F88F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62FE6"/>
    <w:multiLevelType w:val="hybridMultilevel"/>
    <w:tmpl w:val="6C323E02"/>
    <w:lvl w:ilvl="0" w:tplc="04090001">
      <w:start w:val="1"/>
      <w:numFmt w:val="bullet"/>
      <w:lvlText w:val=""/>
      <w:lvlJc w:val="left"/>
      <w:pPr>
        <w:ind w:left="1145" w:hanging="360"/>
      </w:pPr>
      <w:rPr>
        <w:rFonts w:ascii="Symbol" w:hAnsi="Symbol" w:hint="default"/>
      </w:rPr>
    </w:lvl>
    <w:lvl w:ilvl="1" w:tplc="04090003" w:tentative="1">
      <w:start w:val="1"/>
      <w:numFmt w:val="bullet"/>
      <w:lvlText w:val="o"/>
      <w:lvlJc w:val="left"/>
      <w:pPr>
        <w:ind w:left="1865" w:hanging="360"/>
      </w:pPr>
      <w:rPr>
        <w:rFonts w:ascii="Courier New" w:hAnsi="Courier New" w:cs="Courier New" w:hint="default"/>
      </w:rPr>
    </w:lvl>
    <w:lvl w:ilvl="2" w:tplc="04090005" w:tentative="1">
      <w:start w:val="1"/>
      <w:numFmt w:val="bullet"/>
      <w:lvlText w:val=""/>
      <w:lvlJc w:val="left"/>
      <w:pPr>
        <w:ind w:left="2585" w:hanging="360"/>
      </w:pPr>
      <w:rPr>
        <w:rFonts w:ascii="Wingdings" w:hAnsi="Wingdings" w:hint="default"/>
      </w:rPr>
    </w:lvl>
    <w:lvl w:ilvl="3" w:tplc="04090001" w:tentative="1">
      <w:start w:val="1"/>
      <w:numFmt w:val="bullet"/>
      <w:lvlText w:val=""/>
      <w:lvlJc w:val="left"/>
      <w:pPr>
        <w:ind w:left="3305" w:hanging="360"/>
      </w:pPr>
      <w:rPr>
        <w:rFonts w:ascii="Symbol" w:hAnsi="Symbol" w:hint="default"/>
      </w:rPr>
    </w:lvl>
    <w:lvl w:ilvl="4" w:tplc="04090003" w:tentative="1">
      <w:start w:val="1"/>
      <w:numFmt w:val="bullet"/>
      <w:lvlText w:val="o"/>
      <w:lvlJc w:val="left"/>
      <w:pPr>
        <w:ind w:left="4025" w:hanging="360"/>
      </w:pPr>
      <w:rPr>
        <w:rFonts w:ascii="Courier New" w:hAnsi="Courier New" w:cs="Courier New" w:hint="default"/>
      </w:rPr>
    </w:lvl>
    <w:lvl w:ilvl="5" w:tplc="04090005" w:tentative="1">
      <w:start w:val="1"/>
      <w:numFmt w:val="bullet"/>
      <w:lvlText w:val=""/>
      <w:lvlJc w:val="left"/>
      <w:pPr>
        <w:ind w:left="4745" w:hanging="360"/>
      </w:pPr>
      <w:rPr>
        <w:rFonts w:ascii="Wingdings" w:hAnsi="Wingdings" w:hint="default"/>
      </w:rPr>
    </w:lvl>
    <w:lvl w:ilvl="6" w:tplc="04090001" w:tentative="1">
      <w:start w:val="1"/>
      <w:numFmt w:val="bullet"/>
      <w:lvlText w:val=""/>
      <w:lvlJc w:val="left"/>
      <w:pPr>
        <w:ind w:left="5465" w:hanging="360"/>
      </w:pPr>
      <w:rPr>
        <w:rFonts w:ascii="Symbol" w:hAnsi="Symbol" w:hint="default"/>
      </w:rPr>
    </w:lvl>
    <w:lvl w:ilvl="7" w:tplc="04090003" w:tentative="1">
      <w:start w:val="1"/>
      <w:numFmt w:val="bullet"/>
      <w:lvlText w:val="o"/>
      <w:lvlJc w:val="left"/>
      <w:pPr>
        <w:ind w:left="6185" w:hanging="360"/>
      </w:pPr>
      <w:rPr>
        <w:rFonts w:ascii="Courier New" w:hAnsi="Courier New" w:cs="Courier New" w:hint="default"/>
      </w:rPr>
    </w:lvl>
    <w:lvl w:ilvl="8" w:tplc="04090005" w:tentative="1">
      <w:start w:val="1"/>
      <w:numFmt w:val="bullet"/>
      <w:lvlText w:val=""/>
      <w:lvlJc w:val="left"/>
      <w:pPr>
        <w:ind w:left="6905" w:hanging="360"/>
      </w:pPr>
      <w:rPr>
        <w:rFonts w:ascii="Wingdings" w:hAnsi="Wingdings" w:hint="default"/>
      </w:rPr>
    </w:lvl>
  </w:abstractNum>
  <w:abstractNum w:abstractNumId="12" w15:restartNumberingAfterBreak="0">
    <w:nsid w:val="345A21F5"/>
    <w:multiLevelType w:val="multilevel"/>
    <w:tmpl w:val="C27A5FB4"/>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37FF6806"/>
    <w:multiLevelType w:val="multilevel"/>
    <w:tmpl w:val="F842966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556EED"/>
    <w:multiLevelType w:val="multilevel"/>
    <w:tmpl w:val="922E52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0055A2A"/>
    <w:multiLevelType w:val="hybridMultilevel"/>
    <w:tmpl w:val="89BC6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5496F9A"/>
    <w:multiLevelType w:val="hybridMultilevel"/>
    <w:tmpl w:val="3C0AB4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D076E0"/>
    <w:multiLevelType w:val="multilevel"/>
    <w:tmpl w:val="65D8AC0E"/>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A910088"/>
    <w:multiLevelType w:val="multilevel"/>
    <w:tmpl w:val="F84296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B655E7E"/>
    <w:multiLevelType w:val="multilevel"/>
    <w:tmpl w:val="90A4512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2F864AC"/>
    <w:multiLevelType w:val="multilevel"/>
    <w:tmpl w:val="999222B2"/>
    <w:lvl w:ilvl="0">
      <w:start w:val="1"/>
      <w:numFmt w:val="bullet"/>
      <w:lvlText w:val=""/>
      <w:lvlJc w:val="left"/>
      <w:pPr>
        <w:tabs>
          <w:tab w:val="num" w:pos="720"/>
        </w:tabs>
        <w:ind w:left="720" w:hanging="360"/>
      </w:pPr>
      <w:rPr>
        <w:rFonts w:ascii="Symbol" w:hAnsi="Symbol" w:hint="default"/>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60648992">
    <w:abstractNumId w:val="0"/>
  </w:num>
  <w:num w:numId="2" w16cid:durableId="301203673">
    <w:abstractNumId w:val="1"/>
  </w:num>
  <w:num w:numId="3" w16cid:durableId="574583058">
    <w:abstractNumId w:val="19"/>
  </w:num>
  <w:num w:numId="4" w16cid:durableId="64691287">
    <w:abstractNumId w:val="17"/>
  </w:num>
  <w:num w:numId="5" w16cid:durableId="890338336">
    <w:abstractNumId w:val="9"/>
  </w:num>
  <w:num w:numId="6" w16cid:durableId="481897038">
    <w:abstractNumId w:val="12"/>
  </w:num>
  <w:num w:numId="7" w16cid:durableId="56436360">
    <w:abstractNumId w:val="6"/>
  </w:num>
  <w:num w:numId="8" w16cid:durableId="846140244">
    <w:abstractNumId w:val="9"/>
  </w:num>
  <w:num w:numId="9" w16cid:durableId="418020510">
    <w:abstractNumId w:val="9"/>
  </w:num>
  <w:num w:numId="10" w16cid:durableId="559748078">
    <w:abstractNumId w:val="9"/>
  </w:num>
  <w:num w:numId="11" w16cid:durableId="691690545">
    <w:abstractNumId w:val="9"/>
  </w:num>
  <w:num w:numId="12" w16cid:durableId="1970477988">
    <w:abstractNumId w:val="13"/>
  </w:num>
  <w:num w:numId="13" w16cid:durableId="1957441670">
    <w:abstractNumId w:val="14"/>
  </w:num>
  <w:num w:numId="14" w16cid:durableId="241333137">
    <w:abstractNumId w:val="8"/>
  </w:num>
  <w:num w:numId="15" w16cid:durableId="2008513598">
    <w:abstractNumId w:val="5"/>
  </w:num>
  <w:num w:numId="16" w16cid:durableId="1763404955">
    <w:abstractNumId w:val="20"/>
  </w:num>
  <w:num w:numId="17" w16cid:durableId="1018042554">
    <w:abstractNumId w:val="3"/>
  </w:num>
  <w:num w:numId="18" w16cid:durableId="424232104">
    <w:abstractNumId w:val="4"/>
  </w:num>
  <w:num w:numId="19" w16cid:durableId="506135771">
    <w:abstractNumId w:val="18"/>
  </w:num>
  <w:num w:numId="20" w16cid:durableId="1496922204">
    <w:abstractNumId w:val="16"/>
  </w:num>
  <w:num w:numId="21" w16cid:durableId="2137484300">
    <w:abstractNumId w:val="15"/>
  </w:num>
  <w:num w:numId="22" w16cid:durableId="2145852685">
    <w:abstractNumId w:val="11"/>
  </w:num>
  <w:num w:numId="23" w16cid:durableId="2140411759">
    <w:abstractNumId w:val="7"/>
  </w:num>
  <w:num w:numId="24" w16cid:durableId="1544366113">
    <w:abstractNumId w:val="10"/>
  </w:num>
  <w:num w:numId="25" w16cid:durableId="16893326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CAgNLE2NjSwNjUyUdpeDU4uLM/DyQAtNaADo5lnMsAAAA"/>
  </w:docVars>
  <w:rsids>
    <w:rsidRoot w:val="00E774A7"/>
    <w:rsid w:val="00000EB3"/>
    <w:rsid w:val="00006DAD"/>
    <w:rsid w:val="00015F44"/>
    <w:rsid w:val="000449BF"/>
    <w:rsid w:val="00051316"/>
    <w:rsid w:val="000800D4"/>
    <w:rsid w:val="00087FE4"/>
    <w:rsid w:val="00094A1D"/>
    <w:rsid w:val="0009599D"/>
    <w:rsid w:val="00096F62"/>
    <w:rsid w:val="000B02E5"/>
    <w:rsid w:val="000B64F9"/>
    <w:rsid w:val="000D329B"/>
    <w:rsid w:val="000D57A5"/>
    <w:rsid w:val="001147B2"/>
    <w:rsid w:val="001445B0"/>
    <w:rsid w:val="001456BD"/>
    <w:rsid w:val="00167160"/>
    <w:rsid w:val="00170D6B"/>
    <w:rsid w:val="001A619C"/>
    <w:rsid w:val="001C190C"/>
    <w:rsid w:val="001C4303"/>
    <w:rsid w:val="001E28FA"/>
    <w:rsid w:val="001F4B6A"/>
    <w:rsid w:val="00212577"/>
    <w:rsid w:val="002251F0"/>
    <w:rsid w:val="00230FF6"/>
    <w:rsid w:val="00274993"/>
    <w:rsid w:val="00285A4C"/>
    <w:rsid w:val="002A736D"/>
    <w:rsid w:val="002D35D8"/>
    <w:rsid w:val="002F30AC"/>
    <w:rsid w:val="0031262E"/>
    <w:rsid w:val="00312F2D"/>
    <w:rsid w:val="00315C6F"/>
    <w:rsid w:val="00352033"/>
    <w:rsid w:val="003550C4"/>
    <w:rsid w:val="003B100F"/>
    <w:rsid w:val="003B25C9"/>
    <w:rsid w:val="003B53F7"/>
    <w:rsid w:val="003C247F"/>
    <w:rsid w:val="003C7F9C"/>
    <w:rsid w:val="003D570B"/>
    <w:rsid w:val="0040503F"/>
    <w:rsid w:val="004364D6"/>
    <w:rsid w:val="00436823"/>
    <w:rsid w:val="00450F72"/>
    <w:rsid w:val="004542D8"/>
    <w:rsid w:val="00467F96"/>
    <w:rsid w:val="004816AD"/>
    <w:rsid w:val="0049686E"/>
    <w:rsid w:val="004B21F8"/>
    <w:rsid w:val="004D0AD1"/>
    <w:rsid w:val="004D3662"/>
    <w:rsid w:val="004D74D9"/>
    <w:rsid w:val="004E7535"/>
    <w:rsid w:val="005065B6"/>
    <w:rsid w:val="0051484C"/>
    <w:rsid w:val="00526AF2"/>
    <w:rsid w:val="00556D2C"/>
    <w:rsid w:val="00580E9C"/>
    <w:rsid w:val="0058434E"/>
    <w:rsid w:val="005A25F1"/>
    <w:rsid w:val="006362AC"/>
    <w:rsid w:val="00682930"/>
    <w:rsid w:val="00684F88"/>
    <w:rsid w:val="006C3537"/>
    <w:rsid w:val="006E78F3"/>
    <w:rsid w:val="006E7A95"/>
    <w:rsid w:val="006F6E78"/>
    <w:rsid w:val="007051A7"/>
    <w:rsid w:val="00740B81"/>
    <w:rsid w:val="007536FF"/>
    <w:rsid w:val="007740CC"/>
    <w:rsid w:val="00774521"/>
    <w:rsid w:val="00777994"/>
    <w:rsid w:val="00783338"/>
    <w:rsid w:val="007944BA"/>
    <w:rsid w:val="007A22B2"/>
    <w:rsid w:val="007C68F3"/>
    <w:rsid w:val="007E76C1"/>
    <w:rsid w:val="007F63A8"/>
    <w:rsid w:val="00804492"/>
    <w:rsid w:val="0084113C"/>
    <w:rsid w:val="00846EAE"/>
    <w:rsid w:val="0084737F"/>
    <w:rsid w:val="008525FF"/>
    <w:rsid w:val="0086253A"/>
    <w:rsid w:val="008641D4"/>
    <w:rsid w:val="00881B2B"/>
    <w:rsid w:val="008916DC"/>
    <w:rsid w:val="008A40BD"/>
    <w:rsid w:val="008A6B8A"/>
    <w:rsid w:val="008C2172"/>
    <w:rsid w:val="008E5CF3"/>
    <w:rsid w:val="008E5FC5"/>
    <w:rsid w:val="00914BA0"/>
    <w:rsid w:val="009223CC"/>
    <w:rsid w:val="00932A83"/>
    <w:rsid w:val="009528E2"/>
    <w:rsid w:val="009555C2"/>
    <w:rsid w:val="00977022"/>
    <w:rsid w:val="009967FD"/>
    <w:rsid w:val="009C50B2"/>
    <w:rsid w:val="009F7F1F"/>
    <w:rsid w:val="00A04D6C"/>
    <w:rsid w:val="00A2147B"/>
    <w:rsid w:val="00A41897"/>
    <w:rsid w:val="00A51315"/>
    <w:rsid w:val="00A540B2"/>
    <w:rsid w:val="00A640B3"/>
    <w:rsid w:val="00A828ED"/>
    <w:rsid w:val="00A86EC2"/>
    <w:rsid w:val="00AA3BC1"/>
    <w:rsid w:val="00AB17C6"/>
    <w:rsid w:val="00AD266F"/>
    <w:rsid w:val="00AE29FA"/>
    <w:rsid w:val="00AF7D6C"/>
    <w:rsid w:val="00B01ECC"/>
    <w:rsid w:val="00B45E55"/>
    <w:rsid w:val="00B46A3E"/>
    <w:rsid w:val="00B52700"/>
    <w:rsid w:val="00B54934"/>
    <w:rsid w:val="00B61109"/>
    <w:rsid w:val="00B97B36"/>
    <w:rsid w:val="00BA122F"/>
    <w:rsid w:val="00BA40AD"/>
    <w:rsid w:val="00BA4157"/>
    <w:rsid w:val="00BC2399"/>
    <w:rsid w:val="00BC2900"/>
    <w:rsid w:val="00BC4D75"/>
    <w:rsid w:val="00BF5C7F"/>
    <w:rsid w:val="00C2135A"/>
    <w:rsid w:val="00C4162C"/>
    <w:rsid w:val="00C55447"/>
    <w:rsid w:val="00C700F7"/>
    <w:rsid w:val="00C95F9E"/>
    <w:rsid w:val="00C9608F"/>
    <w:rsid w:val="00CA4F30"/>
    <w:rsid w:val="00CD6D85"/>
    <w:rsid w:val="00CD6F0E"/>
    <w:rsid w:val="00CF1AB5"/>
    <w:rsid w:val="00D02310"/>
    <w:rsid w:val="00D03A55"/>
    <w:rsid w:val="00D41676"/>
    <w:rsid w:val="00D454EB"/>
    <w:rsid w:val="00D64EDA"/>
    <w:rsid w:val="00D92D4F"/>
    <w:rsid w:val="00DC3AAB"/>
    <w:rsid w:val="00DE2DD0"/>
    <w:rsid w:val="00E005D4"/>
    <w:rsid w:val="00E2306A"/>
    <w:rsid w:val="00E66E20"/>
    <w:rsid w:val="00E744C9"/>
    <w:rsid w:val="00E744F7"/>
    <w:rsid w:val="00E774A7"/>
    <w:rsid w:val="00E86603"/>
    <w:rsid w:val="00EA34A3"/>
    <w:rsid w:val="00ED7502"/>
    <w:rsid w:val="00F0093F"/>
    <w:rsid w:val="00FB7184"/>
    <w:rsid w:val="00FC58FA"/>
    <w:rsid w:val="00FD104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6D5ED"/>
  <w15:chartTrackingRefBased/>
  <w15:docId w15:val="{3BBA22FE-493C-437A-97C7-9ED0435FF5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42D8"/>
    <w:pPr>
      <w:spacing w:line="312" w:lineRule="auto"/>
      <w:jc w:val="both"/>
    </w:pPr>
    <w:rPr>
      <w:rFonts w:eastAsiaTheme="minorEastAsia" w:cstheme="minorHAnsi"/>
      <w:sz w:val="24"/>
      <w:szCs w:val="24"/>
    </w:rPr>
  </w:style>
  <w:style w:type="paragraph" w:styleId="Heading1">
    <w:name w:val="heading 1"/>
    <w:basedOn w:val="Normal"/>
    <w:next w:val="Normal"/>
    <w:link w:val="Heading1Char"/>
    <w:uiPriority w:val="9"/>
    <w:qFormat/>
    <w:rsid w:val="00A41897"/>
    <w:pPr>
      <w:outlineLvl w:val="0"/>
    </w:pPr>
    <w:rPr>
      <w:rFonts w:ascii="Calibri" w:hAnsi="Calibri" w:cs="Calibri"/>
      <w:b/>
      <w:bCs/>
      <w:color w:val="833C0B" w:themeColor="accent2" w:themeShade="80"/>
      <w:sz w:val="32"/>
      <w:szCs w:val="32"/>
    </w:rPr>
  </w:style>
  <w:style w:type="paragraph" w:styleId="Heading2">
    <w:name w:val="heading 2"/>
    <w:basedOn w:val="Heading1"/>
    <w:next w:val="Normal"/>
    <w:link w:val="Heading2Char"/>
    <w:uiPriority w:val="9"/>
    <w:unhideWhenUsed/>
    <w:qFormat/>
    <w:rsid w:val="00A41897"/>
    <w:pPr>
      <w:ind w:left="57"/>
      <w:outlineLvl w:val="1"/>
    </w:pPr>
    <w:rPr>
      <w:color w:val="C45911" w:themeColor="accent2" w:themeShade="BF"/>
      <w:sz w:val="28"/>
      <w:szCs w:val="28"/>
    </w:rPr>
  </w:style>
  <w:style w:type="paragraph" w:styleId="Heading3">
    <w:name w:val="heading 3"/>
    <w:basedOn w:val="Heading2"/>
    <w:next w:val="Normal"/>
    <w:link w:val="Heading3Char"/>
    <w:uiPriority w:val="9"/>
    <w:unhideWhenUsed/>
    <w:qFormat/>
    <w:rsid w:val="00FC58FA"/>
    <w:pPr>
      <w:ind w:left="170"/>
      <w:outlineLvl w:val="2"/>
    </w:pPr>
    <w:rPr>
      <w:color w:val="525252" w:themeColor="accent3" w:themeShade="80"/>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774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774A7"/>
  </w:style>
  <w:style w:type="paragraph" w:styleId="Footer">
    <w:name w:val="footer"/>
    <w:basedOn w:val="Normal"/>
    <w:link w:val="FooterChar"/>
    <w:uiPriority w:val="99"/>
    <w:unhideWhenUsed/>
    <w:rsid w:val="00E774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774A7"/>
  </w:style>
  <w:style w:type="paragraph" w:styleId="Title">
    <w:name w:val="Title"/>
    <w:basedOn w:val="Normal"/>
    <w:next w:val="Normal"/>
    <w:link w:val="TitleChar"/>
    <w:uiPriority w:val="10"/>
    <w:qFormat/>
    <w:rsid w:val="00A41897"/>
    <w:pPr>
      <w:spacing w:after="0" w:line="240" w:lineRule="auto"/>
      <w:contextualSpacing/>
      <w:jc w:val="center"/>
    </w:pPr>
    <w:rPr>
      <w:rFonts w:eastAsiaTheme="majorEastAsia"/>
      <w:b/>
      <w:bCs/>
      <w:spacing w:val="-10"/>
      <w:kern w:val="28"/>
      <w:sz w:val="56"/>
      <w:szCs w:val="56"/>
    </w:rPr>
  </w:style>
  <w:style w:type="character" w:customStyle="1" w:styleId="TitleChar">
    <w:name w:val="Title Char"/>
    <w:basedOn w:val="DefaultParagraphFont"/>
    <w:link w:val="Title"/>
    <w:uiPriority w:val="10"/>
    <w:rsid w:val="00A41897"/>
    <w:rPr>
      <w:rFonts w:eastAsiaTheme="majorEastAsia" w:cstheme="minorHAnsi"/>
      <w:b/>
      <w:bCs/>
      <w:spacing w:val="-10"/>
      <w:kern w:val="28"/>
      <w:sz w:val="56"/>
      <w:szCs w:val="56"/>
    </w:rPr>
  </w:style>
  <w:style w:type="character" w:customStyle="1" w:styleId="Heading1Char">
    <w:name w:val="Heading 1 Char"/>
    <w:basedOn w:val="DefaultParagraphFont"/>
    <w:link w:val="Heading1"/>
    <w:uiPriority w:val="9"/>
    <w:rsid w:val="00A41897"/>
    <w:rPr>
      <w:rFonts w:ascii="Calibri" w:hAnsi="Calibri" w:cs="Calibri"/>
      <w:b/>
      <w:bCs/>
      <w:color w:val="833C0B" w:themeColor="accent2" w:themeShade="80"/>
      <w:sz w:val="32"/>
      <w:szCs w:val="32"/>
    </w:rPr>
  </w:style>
  <w:style w:type="character" w:customStyle="1" w:styleId="Heading2Char">
    <w:name w:val="Heading 2 Char"/>
    <w:basedOn w:val="DefaultParagraphFont"/>
    <w:link w:val="Heading2"/>
    <w:uiPriority w:val="9"/>
    <w:rsid w:val="00A41897"/>
    <w:rPr>
      <w:rFonts w:ascii="Calibri" w:hAnsi="Calibri" w:cs="Calibri"/>
      <w:b/>
      <w:bCs/>
      <w:color w:val="C45911" w:themeColor="accent2" w:themeShade="BF"/>
      <w:sz w:val="28"/>
      <w:szCs w:val="28"/>
    </w:rPr>
  </w:style>
  <w:style w:type="paragraph" w:styleId="ListParagraph">
    <w:name w:val="List Paragraph"/>
    <w:basedOn w:val="Normal"/>
    <w:uiPriority w:val="34"/>
    <w:qFormat/>
    <w:rsid w:val="00BA40AD"/>
    <w:pPr>
      <w:contextualSpacing/>
    </w:pPr>
  </w:style>
  <w:style w:type="paragraph" w:styleId="NormalWeb">
    <w:name w:val="Normal (Web)"/>
    <w:basedOn w:val="Normal"/>
    <w:uiPriority w:val="99"/>
    <w:semiHidden/>
    <w:unhideWhenUsed/>
    <w:rsid w:val="00212577"/>
    <w:rPr>
      <w:rFonts w:ascii="Times New Roman" w:hAnsi="Times New Roman" w:cs="Times New Roman"/>
    </w:rPr>
  </w:style>
  <w:style w:type="character" w:styleId="SubtleEmphasis">
    <w:name w:val="Subtle Emphasis"/>
    <w:uiPriority w:val="19"/>
    <w:qFormat/>
    <w:rsid w:val="00051316"/>
    <w:rPr>
      <w:b/>
      <w:bCs/>
      <w:color w:val="0070C0"/>
      <w:sz w:val="26"/>
      <w:szCs w:val="26"/>
    </w:rPr>
  </w:style>
  <w:style w:type="paragraph" w:styleId="NoSpacing">
    <w:name w:val="No Spacing"/>
    <w:uiPriority w:val="1"/>
    <w:qFormat/>
    <w:rsid w:val="003B100F"/>
    <w:pPr>
      <w:spacing w:after="0" w:line="240" w:lineRule="auto"/>
      <w:jc w:val="both"/>
    </w:pPr>
    <w:rPr>
      <w:rFonts w:eastAsiaTheme="minorEastAsia" w:cstheme="minorHAnsi"/>
      <w:sz w:val="24"/>
      <w:szCs w:val="24"/>
    </w:rPr>
  </w:style>
  <w:style w:type="paragraph" w:styleId="Caption">
    <w:name w:val="caption"/>
    <w:basedOn w:val="Normal"/>
    <w:next w:val="Normal"/>
    <w:uiPriority w:val="35"/>
    <w:unhideWhenUsed/>
    <w:qFormat/>
    <w:rsid w:val="00FB7184"/>
    <w:pPr>
      <w:spacing w:after="200" w:line="240" w:lineRule="auto"/>
      <w:jc w:val="center"/>
    </w:pPr>
    <w:rPr>
      <w:b/>
      <w:bCs/>
      <w:sz w:val="22"/>
      <w:szCs w:val="22"/>
    </w:rPr>
  </w:style>
  <w:style w:type="character" w:customStyle="1" w:styleId="Heading3Char">
    <w:name w:val="Heading 3 Char"/>
    <w:basedOn w:val="DefaultParagraphFont"/>
    <w:link w:val="Heading3"/>
    <w:uiPriority w:val="9"/>
    <w:rsid w:val="00FC58FA"/>
    <w:rPr>
      <w:rFonts w:ascii="Calibri" w:eastAsiaTheme="minorEastAsia" w:hAnsi="Calibri" w:cs="Calibri"/>
      <w:b/>
      <w:bCs/>
      <w:color w:val="525252" w:themeColor="accent3" w:themeShade="80"/>
      <w:sz w:val="24"/>
      <w:szCs w:val="24"/>
    </w:rPr>
  </w:style>
  <w:style w:type="table" w:styleId="TableGrid">
    <w:name w:val="Table Grid"/>
    <w:basedOn w:val="TableNormal"/>
    <w:uiPriority w:val="39"/>
    <w:rsid w:val="000959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800D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428366">
      <w:bodyDiv w:val="1"/>
      <w:marLeft w:val="0"/>
      <w:marRight w:val="0"/>
      <w:marTop w:val="0"/>
      <w:marBottom w:val="0"/>
      <w:divBdr>
        <w:top w:val="none" w:sz="0" w:space="0" w:color="auto"/>
        <w:left w:val="none" w:sz="0" w:space="0" w:color="auto"/>
        <w:bottom w:val="none" w:sz="0" w:space="0" w:color="auto"/>
        <w:right w:val="none" w:sz="0" w:space="0" w:color="auto"/>
      </w:divBdr>
    </w:div>
    <w:div w:id="116340274">
      <w:bodyDiv w:val="1"/>
      <w:marLeft w:val="0"/>
      <w:marRight w:val="0"/>
      <w:marTop w:val="0"/>
      <w:marBottom w:val="0"/>
      <w:divBdr>
        <w:top w:val="none" w:sz="0" w:space="0" w:color="auto"/>
        <w:left w:val="none" w:sz="0" w:space="0" w:color="auto"/>
        <w:bottom w:val="none" w:sz="0" w:space="0" w:color="auto"/>
        <w:right w:val="none" w:sz="0" w:space="0" w:color="auto"/>
      </w:divBdr>
    </w:div>
    <w:div w:id="140198555">
      <w:bodyDiv w:val="1"/>
      <w:marLeft w:val="0"/>
      <w:marRight w:val="0"/>
      <w:marTop w:val="0"/>
      <w:marBottom w:val="0"/>
      <w:divBdr>
        <w:top w:val="none" w:sz="0" w:space="0" w:color="auto"/>
        <w:left w:val="none" w:sz="0" w:space="0" w:color="auto"/>
        <w:bottom w:val="none" w:sz="0" w:space="0" w:color="auto"/>
        <w:right w:val="none" w:sz="0" w:space="0" w:color="auto"/>
      </w:divBdr>
    </w:div>
    <w:div w:id="247932458">
      <w:bodyDiv w:val="1"/>
      <w:marLeft w:val="0"/>
      <w:marRight w:val="0"/>
      <w:marTop w:val="0"/>
      <w:marBottom w:val="0"/>
      <w:divBdr>
        <w:top w:val="none" w:sz="0" w:space="0" w:color="auto"/>
        <w:left w:val="none" w:sz="0" w:space="0" w:color="auto"/>
        <w:bottom w:val="none" w:sz="0" w:space="0" w:color="auto"/>
        <w:right w:val="none" w:sz="0" w:space="0" w:color="auto"/>
      </w:divBdr>
    </w:div>
    <w:div w:id="367994116">
      <w:bodyDiv w:val="1"/>
      <w:marLeft w:val="0"/>
      <w:marRight w:val="0"/>
      <w:marTop w:val="0"/>
      <w:marBottom w:val="0"/>
      <w:divBdr>
        <w:top w:val="none" w:sz="0" w:space="0" w:color="auto"/>
        <w:left w:val="none" w:sz="0" w:space="0" w:color="auto"/>
        <w:bottom w:val="none" w:sz="0" w:space="0" w:color="auto"/>
        <w:right w:val="none" w:sz="0" w:space="0" w:color="auto"/>
      </w:divBdr>
    </w:div>
    <w:div w:id="470946935">
      <w:bodyDiv w:val="1"/>
      <w:marLeft w:val="0"/>
      <w:marRight w:val="0"/>
      <w:marTop w:val="0"/>
      <w:marBottom w:val="0"/>
      <w:divBdr>
        <w:top w:val="none" w:sz="0" w:space="0" w:color="auto"/>
        <w:left w:val="none" w:sz="0" w:space="0" w:color="auto"/>
        <w:bottom w:val="none" w:sz="0" w:space="0" w:color="auto"/>
        <w:right w:val="none" w:sz="0" w:space="0" w:color="auto"/>
      </w:divBdr>
    </w:div>
    <w:div w:id="579875211">
      <w:bodyDiv w:val="1"/>
      <w:marLeft w:val="0"/>
      <w:marRight w:val="0"/>
      <w:marTop w:val="0"/>
      <w:marBottom w:val="0"/>
      <w:divBdr>
        <w:top w:val="none" w:sz="0" w:space="0" w:color="auto"/>
        <w:left w:val="none" w:sz="0" w:space="0" w:color="auto"/>
        <w:bottom w:val="none" w:sz="0" w:space="0" w:color="auto"/>
        <w:right w:val="none" w:sz="0" w:space="0" w:color="auto"/>
      </w:divBdr>
    </w:div>
    <w:div w:id="683753303">
      <w:bodyDiv w:val="1"/>
      <w:marLeft w:val="0"/>
      <w:marRight w:val="0"/>
      <w:marTop w:val="0"/>
      <w:marBottom w:val="0"/>
      <w:divBdr>
        <w:top w:val="none" w:sz="0" w:space="0" w:color="auto"/>
        <w:left w:val="none" w:sz="0" w:space="0" w:color="auto"/>
        <w:bottom w:val="none" w:sz="0" w:space="0" w:color="auto"/>
        <w:right w:val="none" w:sz="0" w:space="0" w:color="auto"/>
      </w:divBdr>
      <w:divsChild>
        <w:div w:id="1929732284">
          <w:marLeft w:val="0"/>
          <w:marRight w:val="0"/>
          <w:marTop w:val="0"/>
          <w:marBottom w:val="0"/>
          <w:divBdr>
            <w:top w:val="single" w:sz="2" w:space="0" w:color="auto"/>
            <w:left w:val="single" w:sz="2" w:space="0" w:color="auto"/>
            <w:bottom w:val="single" w:sz="2" w:space="0" w:color="auto"/>
            <w:right w:val="single" w:sz="2" w:space="31" w:color="auto"/>
          </w:divBdr>
          <w:divsChild>
            <w:div w:id="1524321125">
              <w:marLeft w:val="0"/>
              <w:marRight w:val="0"/>
              <w:marTop w:val="0"/>
              <w:marBottom w:val="0"/>
              <w:divBdr>
                <w:top w:val="single" w:sz="2" w:space="0" w:color="auto"/>
                <w:left w:val="single" w:sz="2" w:space="0" w:color="auto"/>
                <w:bottom w:val="single" w:sz="2" w:space="0" w:color="auto"/>
                <w:right w:val="single" w:sz="2" w:space="0" w:color="auto"/>
              </w:divBdr>
              <w:divsChild>
                <w:div w:id="1606763427">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699164114">
      <w:bodyDiv w:val="1"/>
      <w:marLeft w:val="0"/>
      <w:marRight w:val="0"/>
      <w:marTop w:val="0"/>
      <w:marBottom w:val="0"/>
      <w:divBdr>
        <w:top w:val="none" w:sz="0" w:space="0" w:color="auto"/>
        <w:left w:val="none" w:sz="0" w:space="0" w:color="auto"/>
        <w:bottom w:val="none" w:sz="0" w:space="0" w:color="auto"/>
        <w:right w:val="none" w:sz="0" w:space="0" w:color="auto"/>
      </w:divBdr>
    </w:div>
    <w:div w:id="813180190">
      <w:bodyDiv w:val="1"/>
      <w:marLeft w:val="0"/>
      <w:marRight w:val="0"/>
      <w:marTop w:val="0"/>
      <w:marBottom w:val="0"/>
      <w:divBdr>
        <w:top w:val="none" w:sz="0" w:space="0" w:color="auto"/>
        <w:left w:val="none" w:sz="0" w:space="0" w:color="auto"/>
        <w:bottom w:val="none" w:sz="0" w:space="0" w:color="auto"/>
        <w:right w:val="none" w:sz="0" w:space="0" w:color="auto"/>
      </w:divBdr>
    </w:div>
    <w:div w:id="1009060520">
      <w:bodyDiv w:val="1"/>
      <w:marLeft w:val="0"/>
      <w:marRight w:val="0"/>
      <w:marTop w:val="0"/>
      <w:marBottom w:val="0"/>
      <w:divBdr>
        <w:top w:val="none" w:sz="0" w:space="0" w:color="auto"/>
        <w:left w:val="none" w:sz="0" w:space="0" w:color="auto"/>
        <w:bottom w:val="none" w:sz="0" w:space="0" w:color="auto"/>
        <w:right w:val="none" w:sz="0" w:space="0" w:color="auto"/>
      </w:divBdr>
    </w:div>
    <w:div w:id="1050375352">
      <w:bodyDiv w:val="1"/>
      <w:marLeft w:val="0"/>
      <w:marRight w:val="0"/>
      <w:marTop w:val="0"/>
      <w:marBottom w:val="0"/>
      <w:divBdr>
        <w:top w:val="none" w:sz="0" w:space="0" w:color="auto"/>
        <w:left w:val="none" w:sz="0" w:space="0" w:color="auto"/>
        <w:bottom w:val="none" w:sz="0" w:space="0" w:color="auto"/>
        <w:right w:val="none" w:sz="0" w:space="0" w:color="auto"/>
      </w:divBdr>
    </w:div>
    <w:div w:id="1219828245">
      <w:bodyDiv w:val="1"/>
      <w:marLeft w:val="0"/>
      <w:marRight w:val="0"/>
      <w:marTop w:val="0"/>
      <w:marBottom w:val="0"/>
      <w:divBdr>
        <w:top w:val="none" w:sz="0" w:space="0" w:color="auto"/>
        <w:left w:val="none" w:sz="0" w:space="0" w:color="auto"/>
        <w:bottom w:val="none" w:sz="0" w:space="0" w:color="auto"/>
        <w:right w:val="none" w:sz="0" w:space="0" w:color="auto"/>
      </w:divBdr>
    </w:div>
    <w:div w:id="1360543536">
      <w:bodyDiv w:val="1"/>
      <w:marLeft w:val="0"/>
      <w:marRight w:val="0"/>
      <w:marTop w:val="0"/>
      <w:marBottom w:val="0"/>
      <w:divBdr>
        <w:top w:val="none" w:sz="0" w:space="0" w:color="auto"/>
        <w:left w:val="none" w:sz="0" w:space="0" w:color="auto"/>
        <w:bottom w:val="none" w:sz="0" w:space="0" w:color="auto"/>
        <w:right w:val="none" w:sz="0" w:space="0" w:color="auto"/>
      </w:divBdr>
    </w:div>
    <w:div w:id="1708748917">
      <w:bodyDiv w:val="1"/>
      <w:marLeft w:val="0"/>
      <w:marRight w:val="0"/>
      <w:marTop w:val="0"/>
      <w:marBottom w:val="0"/>
      <w:divBdr>
        <w:top w:val="none" w:sz="0" w:space="0" w:color="auto"/>
        <w:left w:val="none" w:sz="0" w:space="0" w:color="auto"/>
        <w:bottom w:val="none" w:sz="0" w:space="0" w:color="auto"/>
        <w:right w:val="none" w:sz="0" w:space="0" w:color="auto"/>
      </w:divBdr>
    </w:div>
    <w:div w:id="1737895014">
      <w:bodyDiv w:val="1"/>
      <w:marLeft w:val="0"/>
      <w:marRight w:val="0"/>
      <w:marTop w:val="0"/>
      <w:marBottom w:val="0"/>
      <w:divBdr>
        <w:top w:val="none" w:sz="0" w:space="0" w:color="auto"/>
        <w:left w:val="none" w:sz="0" w:space="0" w:color="auto"/>
        <w:bottom w:val="none" w:sz="0" w:space="0" w:color="auto"/>
        <w:right w:val="none" w:sz="0" w:space="0" w:color="auto"/>
      </w:divBdr>
    </w:div>
    <w:div w:id="1741711369">
      <w:bodyDiv w:val="1"/>
      <w:marLeft w:val="0"/>
      <w:marRight w:val="0"/>
      <w:marTop w:val="0"/>
      <w:marBottom w:val="0"/>
      <w:divBdr>
        <w:top w:val="none" w:sz="0" w:space="0" w:color="auto"/>
        <w:left w:val="none" w:sz="0" w:space="0" w:color="auto"/>
        <w:bottom w:val="none" w:sz="0" w:space="0" w:color="auto"/>
        <w:right w:val="none" w:sz="0" w:space="0" w:color="auto"/>
      </w:divBdr>
    </w:div>
    <w:div w:id="1773745431">
      <w:bodyDiv w:val="1"/>
      <w:marLeft w:val="0"/>
      <w:marRight w:val="0"/>
      <w:marTop w:val="0"/>
      <w:marBottom w:val="0"/>
      <w:divBdr>
        <w:top w:val="none" w:sz="0" w:space="0" w:color="auto"/>
        <w:left w:val="none" w:sz="0" w:space="0" w:color="auto"/>
        <w:bottom w:val="none" w:sz="0" w:space="0" w:color="auto"/>
        <w:right w:val="none" w:sz="0" w:space="0" w:color="auto"/>
      </w:divBdr>
    </w:div>
    <w:div w:id="1909806167">
      <w:bodyDiv w:val="1"/>
      <w:marLeft w:val="0"/>
      <w:marRight w:val="0"/>
      <w:marTop w:val="0"/>
      <w:marBottom w:val="0"/>
      <w:divBdr>
        <w:top w:val="none" w:sz="0" w:space="0" w:color="auto"/>
        <w:left w:val="none" w:sz="0" w:space="0" w:color="auto"/>
        <w:bottom w:val="none" w:sz="0" w:space="0" w:color="auto"/>
        <w:right w:val="none" w:sz="0" w:space="0" w:color="auto"/>
      </w:divBdr>
    </w:div>
    <w:div w:id="1934196067">
      <w:bodyDiv w:val="1"/>
      <w:marLeft w:val="0"/>
      <w:marRight w:val="0"/>
      <w:marTop w:val="0"/>
      <w:marBottom w:val="0"/>
      <w:divBdr>
        <w:top w:val="none" w:sz="0" w:space="0" w:color="auto"/>
        <w:left w:val="none" w:sz="0" w:space="0" w:color="auto"/>
        <w:bottom w:val="none" w:sz="0" w:space="0" w:color="auto"/>
        <w:right w:val="none" w:sz="0" w:space="0" w:color="auto"/>
      </w:divBdr>
    </w:div>
    <w:div w:id="2043243602">
      <w:bodyDiv w:val="1"/>
      <w:marLeft w:val="0"/>
      <w:marRight w:val="0"/>
      <w:marTop w:val="0"/>
      <w:marBottom w:val="0"/>
      <w:divBdr>
        <w:top w:val="none" w:sz="0" w:space="0" w:color="auto"/>
        <w:left w:val="none" w:sz="0" w:space="0" w:color="auto"/>
        <w:bottom w:val="none" w:sz="0" w:space="0" w:color="auto"/>
        <w:right w:val="none" w:sz="0" w:space="0" w:color="auto"/>
      </w:divBdr>
    </w:div>
    <w:div w:id="207454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png"/><Relationship Id="rId18" Type="http://schemas.openxmlformats.org/officeDocument/2006/relationships/image" Target="media/image6.jpe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jpeg"/><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image" Target="media/image5.jpe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diagramQuickStyle" Target="diagrams/quickStyle1.xm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image" Target="media/image2.jpeg"/><Relationship Id="rId22" Type="http://schemas.openxmlformats.org/officeDocument/2006/relationships/image" Target="media/image10.jpeg"/><Relationship Id="rId27" Type="http://schemas.openxmlformats.org/officeDocument/2006/relationships/image" Target="media/image15.png"/><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D53B125-70D8-42D9-8951-AD2119420832}" type="doc">
      <dgm:prSet loTypeId="urn:microsoft.com/office/officeart/2005/8/layout/hProcess3" loCatId="process" qsTypeId="urn:microsoft.com/office/officeart/2005/8/quickstyle/simple1" qsCatId="simple" csTypeId="urn:microsoft.com/office/officeart/2005/8/colors/colorful4" csCatId="colorful" phldr="1"/>
      <dgm:spPr/>
    </dgm:pt>
    <dgm:pt modelId="{499688E1-1B00-47ED-A687-6564E640A494}">
      <dgm:prSet phldrT="[Text]" custT="1"/>
      <dgm:spPr/>
      <dgm:t>
        <a:bodyPr tIns="0" bIns="0"/>
        <a:lstStyle/>
        <a:p>
          <a:pPr algn="ctr"/>
          <a:r>
            <a:rPr lang="en-US" sz="1400" b="1"/>
            <a:t>Simplest</a:t>
          </a:r>
        </a:p>
        <a:p>
          <a:pPr algn="ctr"/>
          <a:r>
            <a:rPr lang="en-US" sz="1400" b="1"/>
            <a:t>Solution</a:t>
          </a:r>
        </a:p>
      </dgm:t>
    </dgm:pt>
    <dgm:pt modelId="{F4EA74A1-DF39-4AF4-A6BD-B747B0732269}" type="parTrans" cxnId="{3B1A8A84-FCE0-49E5-AFB1-A107ADC6D3EE}">
      <dgm:prSet/>
      <dgm:spPr/>
      <dgm:t>
        <a:bodyPr/>
        <a:lstStyle/>
        <a:p>
          <a:pPr algn="ctr"/>
          <a:endParaRPr lang="en-US"/>
        </a:p>
      </dgm:t>
    </dgm:pt>
    <dgm:pt modelId="{F91F92D5-524B-4288-A0AC-6EE3CCC03A34}" type="sibTrans" cxnId="{3B1A8A84-FCE0-49E5-AFB1-A107ADC6D3EE}">
      <dgm:prSet/>
      <dgm:spPr/>
      <dgm:t>
        <a:bodyPr/>
        <a:lstStyle/>
        <a:p>
          <a:pPr algn="ctr"/>
          <a:endParaRPr lang="en-US"/>
        </a:p>
      </dgm:t>
    </dgm:pt>
    <dgm:pt modelId="{01183F7D-107A-436A-A563-D7699E996D3C}">
      <dgm:prSet phldrT="[Text]" custT="1"/>
      <dgm:spPr/>
      <dgm:t>
        <a:bodyPr tIns="0" bIns="0"/>
        <a:lstStyle/>
        <a:p>
          <a:pPr algn="ctr"/>
          <a:r>
            <a:rPr lang="en-US" sz="1400" b="1"/>
            <a:t>Moderate</a:t>
          </a:r>
        </a:p>
        <a:p>
          <a:pPr algn="ctr"/>
          <a:r>
            <a:rPr lang="en-US" sz="1400" b="1"/>
            <a:t>Solution</a:t>
          </a:r>
        </a:p>
      </dgm:t>
    </dgm:pt>
    <dgm:pt modelId="{11D7584F-25DD-4D1C-A10D-B946B2472BA6}" type="parTrans" cxnId="{72CD0AAC-56B4-4368-AF95-5F93C7167AA3}">
      <dgm:prSet/>
      <dgm:spPr/>
      <dgm:t>
        <a:bodyPr/>
        <a:lstStyle/>
        <a:p>
          <a:pPr algn="ctr"/>
          <a:endParaRPr lang="en-US"/>
        </a:p>
      </dgm:t>
    </dgm:pt>
    <dgm:pt modelId="{C6370548-5D64-434C-BCA7-66E155334C59}" type="sibTrans" cxnId="{72CD0AAC-56B4-4368-AF95-5F93C7167AA3}">
      <dgm:prSet/>
      <dgm:spPr/>
      <dgm:t>
        <a:bodyPr/>
        <a:lstStyle/>
        <a:p>
          <a:pPr algn="ctr"/>
          <a:endParaRPr lang="en-US"/>
        </a:p>
      </dgm:t>
    </dgm:pt>
    <dgm:pt modelId="{0BE5FFD3-DA72-4582-BC28-621C1E0B5823}">
      <dgm:prSet phldrT="[Text]" custT="1"/>
      <dgm:spPr/>
      <dgm:t>
        <a:bodyPr tIns="0" bIns="0"/>
        <a:lstStyle/>
        <a:p>
          <a:pPr algn="ctr"/>
          <a:r>
            <a:rPr lang="en-US" sz="1400" b="1"/>
            <a:t>Most Complex</a:t>
          </a:r>
        </a:p>
        <a:p>
          <a:pPr algn="ctr"/>
          <a:r>
            <a:rPr lang="en-US" sz="1400" b="1"/>
            <a:t>Solution</a:t>
          </a:r>
        </a:p>
      </dgm:t>
    </dgm:pt>
    <dgm:pt modelId="{BF145FFF-3827-4566-9917-335105D5CE51}" type="parTrans" cxnId="{E57BA223-8003-423D-8E84-559F0087ECEB}">
      <dgm:prSet/>
      <dgm:spPr/>
      <dgm:t>
        <a:bodyPr/>
        <a:lstStyle/>
        <a:p>
          <a:pPr algn="ctr"/>
          <a:endParaRPr lang="en-US"/>
        </a:p>
      </dgm:t>
    </dgm:pt>
    <dgm:pt modelId="{67F7B0A0-35D2-48E1-B11E-655E1CE3C22E}" type="sibTrans" cxnId="{E57BA223-8003-423D-8E84-559F0087ECEB}">
      <dgm:prSet/>
      <dgm:spPr/>
      <dgm:t>
        <a:bodyPr/>
        <a:lstStyle/>
        <a:p>
          <a:pPr algn="ctr"/>
          <a:endParaRPr lang="en-US"/>
        </a:p>
      </dgm:t>
    </dgm:pt>
    <dgm:pt modelId="{FCBA172E-C276-4DAA-B296-0F5B3468CF96}" type="pres">
      <dgm:prSet presAssocID="{7D53B125-70D8-42D9-8951-AD2119420832}" presName="Name0" presStyleCnt="0">
        <dgm:presLayoutVars>
          <dgm:dir/>
          <dgm:animLvl val="lvl"/>
          <dgm:resizeHandles val="exact"/>
        </dgm:presLayoutVars>
      </dgm:prSet>
      <dgm:spPr/>
    </dgm:pt>
    <dgm:pt modelId="{C1F13DDD-C838-4AB6-97CE-1C6D39829A5F}" type="pres">
      <dgm:prSet presAssocID="{7D53B125-70D8-42D9-8951-AD2119420832}" presName="dummy" presStyleCnt="0"/>
      <dgm:spPr/>
    </dgm:pt>
    <dgm:pt modelId="{558DC79D-3712-4664-9293-6418471B8F42}" type="pres">
      <dgm:prSet presAssocID="{7D53B125-70D8-42D9-8951-AD2119420832}" presName="linH" presStyleCnt="0"/>
      <dgm:spPr/>
    </dgm:pt>
    <dgm:pt modelId="{3E74EEDF-C54E-4A5A-A2F5-0971B29D463B}" type="pres">
      <dgm:prSet presAssocID="{7D53B125-70D8-42D9-8951-AD2119420832}" presName="padding1" presStyleCnt="0"/>
      <dgm:spPr/>
    </dgm:pt>
    <dgm:pt modelId="{32CA2166-9FE9-4D9C-AEC7-0D54D0BAD6BB}" type="pres">
      <dgm:prSet presAssocID="{499688E1-1B00-47ED-A687-6564E640A494}" presName="linV" presStyleCnt="0"/>
      <dgm:spPr/>
    </dgm:pt>
    <dgm:pt modelId="{B204394D-F0FD-4B59-930D-D661FDAA9B6A}" type="pres">
      <dgm:prSet presAssocID="{499688E1-1B00-47ED-A687-6564E640A494}" presName="spVertical1" presStyleCnt="0"/>
      <dgm:spPr/>
    </dgm:pt>
    <dgm:pt modelId="{D5547FC9-56B3-49E2-8C68-AF78CF87E720}" type="pres">
      <dgm:prSet presAssocID="{499688E1-1B00-47ED-A687-6564E640A494}" presName="parTx" presStyleLbl="revTx" presStyleIdx="0" presStyleCnt="3" custScaleX="103931" custScaleY="151101" custLinFactNeighborX="-34509">
        <dgm:presLayoutVars>
          <dgm:chMax val="0"/>
          <dgm:chPref val="0"/>
          <dgm:bulletEnabled val="1"/>
        </dgm:presLayoutVars>
      </dgm:prSet>
      <dgm:spPr/>
    </dgm:pt>
    <dgm:pt modelId="{D63FBE2B-17D9-4FEF-A0F6-BB49A0AAB66C}" type="pres">
      <dgm:prSet presAssocID="{499688E1-1B00-47ED-A687-6564E640A494}" presName="spVertical2" presStyleCnt="0"/>
      <dgm:spPr/>
    </dgm:pt>
    <dgm:pt modelId="{12AFA8BD-7470-40CF-B75F-67822BB82CB9}" type="pres">
      <dgm:prSet presAssocID="{499688E1-1B00-47ED-A687-6564E640A494}" presName="spVertical3" presStyleCnt="0"/>
      <dgm:spPr/>
    </dgm:pt>
    <dgm:pt modelId="{20B2ED3C-F9F5-4BCF-819B-7545A08831BB}" type="pres">
      <dgm:prSet presAssocID="{F91F92D5-524B-4288-A0AC-6EE3CCC03A34}" presName="space" presStyleCnt="0"/>
      <dgm:spPr/>
    </dgm:pt>
    <dgm:pt modelId="{55ABFF05-9222-48F2-9808-E0B9BAB6CFCE}" type="pres">
      <dgm:prSet presAssocID="{01183F7D-107A-436A-A563-D7699E996D3C}" presName="linV" presStyleCnt="0"/>
      <dgm:spPr/>
    </dgm:pt>
    <dgm:pt modelId="{7AF2EA11-A28B-4B5E-B2CB-3EACF82A271C}" type="pres">
      <dgm:prSet presAssocID="{01183F7D-107A-436A-A563-D7699E996D3C}" presName="spVertical1" presStyleCnt="0"/>
      <dgm:spPr/>
    </dgm:pt>
    <dgm:pt modelId="{AB132619-E016-4EFC-998F-16AEE1911714}" type="pres">
      <dgm:prSet presAssocID="{01183F7D-107A-436A-A563-D7699E996D3C}" presName="parTx" presStyleLbl="revTx" presStyleIdx="1" presStyleCnt="3" custScaleY="151101" custLinFactNeighborX="-40212">
        <dgm:presLayoutVars>
          <dgm:chMax val="0"/>
          <dgm:chPref val="0"/>
          <dgm:bulletEnabled val="1"/>
        </dgm:presLayoutVars>
      </dgm:prSet>
      <dgm:spPr/>
    </dgm:pt>
    <dgm:pt modelId="{29F98276-CAD9-47C6-83C7-23F572BB1F14}" type="pres">
      <dgm:prSet presAssocID="{01183F7D-107A-436A-A563-D7699E996D3C}" presName="spVertical2" presStyleCnt="0"/>
      <dgm:spPr/>
    </dgm:pt>
    <dgm:pt modelId="{DE0395B4-76D9-4949-AD63-5918CCC0099F}" type="pres">
      <dgm:prSet presAssocID="{01183F7D-107A-436A-A563-D7699E996D3C}" presName="spVertical3" presStyleCnt="0"/>
      <dgm:spPr/>
    </dgm:pt>
    <dgm:pt modelId="{8BF97EA2-8659-4F75-A79A-A231359E8753}" type="pres">
      <dgm:prSet presAssocID="{C6370548-5D64-434C-BCA7-66E155334C59}" presName="space" presStyleCnt="0"/>
      <dgm:spPr/>
    </dgm:pt>
    <dgm:pt modelId="{13792088-71A0-4E16-B50E-36CB232E97A4}" type="pres">
      <dgm:prSet presAssocID="{0BE5FFD3-DA72-4582-BC28-621C1E0B5823}" presName="linV" presStyleCnt="0"/>
      <dgm:spPr/>
    </dgm:pt>
    <dgm:pt modelId="{D54E68CC-314B-4031-9A98-46C0D2C34DF1}" type="pres">
      <dgm:prSet presAssocID="{0BE5FFD3-DA72-4582-BC28-621C1E0B5823}" presName="spVertical1" presStyleCnt="0"/>
      <dgm:spPr/>
    </dgm:pt>
    <dgm:pt modelId="{4FB64E77-E413-47D3-AC52-1388494AE9B6}" type="pres">
      <dgm:prSet presAssocID="{0BE5FFD3-DA72-4582-BC28-621C1E0B5823}" presName="parTx" presStyleLbl="revTx" presStyleIdx="2" presStyleCnt="3" custScaleX="151978" custScaleY="151101" custLinFactNeighborX="-44100">
        <dgm:presLayoutVars>
          <dgm:chMax val="0"/>
          <dgm:chPref val="0"/>
          <dgm:bulletEnabled val="1"/>
        </dgm:presLayoutVars>
      </dgm:prSet>
      <dgm:spPr/>
    </dgm:pt>
    <dgm:pt modelId="{56C54B2D-9714-407B-89E6-DDED2A5D7845}" type="pres">
      <dgm:prSet presAssocID="{0BE5FFD3-DA72-4582-BC28-621C1E0B5823}" presName="spVertical2" presStyleCnt="0"/>
      <dgm:spPr/>
    </dgm:pt>
    <dgm:pt modelId="{071D9D86-70C0-4C6C-AE45-5FE618E83449}" type="pres">
      <dgm:prSet presAssocID="{0BE5FFD3-DA72-4582-BC28-621C1E0B5823}" presName="spVertical3" presStyleCnt="0"/>
      <dgm:spPr/>
    </dgm:pt>
    <dgm:pt modelId="{882A40FA-6708-41A0-AFAE-B648CD44887A}" type="pres">
      <dgm:prSet presAssocID="{7D53B125-70D8-42D9-8951-AD2119420832}" presName="padding2" presStyleCnt="0"/>
      <dgm:spPr/>
    </dgm:pt>
    <dgm:pt modelId="{5FB122F2-F13D-491E-AF8F-F1069B057A1B}" type="pres">
      <dgm:prSet presAssocID="{7D53B125-70D8-42D9-8951-AD2119420832}" presName="negArrow" presStyleCnt="0"/>
      <dgm:spPr/>
    </dgm:pt>
    <dgm:pt modelId="{C9F21AF0-04EF-4CFB-9089-D0D5370CFAF8}" type="pres">
      <dgm:prSet presAssocID="{7D53B125-70D8-42D9-8951-AD2119420832}" presName="backgroundArrow" presStyleLbl="node1" presStyleIdx="0" presStyleCnt="1" custScaleY="299917"/>
      <dgm:spPr/>
    </dgm:pt>
  </dgm:ptLst>
  <dgm:cxnLst>
    <dgm:cxn modelId="{E57BA223-8003-423D-8E84-559F0087ECEB}" srcId="{7D53B125-70D8-42D9-8951-AD2119420832}" destId="{0BE5FFD3-DA72-4582-BC28-621C1E0B5823}" srcOrd="2" destOrd="0" parTransId="{BF145FFF-3827-4566-9917-335105D5CE51}" sibTransId="{67F7B0A0-35D2-48E1-B11E-655E1CE3C22E}"/>
    <dgm:cxn modelId="{37BE2D7B-CF8B-4ED2-A321-E86D9824B021}" type="presOf" srcId="{7D53B125-70D8-42D9-8951-AD2119420832}" destId="{FCBA172E-C276-4DAA-B296-0F5B3468CF96}" srcOrd="0" destOrd="0" presId="urn:microsoft.com/office/officeart/2005/8/layout/hProcess3"/>
    <dgm:cxn modelId="{84C3DB83-1FE6-4209-97DB-9F28FF22D0EB}" type="presOf" srcId="{0BE5FFD3-DA72-4582-BC28-621C1E0B5823}" destId="{4FB64E77-E413-47D3-AC52-1388494AE9B6}" srcOrd="0" destOrd="0" presId="urn:microsoft.com/office/officeart/2005/8/layout/hProcess3"/>
    <dgm:cxn modelId="{3B1A8A84-FCE0-49E5-AFB1-A107ADC6D3EE}" srcId="{7D53B125-70D8-42D9-8951-AD2119420832}" destId="{499688E1-1B00-47ED-A687-6564E640A494}" srcOrd="0" destOrd="0" parTransId="{F4EA74A1-DF39-4AF4-A6BD-B747B0732269}" sibTransId="{F91F92D5-524B-4288-A0AC-6EE3CCC03A34}"/>
    <dgm:cxn modelId="{5C3FD785-E875-4D5F-9429-313B603B0963}" type="presOf" srcId="{01183F7D-107A-436A-A563-D7699E996D3C}" destId="{AB132619-E016-4EFC-998F-16AEE1911714}" srcOrd="0" destOrd="0" presId="urn:microsoft.com/office/officeart/2005/8/layout/hProcess3"/>
    <dgm:cxn modelId="{72CD0AAC-56B4-4368-AF95-5F93C7167AA3}" srcId="{7D53B125-70D8-42D9-8951-AD2119420832}" destId="{01183F7D-107A-436A-A563-D7699E996D3C}" srcOrd="1" destOrd="0" parTransId="{11D7584F-25DD-4D1C-A10D-B946B2472BA6}" sibTransId="{C6370548-5D64-434C-BCA7-66E155334C59}"/>
    <dgm:cxn modelId="{80169EBE-E8AF-49D6-AEFC-2BF6C5ED81C2}" type="presOf" srcId="{499688E1-1B00-47ED-A687-6564E640A494}" destId="{D5547FC9-56B3-49E2-8C68-AF78CF87E720}" srcOrd="0" destOrd="0" presId="urn:microsoft.com/office/officeart/2005/8/layout/hProcess3"/>
    <dgm:cxn modelId="{3A7F3955-8512-4323-991F-FEC6ECE71049}" type="presParOf" srcId="{FCBA172E-C276-4DAA-B296-0F5B3468CF96}" destId="{C1F13DDD-C838-4AB6-97CE-1C6D39829A5F}" srcOrd="0" destOrd="0" presId="urn:microsoft.com/office/officeart/2005/8/layout/hProcess3"/>
    <dgm:cxn modelId="{D04D0225-BA36-4776-9EDE-412E0C6DC83A}" type="presParOf" srcId="{FCBA172E-C276-4DAA-B296-0F5B3468CF96}" destId="{558DC79D-3712-4664-9293-6418471B8F42}" srcOrd="1" destOrd="0" presId="urn:microsoft.com/office/officeart/2005/8/layout/hProcess3"/>
    <dgm:cxn modelId="{C9C3434C-8BC9-44B0-A627-AA0EA2AA92E1}" type="presParOf" srcId="{558DC79D-3712-4664-9293-6418471B8F42}" destId="{3E74EEDF-C54E-4A5A-A2F5-0971B29D463B}" srcOrd="0" destOrd="0" presId="urn:microsoft.com/office/officeart/2005/8/layout/hProcess3"/>
    <dgm:cxn modelId="{BE4C1021-45FC-450E-9C1E-C13F1AB84EB4}" type="presParOf" srcId="{558DC79D-3712-4664-9293-6418471B8F42}" destId="{32CA2166-9FE9-4D9C-AEC7-0D54D0BAD6BB}" srcOrd="1" destOrd="0" presId="urn:microsoft.com/office/officeart/2005/8/layout/hProcess3"/>
    <dgm:cxn modelId="{D2293475-D244-41EB-8CF0-55B268A20D30}" type="presParOf" srcId="{32CA2166-9FE9-4D9C-AEC7-0D54D0BAD6BB}" destId="{B204394D-F0FD-4B59-930D-D661FDAA9B6A}" srcOrd="0" destOrd="0" presId="urn:microsoft.com/office/officeart/2005/8/layout/hProcess3"/>
    <dgm:cxn modelId="{E62EAF1A-C8FD-4F85-BA77-B32A87BEF707}" type="presParOf" srcId="{32CA2166-9FE9-4D9C-AEC7-0D54D0BAD6BB}" destId="{D5547FC9-56B3-49E2-8C68-AF78CF87E720}" srcOrd="1" destOrd="0" presId="urn:microsoft.com/office/officeart/2005/8/layout/hProcess3"/>
    <dgm:cxn modelId="{765786AA-E8FE-4D78-85B1-AE1108C419EA}" type="presParOf" srcId="{32CA2166-9FE9-4D9C-AEC7-0D54D0BAD6BB}" destId="{D63FBE2B-17D9-4FEF-A0F6-BB49A0AAB66C}" srcOrd="2" destOrd="0" presId="urn:microsoft.com/office/officeart/2005/8/layout/hProcess3"/>
    <dgm:cxn modelId="{09E5044B-4C34-4B0A-833F-066F856F1477}" type="presParOf" srcId="{32CA2166-9FE9-4D9C-AEC7-0D54D0BAD6BB}" destId="{12AFA8BD-7470-40CF-B75F-67822BB82CB9}" srcOrd="3" destOrd="0" presId="urn:microsoft.com/office/officeart/2005/8/layout/hProcess3"/>
    <dgm:cxn modelId="{F57AE445-E0B0-4B17-B157-9DD540A45254}" type="presParOf" srcId="{558DC79D-3712-4664-9293-6418471B8F42}" destId="{20B2ED3C-F9F5-4BCF-819B-7545A08831BB}" srcOrd="2" destOrd="0" presId="urn:microsoft.com/office/officeart/2005/8/layout/hProcess3"/>
    <dgm:cxn modelId="{5142887B-9008-4D5D-985E-6B2DD7A8A7DC}" type="presParOf" srcId="{558DC79D-3712-4664-9293-6418471B8F42}" destId="{55ABFF05-9222-48F2-9808-E0B9BAB6CFCE}" srcOrd="3" destOrd="0" presId="urn:microsoft.com/office/officeart/2005/8/layout/hProcess3"/>
    <dgm:cxn modelId="{6012E7D6-3DB9-4DAA-A6E8-554F806C0A11}" type="presParOf" srcId="{55ABFF05-9222-48F2-9808-E0B9BAB6CFCE}" destId="{7AF2EA11-A28B-4B5E-B2CB-3EACF82A271C}" srcOrd="0" destOrd="0" presId="urn:microsoft.com/office/officeart/2005/8/layout/hProcess3"/>
    <dgm:cxn modelId="{58F2552D-46BD-4667-A240-D69E377ACB8E}" type="presParOf" srcId="{55ABFF05-9222-48F2-9808-E0B9BAB6CFCE}" destId="{AB132619-E016-4EFC-998F-16AEE1911714}" srcOrd="1" destOrd="0" presId="urn:microsoft.com/office/officeart/2005/8/layout/hProcess3"/>
    <dgm:cxn modelId="{81BB7421-2BD4-4E8E-A50A-A94D0081E480}" type="presParOf" srcId="{55ABFF05-9222-48F2-9808-E0B9BAB6CFCE}" destId="{29F98276-CAD9-47C6-83C7-23F572BB1F14}" srcOrd="2" destOrd="0" presId="urn:microsoft.com/office/officeart/2005/8/layout/hProcess3"/>
    <dgm:cxn modelId="{DD242B15-6CD4-45EE-BF70-4C17BC0AA835}" type="presParOf" srcId="{55ABFF05-9222-48F2-9808-E0B9BAB6CFCE}" destId="{DE0395B4-76D9-4949-AD63-5918CCC0099F}" srcOrd="3" destOrd="0" presId="urn:microsoft.com/office/officeart/2005/8/layout/hProcess3"/>
    <dgm:cxn modelId="{44A24F1D-C8CA-418F-86D6-AA6D512CF94B}" type="presParOf" srcId="{558DC79D-3712-4664-9293-6418471B8F42}" destId="{8BF97EA2-8659-4F75-A79A-A231359E8753}" srcOrd="4" destOrd="0" presId="urn:microsoft.com/office/officeart/2005/8/layout/hProcess3"/>
    <dgm:cxn modelId="{96AF3233-737A-4165-80C3-88C82CEAD46D}" type="presParOf" srcId="{558DC79D-3712-4664-9293-6418471B8F42}" destId="{13792088-71A0-4E16-B50E-36CB232E97A4}" srcOrd="5" destOrd="0" presId="urn:microsoft.com/office/officeart/2005/8/layout/hProcess3"/>
    <dgm:cxn modelId="{AC6286E1-4A8C-4DB2-92A8-2B2CE1ABAE79}" type="presParOf" srcId="{13792088-71A0-4E16-B50E-36CB232E97A4}" destId="{D54E68CC-314B-4031-9A98-46C0D2C34DF1}" srcOrd="0" destOrd="0" presId="urn:microsoft.com/office/officeart/2005/8/layout/hProcess3"/>
    <dgm:cxn modelId="{763563E7-3DDF-412F-B964-498D0E1B9769}" type="presParOf" srcId="{13792088-71A0-4E16-B50E-36CB232E97A4}" destId="{4FB64E77-E413-47D3-AC52-1388494AE9B6}" srcOrd="1" destOrd="0" presId="urn:microsoft.com/office/officeart/2005/8/layout/hProcess3"/>
    <dgm:cxn modelId="{53FD054C-9D46-4C8C-A74C-7FD9475B972C}" type="presParOf" srcId="{13792088-71A0-4E16-B50E-36CB232E97A4}" destId="{56C54B2D-9714-407B-89E6-DDED2A5D7845}" srcOrd="2" destOrd="0" presId="urn:microsoft.com/office/officeart/2005/8/layout/hProcess3"/>
    <dgm:cxn modelId="{0EFCF287-B07D-45EB-9E06-EAF3265A2023}" type="presParOf" srcId="{13792088-71A0-4E16-B50E-36CB232E97A4}" destId="{071D9D86-70C0-4C6C-AE45-5FE618E83449}" srcOrd="3" destOrd="0" presId="urn:microsoft.com/office/officeart/2005/8/layout/hProcess3"/>
    <dgm:cxn modelId="{F005D601-3F35-4567-AB8F-F2AA3221DC68}" type="presParOf" srcId="{558DC79D-3712-4664-9293-6418471B8F42}" destId="{882A40FA-6708-41A0-AFAE-B648CD44887A}" srcOrd="6" destOrd="0" presId="urn:microsoft.com/office/officeart/2005/8/layout/hProcess3"/>
    <dgm:cxn modelId="{6F2F80D9-33BE-4F9D-9CF0-A14543D229EB}" type="presParOf" srcId="{558DC79D-3712-4664-9293-6418471B8F42}" destId="{5FB122F2-F13D-491E-AF8F-F1069B057A1B}" srcOrd="7" destOrd="0" presId="urn:microsoft.com/office/officeart/2005/8/layout/hProcess3"/>
    <dgm:cxn modelId="{D2E948A7-AD21-437B-9A70-62F219B20133}" type="presParOf" srcId="{558DC79D-3712-4664-9293-6418471B8F42}" destId="{C9F21AF0-04EF-4CFB-9089-D0D5370CFAF8}" srcOrd="8" destOrd="0" presId="urn:microsoft.com/office/officeart/2005/8/layout/hProcess3"/>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9F21AF0-04EF-4CFB-9089-D0D5370CFAF8}">
      <dsp:nvSpPr>
        <dsp:cNvPr id="0" name=""/>
        <dsp:cNvSpPr/>
      </dsp:nvSpPr>
      <dsp:spPr>
        <a:xfrm>
          <a:off x="4232" y="0"/>
          <a:ext cx="4327949" cy="1200150"/>
        </a:xfrm>
        <a:prstGeom prst="rightArrow">
          <a:avLst/>
        </a:prstGeom>
        <a:solidFill>
          <a:schemeClr val="accent4">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FB64E77-E413-47D3-AC52-1388494AE9B6}">
      <dsp:nvSpPr>
        <dsp:cNvPr id="0" name=""/>
        <dsp:cNvSpPr/>
      </dsp:nvSpPr>
      <dsp:spPr>
        <a:xfrm>
          <a:off x="2209532" y="182701"/>
          <a:ext cx="1413141" cy="8342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en-US" sz="1400" b="1" kern="1200"/>
            <a:t>Most Complex</a:t>
          </a:r>
        </a:p>
        <a:p>
          <a:pPr marL="0" lvl="0" indent="0" algn="ctr" defTabSz="622300">
            <a:lnSpc>
              <a:spcPct val="90000"/>
            </a:lnSpc>
            <a:spcBef>
              <a:spcPct val="0"/>
            </a:spcBef>
            <a:spcAft>
              <a:spcPct val="35000"/>
            </a:spcAft>
            <a:buNone/>
          </a:pPr>
          <a:r>
            <a:rPr lang="en-US" sz="1400" b="1" kern="1200"/>
            <a:t>Solution</a:t>
          </a:r>
        </a:p>
      </dsp:txBody>
      <dsp:txXfrm>
        <a:off x="2209532" y="182701"/>
        <a:ext cx="1413141" cy="834268"/>
      </dsp:txXfrm>
    </dsp:sp>
    <dsp:sp modelId="{AB132619-E016-4EFC-998F-16AEE1911714}">
      <dsp:nvSpPr>
        <dsp:cNvPr id="0" name=""/>
        <dsp:cNvSpPr/>
      </dsp:nvSpPr>
      <dsp:spPr>
        <a:xfrm>
          <a:off x="1129885" y="182701"/>
          <a:ext cx="929832" cy="8342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en-US" sz="1400" b="1" kern="1200"/>
            <a:t>Moderate</a:t>
          </a:r>
        </a:p>
        <a:p>
          <a:pPr marL="0" lvl="0" indent="0" algn="ctr" defTabSz="622300">
            <a:lnSpc>
              <a:spcPct val="90000"/>
            </a:lnSpc>
            <a:spcBef>
              <a:spcPct val="0"/>
            </a:spcBef>
            <a:spcAft>
              <a:spcPct val="35000"/>
            </a:spcAft>
            <a:buNone/>
          </a:pPr>
          <a:r>
            <a:rPr lang="en-US" sz="1400" b="1" kern="1200"/>
            <a:t>Solution</a:t>
          </a:r>
        </a:p>
      </dsp:txBody>
      <dsp:txXfrm>
        <a:off x="1129885" y="182701"/>
        <a:ext cx="929832" cy="834268"/>
      </dsp:txXfrm>
    </dsp:sp>
    <dsp:sp modelId="{D5547FC9-56B3-49E2-8C68-AF78CF87E720}">
      <dsp:nvSpPr>
        <dsp:cNvPr id="0" name=""/>
        <dsp:cNvSpPr/>
      </dsp:nvSpPr>
      <dsp:spPr>
        <a:xfrm>
          <a:off x="30562" y="182701"/>
          <a:ext cx="966384" cy="834268"/>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en-US" sz="1400" b="1" kern="1200"/>
            <a:t>Simplest</a:t>
          </a:r>
        </a:p>
        <a:p>
          <a:pPr marL="0" lvl="0" indent="0" algn="ctr" defTabSz="622300">
            <a:lnSpc>
              <a:spcPct val="90000"/>
            </a:lnSpc>
            <a:spcBef>
              <a:spcPct val="0"/>
            </a:spcBef>
            <a:spcAft>
              <a:spcPct val="35000"/>
            </a:spcAft>
            <a:buNone/>
          </a:pPr>
          <a:r>
            <a:rPr lang="en-US" sz="1400" b="1" kern="1200"/>
            <a:t>Solution</a:t>
          </a:r>
        </a:p>
      </dsp:txBody>
      <dsp:txXfrm>
        <a:off x="30562" y="182701"/>
        <a:ext cx="966384" cy="834268"/>
      </dsp:txXfrm>
    </dsp:sp>
  </dsp:spTree>
</dsp:drawing>
</file>

<file path=word/diagrams/layout1.xml><?xml version="1.0" encoding="utf-8"?>
<dgm:layoutDef xmlns:dgm="http://schemas.openxmlformats.org/drawingml/2006/diagram" xmlns:a="http://schemas.openxmlformats.org/drawingml/2006/main" uniqueId="urn:microsoft.com/office/officeart/2005/8/layout/hProcess3">
  <dgm:title val=""/>
  <dgm:desc val=""/>
  <dgm:catLst>
    <dgm:cat type="process" pri="6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chOrder="t">
    <dgm:varLst>
      <dgm:dir/>
      <dgm:animLvl val="lvl"/>
      <dgm:resizeHandles val="exact"/>
    </dgm:varLst>
    <dgm:alg type="composite"/>
    <dgm:shape xmlns:r="http://schemas.openxmlformats.org/officeDocument/2006/relationships" r:blip="">
      <dgm:adjLst/>
    </dgm:shape>
    <dgm:presOf/>
    <dgm:constrLst>
      <dgm:constr type="w" for="ch" forName="dummy" refType="w"/>
      <dgm:constr type="h" for="ch" forName="dummy" refType="h"/>
      <dgm:constr type="h" for="ch" forName="dummy" refType="w" refFor="ch" refForName="dummy" op="lte" fact="0.4"/>
      <dgm:constr type="ctrX" for="ch" forName="dummy" refType="w" fact="0.5"/>
      <dgm:constr type="ctrY" for="ch" forName="dummy" refType="h" fact="0.5"/>
      <dgm:constr type="w" for="ch" forName="linH" refType="w"/>
      <dgm:constr type="h" for="ch" forName="linH" refType="h"/>
      <dgm:constr type="ctrX" for="ch" forName="linH" refType="w" fact="0.5"/>
      <dgm:constr type="ctrY" for="ch" forName="linH" refType="h" fact="0.5"/>
      <dgm:constr type="userP" for="ch" forName="linH" refType="h" refFor="ch" refForName="dummy" fact="0.25"/>
      <dgm:constr type="userT" for="des" forName="parTx" refType="w" refFor="ch" refForName="dummy" fact="0.2"/>
    </dgm:constrLst>
    <dgm:ruleLst/>
    <dgm:layoutNode name="dummy">
      <dgm:alg type="sp"/>
      <dgm:shape xmlns:r="http://schemas.openxmlformats.org/officeDocument/2006/relationships" r:blip="">
        <dgm:adjLst/>
      </dgm:shape>
      <dgm:presOf/>
      <dgm:constrLst/>
      <dgm:ruleLst/>
    </dgm:layoutNode>
    <dgm:layoutNode name="linH">
      <dgm:choose name="Name1">
        <dgm:if name="Name2" func="var" arg="dir" op="equ" val="norm">
          <dgm:alg type="lin">
            <dgm:param type="linDir" val="fromL"/>
            <dgm:param type="nodeVertAlign" val="t"/>
          </dgm:alg>
        </dgm:if>
        <dgm:else name="Name3">
          <dgm:alg type="lin">
            <dgm:param type="linDir" val="fromR"/>
            <dgm:param type="nodeVertAlign" val="t"/>
          </dgm:alg>
        </dgm:else>
      </dgm:choose>
      <dgm:shape xmlns:r="http://schemas.openxmlformats.org/officeDocument/2006/relationships" r:blip="">
        <dgm:adjLst/>
      </dgm:shape>
      <dgm:presOf/>
      <dgm:constrLst>
        <dgm:constr type="primFontSz" for="des" forName="parTx" val="65"/>
        <dgm:constr type="primFontSz" for="des" forName="desTx" refType="primFontSz" refFor="des" refForName="parTx" op="equ"/>
        <dgm:constr type="h" for="des" forName="parTx" refType="primFontSz" refFor="des" refForName="parTx"/>
        <dgm:constr type="h" for="des" forName="desTx" refType="primFontSz" refFor="des" refForName="parTx" fact="0.5"/>
        <dgm:constr type="h" for="des" forName="parTx" op="equ"/>
        <dgm:constr type="h" for="des" forName="desTx" op="equ"/>
        <dgm:constr type="h" for="ch" forName="backgroundArrow" refType="primFontSz" refFor="des" refForName="parTx" fact="2"/>
        <dgm:constr type="h" for="ch" forName="backgroundArrow" refType="h" refFor="des" refForName="parTx" op="lte" fact="2"/>
        <dgm:constr type="h" for="ch" forName="backgroundArrow" refType="h" refFor="des" refForName="parTx" op="gte" fact="2"/>
        <dgm:constr type="h" for="des" forName="spVertical1" refType="primFontSz" refFor="des" refForName="parTx" fact="0.5"/>
        <dgm:constr type="h" for="des" forName="spVertical1" refType="h" refFor="des" refForName="parTx" op="lte" fact="0.5"/>
        <dgm:constr type="h" for="des" forName="spVertical1" refType="h" refFor="des" refForName="parTx" op="gte" fact="0.5"/>
        <dgm:constr type="h" for="des" forName="spVertical2" refType="primFontSz" refFor="des" refForName="parTx" fact="0.5"/>
        <dgm:constr type="h" for="des" forName="spVertical2" refType="h" refFor="des" refForName="parTx" op="lte" fact="0.5"/>
        <dgm:constr type="h" for="des" forName="spVertical2" refType="h" refFor="des" refForName="parTx" op="gte" fact="0.5"/>
        <dgm:constr type="h" for="des" forName="spVertical3" refType="primFontSz" refFor="des" refForName="parTx" fact="-0.4"/>
        <dgm:constr type="h" for="des" forName="spVertical3" refType="h" refFor="des" refForName="parTx" op="lte" fact="-0.4"/>
        <dgm:constr type="h" for="des" forName="spVertical3" refType="h" refFor="des" refForName="parTx" op="gte" fact="-0.4"/>
        <dgm:constr type="w" for="ch" forName="backgroundArrow" refType="w"/>
        <dgm:constr type="w" for="ch" forName="negArrow" refType="w" fact="-1"/>
        <dgm:constr type="w" for="ch" forName="linV" refType="w"/>
        <dgm:constr type="w" for="ch" forName="space" refType="w" refFor="ch" refForName="linV" fact="0.2"/>
        <dgm:constr type="w" for="ch" forName="padding1" refType="w" fact="0.08"/>
        <dgm:constr type="userP"/>
        <dgm:constr type="w" for="ch" forName="padding2" refType="userP"/>
      </dgm:constrLst>
      <dgm:ruleLst>
        <dgm:rule type="w" for="ch" forName="linV" val="0" fact="NaN" max="NaN"/>
        <dgm:rule type="primFontSz" for="des" forName="parTx" val="5" fact="NaN" max="NaN"/>
      </dgm:ruleLst>
      <dgm:layoutNode name="padding1">
        <dgm:alg type="sp"/>
        <dgm:shape xmlns:r="http://schemas.openxmlformats.org/officeDocument/2006/relationships" r:blip="">
          <dgm:adjLst/>
        </dgm:shape>
        <dgm:presOf/>
        <dgm:constrLst/>
        <dgm:ruleLst/>
      </dgm:layoutNode>
      <dgm:forEach name="Name4" axis="ch" ptType="node">
        <dgm:layoutNode name="linV">
          <dgm:alg type="lin">
            <dgm:param type="linDir" val="fromT"/>
          </dgm:alg>
          <dgm:shape xmlns:r="http://schemas.openxmlformats.org/officeDocument/2006/relationships" r:blip="">
            <dgm:adjLst/>
          </dgm:shape>
          <dgm:presOf/>
          <dgm:constrLst>
            <dgm:constr type="w" for="ch" forName="spVertical1" refType="w"/>
            <dgm:constr type="w" for="ch" forName="parTx" refType="w"/>
            <dgm:constr type="w" for="ch" forName="spVertical2" refType="w"/>
            <dgm:constr type="w" for="ch" forName="spVertical3" refType="w"/>
            <dgm:constr type="w" for="ch" forName="desTx" refType="w"/>
          </dgm:constrLst>
          <dgm:ruleLst/>
          <dgm:layoutNode name="spVertical1">
            <dgm:alg type="sp"/>
            <dgm:shape xmlns:r="http://schemas.openxmlformats.org/officeDocument/2006/relationships" r:blip="">
              <dgm:adjLst/>
            </dgm:shape>
            <dgm:presOf/>
            <dgm:constrLst/>
            <dgm:ruleLst/>
          </dgm:layoutNode>
          <dgm:layoutNode name="parTx" styleLbl="revTx">
            <dgm:varLst>
              <dgm:chMax val="0"/>
              <dgm:chPref val="0"/>
              <dgm:bulletEnabled val="1"/>
            </dgm:varLst>
            <dgm:choose name="Name5">
              <dgm:if name="Name6" axis="root des" ptType="all node" func="maxDepth" op="gt" val="1">
                <dgm:alg type="tx">
                  <dgm:param type="parTxLTRAlign" val="l"/>
                  <dgm:param type="parTxRTLAlign" val="r"/>
                </dgm:alg>
              </dgm:if>
              <dgm:else name="Name7">
                <dgm:alg type="tx">
                  <dgm:param type="parTxLTRAlign" val="ctr"/>
                  <dgm:param type="parTxRTLAlign" val="ctr"/>
                </dgm:alg>
              </dgm:else>
            </dgm:choose>
            <dgm:shape xmlns:r="http://schemas.openxmlformats.org/officeDocument/2006/relationships" type="rect" r:blip="">
              <dgm:adjLst/>
            </dgm:shape>
            <dgm:presOf axis="self" ptType="node"/>
            <dgm:choose name="Name8">
              <dgm:if name="Name9" func="var" arg="dir" op="equ" val="norm">
                <dgm:constrLst>
                  <dgm:constr type="userT"/>
                  <dgm:constr type="h" refType="userT" op="lte"/>
                  <dgm:constr type="tMarg" refType="primFontSz" fact="0.8"/>
                  <dgm:constr type="bMarg" refType="tMarg"/>
                  <dgm:constr type="lMarg"/>
                  <dgm:constr type="rMarg"/>
                </dgm:constrLst>
              </dgm:if>
              <dgm:else name="Name10">
                <dgm:constrLst>
                  <dgm:constr type="userT"/>
                  <dgm:constr type="h" refType="userT" op="lte"/>
                  <dgm:constr type="tMarg" refType="primFontSz" fact="0.8"/>
                  <dgm:constr type="bMarg" refType="tMarg"/>
                  <dgm:constr type="lMarg"/>
                  <dgm:constr type="rMarg"/>
                </dgm:constrLst>
              </dgm:else>
            </dgm:choose>
            <dgm:ruleLst>
              <dgm:rule type="h" val="INF" fact="NaN" max="NaN"/>
            </dgm:ruleLst>
          </dgm:layoutNode>
          <dgm:layoutNode name="spVertical2">
            <dgm:alg type="sp"/>
            <dgm:shape xmlns:r="http://schemas.openxmlformats.org/officeDocument/2006/relationships" r:blip="">
              <dgm:adjLst/>
            </dgm:shape>
            <dgm:presOf/>
            <dgm:constrLst/>
            <dgm:ruleLst/>
          </dgm:layoutNode>
          <dgm:layoutNode name="spVertical3">
            <dgm:alg type="sp"/>
            <dgm:shape xmlns:r="http://schemas.openxmlformats.org/officeDocument/2006/relationships" r:blip="">
              <dgm:adjLst/>
            </dgm:shape>
            <dgm:presOf/>
            <dgm:constrLst/>
            <dgm:ruleLst/>
          </dgm:layoutNode>
          <dgm:choose name="Name11">
            <dgm:if name="Name12" axis="ch" ptType="node" func="cnt" op="gte" val="1">
              <dgm:layoutNode name="desTx" styleLbl="revTx">
                <dgm:varLst>
                  <dgm:bulletEnabled val="1"/>
                </dgm:varLst>
                <dgm:alg type="tx">
                  <dgm:param type="stBulletLvl" val="1"/>
                </dgm:alg>
                <dgm:shape xmlns:r="http://schemas.openxmlformats.org/officeDocument/2006/relationships" type="rect" r:blip="">
                  <dgm:adjLst/>
                </dgm:shape>
                <dgm:presOf axis="des" ptType="node"/>
                <dgm:constrLst>
                  <dgm:constr type="tMarg"/>
                  <dgm:constr type="bMarg"/>
                  <dgm:constr type="rMarg"/>
                  <dgm:constr type="lMarg"/>
                </dgm:constrLst>
                <dgm:ruleLst>
                  <dgm:rule type="h" val="INF" fact="NaN" max="NaN"/>
                </dgm:ruleLst>
              </dgm:layoutNode>
            </dgm:if>
            <dgm:else name="Name13"/>
          </dgm:choose>
        </dgm:layoutNode>
        <dgm:forEach name="Name14" axis="followSib" ptType="sibTrans" cnt="1">
          <dgm:layoutNode name="space">
            <dgm:alg type="sp"/>
            <dgm:shape xmlns:r="http://schemas.openxmlformats.org/officeDocument/2006/relationships" r:blip="">
              <dgm:adjLst/>
            </dgm:shape>
            <dgm:presOf/>
            <dgm:constrLst/>
            <dgm:ruleLst/>
          </dgm:layoutNode>
        </dgm:forEach>
      </dgm:forEach>
      <dgm:layoutNode name="padding2">
        <dgm:alg type="sp"/>
        <dgm:shape xmlns:r="http://schemas.openxmlformats.org/officeDocument/2006/relationships" r:blip="">
          <dgm:adjLst/>
        </dgm:shape>
        <dgm:presOf/>
        <dgm:constrLst/>
        <dgm:ruleLst/>
      </dgm:layoutNode>
      <dgm:layoutNode name="negArrow">
        <dgm:alg type="sp"/>
        <dgm:shape xmlns:r="http://schemas.openxmlformats.org/officeDocument/2006/relationships" r:blip="">
          <dgm:adjLst/>
        </dgm:shape>
        <dgm:presOf/>
        <dgm:constrLst/>
        <dgm:ruleLst/>
      </dgm:layoutNode>
      <dgm:layoutNode name="backgroundArrow" styleLbl="node1">
        <dgm:alg type="sp"/>
        <dgm:choose name="Name15">
          <dgm:if name="Name16" func="var" arg="dir" op="equ" val="norm">
            <dgm:shape xmlns:r="http://schemas.openxmlformats.org/officeDocument/2006/relationships" type="rightArrow" r:blip="">
              <dgm:adjLst/>
            </dgm:shape>
          </dgm:if>
          <dgm:else name="Name17">
            <dgm:shape xmlns:r="http://schemas.openxmlformats.org/officeDocument/2006/relationships" type="leftArrow" r:blip="">
              <dgm:adjLst/>
            </dgm:shape>
          </dgm:else>
        </dgm:choose>
        <dgm:presOf/>
        <dgm:constrLst/>
        <dgm:ruleLst/>
      </dgm:layoutNode>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ED272-CF43-4B7A-A89B-2F6271952F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6</TotalTime>
  <Pages>1</Pages>
  <Words>5265</Words>
  <Characters>30016</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Ranjbar</dc:creator>
  <cp:keywords/>
  <dc:description/>
  <cp:lastModifiedBy>Amin Ranjbar</cp:lastModifiedBy>
  <cp:revision>113</cp:revision>
  <cp:lastPrinted>2024-07-05T13:37:00Z</cp:lastPrinted>
  <dcterms:created xsi:type="dcterms:W3CDTF">2024-06-30T11:56:00Z</dcterms:created>
  <dcterms:modified xsi:type="dcterms:W3CDTF">2024-07-05T13:38:00Z</dcterms:modified>
</cp:coreProperties>
</file>